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67202" w14:textId="6CA93BEC" w:rsidR="006A6A12" w:rsidRPr="00570712" w:rsidRDefault="006A6A12" w:rsidP="005F593F">
      <w:pPr>
        <w:jc w:val="center"/>
        <w:rPr>
          <w:rFonts w:ascii="Bauhaus 93" w:hAnsi="Bauhaus 93" w:cs="Times New Roman"/>
          <w:b/>
          <w:bCs/>
          <w:sz w:val="60"/>
          <w:szCs w:val="60"/>
          <w:lang w:val="es-ES"/>
        </w:rPr>
      </w:pPr>
      <w:r w:rsidRPr="00570712">
        <w:rPr>
          <w:rFonts w:ascii="Bauhaus 93" w:hAnsi="Bauhaus 93" w:cs="Times New Roman"/>
          <w:b/>
          <w:bCs/>
          <w:sz w:val="60"/>
          <w:szCs w:val="60"/>
          <w:lang w:val="es-ES"/>
        </w:rPr>
        <w:t xml:space="preserve">DIPLOMADO </w:t>
      </w:r>
      <w:r w:rsidR="00570712" w:rsidRPr="00570712">
        <w:rPr>
          <w:rFonts w:ascii="Bauhaus 93" w:hAnsi="Bauhaus 93" w:cs="Times New Roman"/>
          <w:b/>
          <w:bCs/>
          <w:sz w:val="60"/>
          <w:szCs w:val="60"/>
          <w:lang w:val="es-ES"/>
        </w:rPr>
        <w:t>EN</w:t>
      </w:r>
    </w:p>
    <w:p w14:paraId="393FDEDD" w14:textId="0EF4B2B0" w:rsidR="008F2829" w:rsidRPr="00570712" w:rsidRDefault="006A6A12" w:rsidP="006A6A12">
      <w:pPr>
        <w:jc w:val="center"/>
        <w:rPr>
          <w:rFonts w:ascii="Bauhaus 93" w:hAnsi="Bauhaus 93" w:cs="Times New Roman"/>
          <w:b/>
          <w:bCs/>
          <w:sz w:val="52"/>
          <w:szCs w:val="52"/>
          <w:lang w:val="es-ES"/>
        </w:rPr>
      </w:pPr>
      <w:r w:rsidRPr="00570712">
        <w:rPr>
          <w:rFonts w:ascii="Bauhaus 93" w:hAnsi="Bauhaus 93" w:cs="Times New Roman"/>
          <w:b/>
          <w:bCs/>
          <w:sz w:val="52"/>
          <w:szCs w:val="52"/>
          <w:lang w:val="es-ES"/>
        </w:rPr>
        <w:t xml:space="preserve"> “QUALITY ASSURANCE Y SOFTWARE TESTING”</w:t>
      </w:r>
    </w:p>
    <w:p w14:paraId="635121FE" w14:textId="600FB1B8" w:rsidR="000614C8" w:rsidRDefault="008F2829" w:rsidP="00AE4D1B">
      <w:pPr>
        <w:jc w:val="center"/>
        <w:rPr>
          <w:rFonts w:ascii="Arial Rounded MT Bold" w:hAnsi="Arial Rounded MT Bold"/>
          <w:sz w:val="44"/>
          <w:szCs w:val="44"/>
          <w:lang w:val="es-ES"/>
        </w:rPr>
      </w:pPr>
      <w:r w:rsidRPr="00384A73">
        <w:rPr>
          <w:rFonts w:ascii="Arial Rounded MT Bold" w:hAnsi="Arial Rounded MT Bold"/>
          <w:noProof/>
        </w:rPr>
        <w:drawing>
          <wp:inline distT="0" distB="0" distL="0" distR="0" wp14:anchorId="7E6743C1" wp14:editId="32D1DB52">
            <wp:extent cx="2815119" cy="2733570"/>
            <wp:effectExtent l="0" t="0" r="444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239" cy="2734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6348E" w14:textId="57B79B45" w:rsidR="00384A73" w:rsidRDefault="00AE4D1B" w:rsidP="006A6A12">
      <w:pPr>
        <w:jc w:val="center"/>
        <w:rPr>
          <w:rFonts w:ascii="Bahnschrift Condensed" w:hAnsi="Bahnschrift Condensed"/>
          <w:b/>
          <w:bCs/>
          <w:sz w:val="48"/>
          <w:szCs w:val="48"/>
          <w:lang w:val="es-ES"/>
        </w:rPr>
      </w:pPr>
      <w:r>
        <w:rPr>
          <w:rFonts w:ascii="Bahnschrift Condensed" w:hAnsi="Bahnschrift Condensed"/>
          <w:b/>
          <w:bCs/>
          <w:sz w:val="48"/>
          <w:szCs w:val="48"/>
          <w:lang w:val="es-ES"/>
        </w:rPr>
        <w:t xml:space="preserve">MODULO II: </w:t>
      </w:r>
      <w:r w:rsidR="00384A73" w:rsidRPr="00384A73">
        <w:rPr>
          <w:rFonts w:ascii="Bahnschrift Condensed" w:hAnsi="Bahnschrift Condensed"/>
          <w:b/>
          <w:bCs/>
          <w:sz w:val="48"/>
          <w:szCs w:val="48"/>
          <w:lang w:val="es-ES"/>
        </w:rPr>
        <w:t>WEB SERVICES TESTING MOBILE</w:t>
      </w:r>
    </w:p>
    <w:p w14:paraId="50C3C6C7" w14:textId="3AD9A3E2" w:rsidR="00AE4D1B" w:rsidRPr="00AE4D1B" w:rsidRDefault="00AE4D1B" w:rsidP="006A6A12">
      <w:pPr>
        <w:jc w:val="center"/>
        <w:rPr>
          <w:rFonts w:ascii="Bahnschrift Condensed" w:hAnsi="Bahnschrift Condensed"/>
          <w:b/>
          <w:bCs/>
          <w:sz w:val="40"/>
          <w:szCs w:val="40"/>
          <w:lang w:val="es-ES"/>
        </w:rPr>
      </w:pPr>
      <w:r w:rsidRPr="00AE4D1B">
        <w:rPr>
          <w:rFonts w:ascii="Bahnschrift Condensed" w:hAnsi="Bahnschrift Condensed"/>
          <w:b/>
          <w:bCs/>
          <w:sz w:val="40"/>
          <w:szCs w:val="40"/>
          <w:lang w:val="es-ES"/>
        </w:rPr>
        <w:t xml:space="preserve">Título: “Pruebas </w:t>
      </w:r>
      <w:r w:rsidR="00474339">
        <w:rPr>
          <w:rFonts w:ascii="Bahnschrift Condensed" w:hAnsi="Bahnschrift Condensed"/>
          <w:b/>
          <w:bCs/>
          <w:sz w:val="40"/>
          <w:szCs w:val="40"/>
          <w:lang w:val="es-ES"/>
        </w:rPr>
        <w:t>al API Restful Booker</w:t>
      </w:r>
      <w:r w:rsidRPr="00AE4D1B">
        <w:rPr>
          <w:rFonts w:ascii="Bahnschrift Condensed" w:hAnsi="Bahnschrift Condensed"/>
          <w:b/>
          <w:bCs/>
          <w:sz w:val="40"/>
          <w:szCs w:val="40"/>
          <w:lang w:val="es-ES"/>
        </w:rPr>
        <w:t>”</w:t>
      </w:r>
    </w:p>
    <w:p w14:paraId="6AC69A05" w14:textId="77777777" w:rsidR="00AE4D1B" w:rsidRDefault="00AE4D1B" w:rsidP="00384A73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</w:p>
    <w:p w14:paraId="1ADD7A07" w14:textId="1C7EE68B" w:rsidR="00384A73" w:rsidRPr="00AE4D1B" w:rsidRDefault="00384A73" w:rsidP="00384A73">
      <w:pPr>
        <w:jc w:val="center"/>
        <w:rPr>
          <w:rFonts w:ascii="Bahnschrift Condensed" w:hAnsi="Bahnschrift Condensed"/>
          <w:sz w:val="36"/>
          <w:szCs w:val="36"/>
          <w:lang w:val="es-ES"/>
        </w:rPr>
      </w:pPr>
      <w:r w:rsidRPr="00AE4D1B">
        <w:rPr>
          <w:rFonts w:ascii="Bahnschrift Condensed" w:hAnsi="Bahnschrift Condensed"/>
          <w:b/>
          <w:bCs/>
          <w:sz w:val="36"/>
          <w:szCs w:val="36"/>
          <w:lang w:val="es-ES"/>
        </w:rPr>
        <w:t>Presentado por: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="00AE4D1B"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Silvia E. </w:t>
      </w:r>
      <w:r w:rsidR="00827A4D" w:rsidRPr="00AE4D1B">
        <w:rPr>
          <w:rFonts w:ascii="Bahnschrift Condensed" w:hAnsi="Bahnschrift Condensed"/>
          <w:sz w:val="36"/>
          <w:szCs w:val="36"/>
          <w:lang w:val="es-ES"/>
        </w:rPr>
        <w:t>Rodríguez</w:t>
      </w:r>
      <w:r w:rsidRPr="00AE4D1B">
        <w:rPr>
          <w:rFonts w:ascii="Bahnschrift Condensed" w:hAnsi="Bahnschrift Condensed"/>
          <w:sz w:val="36"/>
          <w:szCs w:val="36"/>
          <w:lang w:val="es-ES"/>
        </w:rPr>
        <w:t xml:space="preserve"> </w:t>
      </w:r>
      <w:r w:rsidR="00827A4D" w:rsidRPr="00AE4D1B">
        <w:rPr>
          <w:rFonts w:ascii="Bahnschrift Condensed" w:hAnsi="Bahnschrift Condensed"/>
          <w:sz w:val="36"/>
          <w:szCs w:val="36"/>
          <w:lang w:val="es-ES"/>
        </w:rPr>
        <w:t>Sanabria</w:t>
      </w:r>
    </w:p>
    <w:p w14:paraId="1E5F85B7" w14:textId="519987BC" w:rsidR="00827A4D" w:rsidRDefault="00827A4D" w:rsidP="00384A73">
      <w:pPr>
        <w:jc w:val="center"/>
        <w:rPr>
          <w:rFonts w:ascii="Bahnschrift Condensed" w:hAnsi="Bahnschrift Condensed"/>
          <w:sz w:val="44"/>
          <w:szCs w:val="44"/>
          <w:lang w:val="es-ES"/>
        </w:rPr>
      </w:pPr>
    </w:p>
    <w:p w14:paraId="0CB1FA50" w14:textId="77777777" w:rsidR="000614C8" w:rsidRDefault="000614C8" w:rsidP="005F593F">
      <w:pPr>
        <w:rPr>
          <w:rFonts w:ascii="Bahnschrift Condensed" w:hAnsi="Bahnschrift Condensed"/>
          <w:sz w:val="44"/>
          <w:szCs w:val="44"/>
          <w:lang w:val="es-ES"/>
        </w:rPr>
      </w:pPr>
    </w:p>
    <w:p w14:paraId="239E6DAD" w14:textId="77777777" w:rsidR="005F593F" w:rsidRDefault="005F593F" w:rsidP="000614C8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</w:p>
    <w:p w14:paraId="28BDAFAB" w14:textId="47A88301" w:rsidR="00585618" w:rsidRPr="00585618" w:rsidRDefault="00827A4D" w:rsidP="00585618">
      <w:pPr>
        <w:jc w:val="center"/>
        <w:rPr>
          <w:rFonts w:ascii="Bahnschrift Condensed" w:hAnsi="Bahnschrift Condensed"/>
          <w:sz w:val="40"/>
          <w:szCs w:val="40"/>
          <w:lang w:val="es-ES"/>
        </w:rPr>
      </w:pPr>
      <w:r w:rsidRPr="00827A4D">
        <w:rPr>
          <w:rFonts w:ascii="Bahnschrift Condensed" w:hAnsi="Bahnschrift Condensed"/>
          <w:sz w:val="40"/>
          <w:szCs w:val="40"/>
          <w:lang w:val="es-ES"/>
        </w:rPr>
        <w:t>Fecha: 0</w:t>
      </w:r>
      <w:r w:rsidR="00D52075">
        <w:rPr>
          <w:rFonts w:ascii="Bahnschrift Condensed" w:hAnsi="Bahnschrift Condensed"/>
          <w:sz w:val="40"/>
          <w:szCs w:val="40"/>
          <w:lang w:val="es-ES"/>
        </w:rPr>
        <w:t>4</w:t>
      </w:r>
      <w:r w:rsidRPr="00827A4D">
        <w:rPr>
          <w:rFonts w:ascii="Bahnschrift Condensed" w:hAnsi="Bahnschrift Condensed"/>
          <w:sz w:val="40"/>
          <w:szCs w:val="40"/>
          <w:lang w:val="es-ES"/>
        </w:rPr>
        <w:t>/01/2023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s-ES" w:eastAsia="en-US"/>
          <w14:ligatures w14:val="standardContextual"/>
        </w:rPr>
        <w:id w:val="-181879328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941D669" w14:textId="77777777" w:rsidR="00F76A65" w:rsidRDefault="00F76A65" w:rsidP="00F76A65">
          <w:pPr>
            <w:pStyle w:val="TtuloTDC"/>
            <w:rPr>
              <w:rFonts w:ascii="Arial Narrow" w:hAnsi="Arial Narrow"/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t>ÍNDICE GENERAL</w:t>
          </w:r>
        </w:p>
        <w:p w14:paraId="2DCB5482" w14:textId="77777777" w:rsidR="00F76A65" w:rsidRPr="00DF6794" w:rsidRDefault="00F76A65" w:rsidP="00F76A65">
          <w:pPr>
            <w:rPr>
              <w:lang w:val="es-ES" w:eastAsia="es-BO"/>
            </w:rPr>
          </w:pPr>
        </w:p>
        <w:p w14:paraId="4806749F" w14:textId="03D14B22" w:rsidR="00125EED" w:rsidRDefault="00F76A65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r w:rsidRPr="00DF6794">
            <w:rPr>
              <w:sz w:val="22"/>
              <w:szCs w:val="22"/>
            </w:rPr>
            <w:fldChar w:fldCharType="begin"/>
          </w:r>
          <w:r w:rsidRPr="00DF6794">
            <w:rPr>
              <w:sz w:val="22"/>
              <w:szCs w:val="22"/>
            </w:rPr>
            <w:instrText xml:space="preserve"> TOC \o "1-3" \h \z \u </w:instrText>
          </w:r>
          <w:r w:rsidRPr="00DF6794">
            <w:rPr>
              <w:sz w:val="22"/>
              <w:szCs w:val="22"/>
            </w:rPr>
            <w:fldChar w:fldCharType="separate"/>
          </w:r>
          <w:hyperlink w:anchor="_Toc126615405" w:history="1">
            <w:r w:rsidR="00125EED" w:rsidRPr="00E66AB6">
              <w:rPr>
                <w:rStyle w:val="Hipervnculo"/>
              </w:rPr>
              <w:t>1.</w:t>
            </w:r>
            <w:r w:rsidR="00125EED"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="00125EED" w:rsidRPr="00E66AB6">
              <w:rPr>
                <w:rStyle w:val="Hipervnculo"/>
              </w:rPr>
              <w:t>INTRODUCCIÓN</w:t>
            </w:r>
            <w:r w:rsidR="00125EED">
              <w:rPr>
                <w:webHidden/>
              </w:rPr>
              <w:tab/>
            </w:r>
            <w:r w:rsidR="00125EED">
              <w:rPr>
                <w:webHidden/>
              </w:rPr>
              <w:fldChar w:fldCharType="begin"/>
            </w:r>
            <w:r w:rsidR="00125EED">
              <w:rPr>
                <w:webHidden/>
              </w:rPr>
              <w:instrText xml:space="preserve"> PAGEREF _Toc126615405 \h </w:instrText>
            </w:r>
            <w:r w:rsidR="00125EED">
              <w:rPr>
                <w:webHidden/>
              </w:rPr>
            </w:r>
            <w:r w:rsidR="00125EED">
              <w:rPr>
                <w:webHidden/>
              </w:rPr>
              <w:fldChar w:fldCharType="separate"/>
            </w:r>
            <w:r w:rsidR="006A47CD">
              <w:rPr>
                <w:webHidden/>
              </w:rPr>
              <w:t>1</w:t>
            </w:r>
            <w:r w:rsidR="00125EED">
              <w:rPr>
                <w:webHidden/>
              </w:rPr>
              <w:fldChar w:fldCharType="end"/>
            </w:r>
          </w:hyperlink>
        </w:p>
        <w:p w14:paraId="3AB4E36F" w14:textId="7DB3D48A" w:rsidR="00125EED" w:rsidRDefault="00125EED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15406" w:history="1">
            <w:r w:rsidRPr="00E66AB6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1.2.  SOBRE LA APLICACIÓN RESTFUL-BOO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1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47C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5F3D6" w14:textId="189756B7" w:rsidR="00125EED" w:rsidRDefault="00125EED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15407" w:history="1">
            <w:r w:rsidRPr="00E66AB6">
              <w:rPr>
                <w:rStyle w:val="Hipervnculo"/>
              </w:rPr>
              <w:t>2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E66AB6">
              <w:rPr>
                <w:rStyle w:val="Hipervnculo"/>
              </w:rPr>
              <w:t>ALCANCES Y DELIMITAC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15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47CD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5E842C4" w14:textId="22643E05" w:rsidR="00125EED" w:rsidRDefault="00125EED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15408" w:history="1">
            <w:r w:rsidRPr="00E66AB6">
              <w:rPr>
                <w:rStyle w:val="Hipervnculo"/>
              </w:rPr>
              <w:t>4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E66AB6">
              <w:rPr>
                <w:rStyle w:val="Hipervnculo"/>
              </w:rPr>
              <w:t>TECNOLOGIAS UTILIZAD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154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47CD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4A5633DE" w14:textId="365323B5" w:rsidR="00125EED" w:rsidRDefault="00125EED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15409" w:history="1">
            <w:r w:rsidRPr="00E66AB6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1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E66AB6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TEST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1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47C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9D3E" w14:textId="0D1884C1" w:rsidR="00125EED" w:rsidRDefault="00125EED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15410" w:history="1">
            <w:r w:rsidRPr="00E66AB6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2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E66AB6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XAMPP</w:t>
            </w:r>
            <w:r w:rsidRPr="00E66AB6">
              <w:rPr>
                <w:rStyle w:val="Hipervnculo"/>
                <w:rFonts w:ascii="Arial Narrow" w:hAnsi="Arial Narrow"/>
                <w:noProof/>
                <w:lang w:val="es-ES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1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47C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D4C4E" w14:textId="07BA7510" w:rsidR="00125EED" w:rsidRDefault="00125EED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kern w:val="0"/>
              <w:lang w:eastAsia="es-BO"/>
              <w14:ligatures w14:val="none"/>
            </w:rPr>
          </w:pPr>
          <w:hyperlink w:anchor="_Toc126615411" w:history="1">
            <w:r w:rsidRPr="00E66AB6">
              <w:rPr>
                <w:rStyle w:val="Hipervnculo"/>
                <w:rFonts w:ascii="Arial Narrow" w:hAnsi="Arial Narrow"/>
                <w:b/>
                <w:noProof/>
                <w:lang w:val="es-ES"/>
              </w:rPr>
              <w:t>4.3.</w:t>
            </w:r>
            <w:r>
              <w:rPr>
                <w:rFonts w:eastAsiaTheme="minorEastAsia"/>
                <w:noProof/>
                <w:kern w:val="0"/>
                <w:lang w:eastAsia="es-BO"/>
                <w14:ligatures w14:val="none"/>
              </w:rPr>
              <w:tab/>
            </w:r>
            <w:r w:rsidRPr="00E66AB6">
              <w:rPr>
                <w:rStyle w:val="Hipervnculo"/>
                <w:rFonts w:ascii="Arial Narrow" w:hAnsi="Arial Narrow"/>
                <w:b/>
                <w:bCs/>
                <w:noProof/>
                <w:lang w:val="es-ES"/>
              </w:rPr>
              <w:t>POST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61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47C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5450B" w14:textId="30507A3B" w:rsidR="00125EED" w:rsidRDefault="00125EED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15412" w:history="1">
            <w:r w:rsidRPr="00E66AB6">
              <w:rPr>
                <w:rStyle w:val="Hipervnculo"/>
              </w:rPr>
              <w:t>5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E66AB6">
              <w:rPr>
                <w:rStyle w:val="Hipervnculo"/>
              </w:rPr>
              <w:t>CONCLUS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154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47CD"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706A8BD" w14:textId="0A3CADA2" w:rsidR="00125EED" w:rsidRDefault="00125EED">
          <w:pPr>
            <w:pStyle w:val="TDC1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615413" w:history="1">
            <w:r w:rsidRPr="00E66AB6">
              <w:rPr>
                <w:rStyle w:val="Hipervnculo"/>
              </w:rPr>
              <w:t>6.</w:t>
            </w:r>
            <w:r>
              <w:rPr>
                <w:rFonts w:asciiTheme="minorHAnsi" w:eastAsiaTheme="minorEastAsia" w:hAnsiTheme="minorHAnsi"/>
                <w:b w:val="0"/>
                <w:bCs w:val="0"/>
                <w:kern w:val="0"/>
                <w:sz w:val="22"/>
                <w:szCs w:val="22"/>
                <w:lang w:val="es-BO" w:eastAsia="es-BO"/>
                <w14:ligatures w14:val="none"/>
              </w:rPr>
              <w:tab/>
            </w:r>
            <w:r w:rsidRPr="00E66AB6">
              <w:rPr>
                <w:rStyle w:val="Hipervnculo"/>
              </w:rPr>
              <w:t>RECOMENDACIO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6154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47CD"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23180E72" w14:textId="15842A29" w:rsidR="00F76A65" w:rsidRDefault="00F76A65" w:rsidP="00F76A65">
          <w:pPr>
            <w:rPr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fldChar w:fldCharType="end"/>
          </w:r>
        </w:p>
      </w:sdtContent>
    </w:sdt>
    <w:p w14:paraId="6CEEE6D4" w14:textId="746C7D4F" w:rsidR="00F76A65" w:rsidRDefault="00F76A65" w:rsidP="00F76A65"/>
    <w:p w14:paraId="01103F9B" w14:textId="77777777" w:rsidR="00F76A65" w:rsidRDefault="00F76A65" w:rsidP="00F76A65"/>
    <w:sdt>
      <w:sdtPr>
        <w:rPr>
          <w:rFonts w:ascii="Arial Narrow" w:eastAsiaTheme="minorHAnsi" w:hAnsi="Arial Narrow" w:cstheme="minorBidi"/>
          <w:b/>
          <w:bCs/>
          <w:noProof/>
          <w:color w:val="auto"/>
          <w:kern w:val="2"/>
          <w:sz w:val="24"/>
          <w:szCs w:val="24"/>
          <w:lang w:val="es-ES" w:eastAsia="en-US"/>
          <w14:ligatures w14:val="standardContextual"/>
        </w:rPr>
        <w:id w:val="823706832"/>
        <w:docPartObj>
          <w:docPartGallery w:val="Table of Contents"/>
          <w:docPartUnique/>
        </w:docPartObj>
      </w:sdtPr>
      <w:sdtContent>
        <w:p w14:paraId="241A54CB" w14:textId="77777777" w:rsidR="00F76A65" w:rsidRPr="00DF6794" w:rsidRDefault="00F76A65" w:rsidP="00F76A65">
          <w:pPr>
            <w:pStyle w:val="TtuloTDC"/>
            <w:rPr>
              <w:rFonts w:ascii="Arial Narrow" w:hAnsi="Arial Narrow"/>
              <w:b/>
              <w:bCs/>
              <w:lang w:val="es-ES"/>
            </w:rPr>
          </w:pPr>
          <w:r w:rsidRPr="00DF6794">
            <w:rPr>
              <w:rFonts w:ascii="Arial Narrow" w:hAnsi="Arial Narrow"/>
              <w:b/>
              <w:bCs/>
              <w:lang w:val="es-ES"/>
            </w:rPr>
            <w:t>ÍNDICE DE TABLAS</w:t>
          </w:r>
        </w:p>
        <w:p w14:paraId="2133BA4D" w14:textId="77777777" w:rsidR="00F76A65" w:rsidRPr="00DF6794" w:rsidRDefault="00F76A65" w:rsidP="00F76A65">
          <w:pPr>
            <w:rPr>
              <w:rFonts w:ascii="Arial Narrow" w:hAnsi="Arial Narrow"/>
              <w:lang w:val="es-ES" w:eastAsia="es-BO"/>
            </w:rPr>
          </w:pPr>
        </w:p>
        <w:p w14:paraId="587EEB8C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1. Caso de Prueba1</w:t>
          </w:r>
          <w:r w:rsidRPr="00F76A65">
            <w:ptab w:relativeTo="margin" w:alignment="right" w:leader="dot"/>
          </w:r>
          <w:r w:rsidRPr="00F76A65">
            <w:t>4</w:t>
          </w:r>
        </w:p>
        <w:p w14:paraId="181F2FF4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2. Caso de Prueba 2</w:t>
          </w:r>
          <w:r w:rsidRPr="00F76A65">
            <w:ptab w:relativeTo="margin" w:alignment="right" w:leader="dot"/>
          </w:r>
          <w:r w:rsidRPr="00F76A65">
            <w:t>5</w:t>
          </w:r>
        </w:p>
        <w:p w14:paraId="7F7F722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3. Caso de Prueba 3 ..</w:t>
          </w:r>
          <w:r w:rsidRPr="00F76A65">
            <w:ptab w:relativeTo="margin" w:alignment="right" w:leader="dot"/>
          </w:r>
          <w:r w:rsidRPr="00F76A65">
            <w:t>6</w:t>
          </w:r>
        </w:p>
        <w:p w14:paraId="574B9CE2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4. Caso de Prueba 4</w:t>
          </w:r>
          <w:r w:rsidRPr="00F76A65">
            <w:ptab w:relativeTo="margin" w:alignment="right" w:leader="dot"/>
          </w:r>
          <w:r w:rsidRPr="00F76A65">
            <w:t>7</w:t>
          </w:r>
        </w:p>
        <w:p w14:paraId="0ACE6C0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Tabla 5. Caso de Prueba 5</w:t>
          </w:r>
          <w:r w:rsidRPr="00F76A65">
            <w:ptab w:relativeTo="margin" w:alignment="right" w:leader="dot"/>
          </w:r>
          <w:r w:rsidRPr="00F76A65">
            <w:t>9</w:t>
          </w:r>
        </w:p>
        <w:p w14:paraId="2C135842" w14:textId="77777777" w:rsidR="00F76A65" w:rsidRPr="00F94AA7" w:rsidRDefault="00F76A65" w:rsidP="00F76A65">
          <w:pPr>
            <w:pStyle w:val="TDC1"/>
            <w:spacing w:after="0" w:line="360" w:lineRule="auto"/>
            <w:rPr>
              <w:b w:val="0"/>
              <w:bCs w:val="0"/>
            </w:rPr>
          </w:pPr>
          <w:r w:rsidRPr="00F76A65">
            <w:t>Tabla 2. Herramientas</w:t>
          </w:r>
          <w:r w:rsidRPr="00F76A65">
            <w:ptab w:relativeTo="margin" w:alignment="right" w:leader="dot"/>
          </w:r>
          <w:r w:rsidRPr="00F76A65">
            <w:t>9</w:t>
          </w:r>
        </w:p>
      </w:sdtContent>
    </w:sdt>
    <w:p w14:paraId="53F3B7A1" w14:textId="0B09B966" w:rsidR="00F76A65" w:rsidRDefault="00F76A65" w:rsidP="00F76A65">
      <w:pPr>
        <w:rPr>
          <w:lang w:eastAsia="es-BO"/>
        </w:rPr>
      </w:pPr>
    </w:p>
    <w:p w14:paraId="0F1A2B9D" w14:textId="7A07EA4B" w:rsidR="00F76A65" w:rsidRDefault="00F76A65" w:rsidP="00F76A65">
      <w:pPr>
        <w:rPr>
          <w:lang w:eastAsia="es-BO"/>
        </w:rPr>
      </w:pPr>
    </w:p>
    <w:p w14:paraId="1CB42B4C" w14:textId="46EDB363" w:rsidR="00F76A65" w:rsidRDefault="00F76A65" w:rsidP="00F76A65">
      <w:pPr>
        <w:rPr>
          <w:lang w:eastAsia="es-BO"/>
        </w:rPr>
      </w:pPr>
    </w:p>
    <w:p w14:paraId="2807C052" w14:textId="4C69DE15" w:rsidR="00F76A65" w:rsidRDefault="00F76A65" w:rsidP="00F76A65">
      <w:pPr>
        <w:rPr>
          <w:lang w:eastAsia="es-BO"/>
        </w:rPr>
      </w:pPr>
    </w:p>
    <w:p w14:paraId="1479B2BC" w14:textId="1BCA8761" w:rsidR="00F76A65" w:rsidRDefault="00F76A65" w:rsidP="00F76A65">
      <w:pPr>
        <w:rPr>
          <w:lang w:eastAsia="es-BO"/>
        </w:rPr>
      </w:pPr>
    </w:p>
    <w:p w14:paraId="43B846BD" w14:textId="0F7EAAD6" w:rsidR="00F76A65" w:rsidRDefault="00F76A65" w:rsidP="00F76A65">
      <w:pPr>
        <w:rPr>
          <w:lang w:eastAsia="es-BO"/>
        </w:rPr>
      </w:pPr>
    </w:p>
    <w:p w14:paraId="096C95FC" w14:textId="25C2878A" w:rsidR="00F76A65" w:rsidRDefault="00F76A65" w:rsidP="00F76A65">
      <w:pPr>
        <w:rPr>
          <w:lang w:eastAsia="es-BO"/>
        </w:rPr>
      </w:pPr>
    </w:p>
    <w:p w14:paraId="591BF71C" w14:textId="77777777" w:rsidR="00F76A65" w:rsidRDefault="00F76A65" w:rsidP="00F76A65">
      <w:pPr>
        <w:rPr>
          <w:lang w:eastAsia="es-BO"/>
        </w:rPr>
      </w:pPr>
    </w:p>
    <w:sdt>
      <w:sdtPr>
        <w:rPr>
          <w:rFonts w:ascii="Arial Narrow" w:eastAsiaTheme="minorHAnsi" w:hAnsi="Arial Narrow" w:cstheme="minorBidi"/>
          <w:b/>
          <w:bCs/>
          <w:noProof/>
          <w:color w:val="auto"/>
          <w:kern w:val="2"/>
          <w:sz w:val="24"/>
          <w:szCs w:val="24"/>
          <w:lang w:val="es-ES" w:eastAsia="en-US"/>
          <w14:ligatures w14:val="standardContextual"/>
        </w:rPr>
        <w:id w:val="-1390034698"/>
        <w:docPartObj>
          <w:docPartGallery w:val="Table of Contents"/>
          <w:docPartUnique/>
        </w:docPartObj>
      </w:sdtPr>
      <w:sdtContent>
        <w:p w14:paraId="6951F649" w14:textId="77777777" w:rsidR="00F76A65" w:rsidRPr="00F76A65" w:rsidRDefault="00F76A65" w:rsidP="00F76A65">
          <w:pPr>
            <w:pStyle w:val="TtuloTDC"/>
            <w:spacing w:after="240" w:line="360" w:lineRule="auto"/>
            <w:rPr>
              <w:rFonts w:ascii="Arial Narrow" w:hAnsi="Arial Narrow"/>
              <w:b/>
              <w:bCs/>
              <w:lang w:val="es-ES"/>
            </w:rPr>
          </w:pPr>
          <w:r w:rsidRPr="00F76A65">
            <w:rPr>
              <w:rFonts w:ascii="Arial Narrow" w:hAnsi="Arial Narrow"/>
              <w:b/>
              <w:bCs/>
              <w:lang w:val="es-ES"/>
            </w:rPr>
            <w:t>ÍNDICE DE FIGURAS</w:t>
          </w:r>
        </w:p>
        <w:p w14:paraId="08624A7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.  Usuarios</w:t>
          </w:r>
          <w:r w:rsidRPr="00F76A65">
            <w:ptab w:relativeTo="margin" w:alignment="right" w:leader="dot"/>
          </w:r>
          <w:r w:rsidRPr="00F76A65">
            <w:t>10</w:t>
          </w:r>
        </w:p>
        <w:p w14:paraId="3DCF16A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2.  Roles</w:t>
          </w:r>
          <w:r w:rsidRPr="00F76A65">
            <w:ptab w:relativeTo="margin" w:alignment="right" w:leader="dot"/>
          </w:r>
          <w:r w:rsidRPr="00F76A65">
            <w:t>11</w:t>
          </w:r>
        </w:p>
        <w:p w14:paraId="4CA4448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 xml:space="preserve">Figura 3.  Test plan </w:t>
          </w:r>
          <w:r w:rsidRPr="00F76A65">
            <w:ptab w:relativeTo="margin" w:alignment="right" w:leader="dot"/>
          </w:r>
          <w:r w:rsidRPr="00F76A65">
            <w:t>11</w:t>
          </w:r>
        </w:p>
        <w:p w14:paraId="54E5DCA9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4.  Roles asignados a proyecto</w:t>
          </w:r>
          <w:r w:rsidRPr="00F76A65">
            <w:ptab w:relativeTo="margin" w:alignment="right" w:leader="dot"/>
          </w:r>
          <w:r w:rsidRPr="00F76A65">
            <w:t>11</w:t>
          </w:r>
        </w:p>
        <w:p w14:paraId="114F35A2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5.  Casos de prueba testlink: Caso de prueba RB-1</w:t>
          </w:r>
          <w:r w:rsidRPr="00F76A65">
            <w:ptab w:relativeTo="margin" w:alignment="right" w:leader="dot"/>
          </w:r>
          <w:r w:rsidRPr="00F76A65">
            <w:t>12</w:t>
          </w:r>
        </w:p>
        <w:p w14:paraId="26C9537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 xml:space="preserve">Figura 6.  Caso de prueba testlink: Caso de prueba RB-2 </w:t>
          </w:r>
          <w:r w:rsidRPr="00F76A65">
            <w:ptab w:relativeTo="margin" w:alignment="right" w:leader="dot"/>
          </w:r>
          <w:r w:rsidRPr="00F76A65">
            <w:t>12</w:t>
          </w:r>
        </w:p>
        <w:p w14:paraId="14936D8C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7.  Caso de prueba testlink: Caso de prueba RB-3</w:t>
          </w:r>
          <w:r w:rsidRPr="00F76A65">
            <w:ptab w:relativeTo="margin" w:alignment="right" w:leader="dot"/>
          </w:r>
          <w:r w:rsidRPr="00F76A65">
            <w:t>13</w:t>
          </w:r>
        </w:p>
        <w:p w14:paraId="76DE569E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8.  Caso de prueba testlink: Caso de prueba RB-4</w:t>
          </w:r>
          <w:r w:rsidRPr="00F76A65">
            <w:ptab w:relativeTo="margin" w:alignment="right" w:leader="dot"/>
          </w:r>
          <w:r w:rsidRPr="00F76A65">
            <w:t>13</w:t>
          </w:r>
        </w:p>
        <w:p w14:paraId="4AADE588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9.  Caso de prueba testlink: Caso de prueba RB-5</w:t>
          </w:r>
          <w:r w:rsidRPr="00F76A65">
            <w:ptab w:relativeTo="margin" w:alignment="right" w:leader="dot"/>
          </w:r>
          <w:r w:rsidRPr="00F76A65">
            <w:t>14</w:t>
          </w:r>
        </w:p>
        <w:p w14:paraId="0C4B6F3F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0.  Descripción general de pruebas ejecutadas</w:t>
          </w:r>
          <w:r w:rsidRPr="00F76A65">
            <w:ptab w:relativeTo="margin" w:alignment="right" w:leader="dot"/>
          </w:r>
          <w:r w:rsidRPr="00F76A65">
            <w:t>14</w:t>
          </w:r>
        </w:p>
        <w:p w14:paraId="44F7796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1.  Descripción general de pruebas fallidas</w:t>
          </w:r>
          <w:r w:rsidRPr="00F76A65">
            <w:ptab w:relativeTo="margin" w:alignment="right" w:leader="dot"/>
          </w:r>
          <w:r w:rsidRPr="00F76A65">
            <w:t>15</w:t>
          </w:r>
        </w:p>
        <w:p w14:paraId="64F898F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2.  Resultado de las pruebas ejecutadas</w:t>
          </w:r>
          <w:r w:rsidRPr="00F76A65">
            <w:ptab w:relativeTo="margin" w:alignment="right" w:leader="dot"/>
          </w:r>
          <w:r w:rsidRPr="00F76A65">
            <w:t>15</w:t>
          </w:r>
        </w:p>
        <w:p w14:paraId="301118F1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3.  Postman: CreateToken</w:t>
          </w:r>
          <w:r w:rsidRPr="00F76A65">
            <w:ptab w:relativeTo="margin" w:alignment="right" w:leader="dot"/>
          </w:r>
          <w:r w:rsidRPr="00F76A65">
            <w:t>17</w:t>
          </w:r>
        </w:p>
        <w:p w14:paraId="1AF6ADE5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4.  Postman: GetBookId</w:t>
          </w:r>
          <w:r w:rsidRPr="00F76A65">
            <w:ptab w:relativeTo="margin" w:alignment="right" w:leader="dot"/>
          </w:r>
          <w:r w:rsidRPr="00F76A65">
            <w:t>17</w:t>
          </w:r>
        </w:p>
        <w:p w14:paraId="0479E397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5.  Postman: GetBooks</w:t>
          </w:r>
          <w:r w:rsidRPr="00F76A65">
            <w:ptab w:relativeTo="margin" w:alignment="right" w:leader="dot"/>
          </w:r>
          <w:r w:rsidRPr="00F76A65">
            <w:t>18</w:t>
          </w:r>
        </w:p>
        <w:p w14:paraId="531CD093" w14:textId="77777777" w:rsidR="00F76A65" w:rsidRPr="00F76A65" w:rsidRDefault="00F76A65" w:rsidP="00F76A65">
          <w:pPr>
            <w:pStyle w:val="TDC1"/>
            <w:spacing w:after="0" w:line="360" w:lineRule="auto"/>
          </w:pPr>
          <w:r w:rsidRPr="00F76A65">
            <w:t>Figura 16.  Postman: GetBookByName</w:t>
          </w:r>
          <w:r w:rsidRPr="00F76A65">
            <w:ptab w:relativeTo="margin" w:alignment="right" w:leader="dot"/>
          </w:r>
          <w:r w:rsidRPr="00F76A65">
            <w:t xml:space="preserve">18 </w:t>
          </w:r>
        </w:p>
        <w:p w14:paraId="137A8480" w14:textId="77777777" w:rsidR="00F76A65" w:rsidRDefault="00F76A65" w:rsidP="00F76A65">
          <w:pPr>
            <w:pStyle w:val="TDC1"/>
            <w:spacing w:after="0" w:line="360" w:lineRule="auto"/>
          </w:pPr>
          <w:r w:rsidRPr="00F76A65">
            <w:t>Figura 17.  Postman: CreateBooking</w:t>
          </w:r>
          <w:r w:rsidRPr="00F76A65">
            <w:ptab w:relativeTo="margin" w:alignment="right" w:leader="dot"/>
          </w:r>
          <w:r w:rsidRPr="00F76A65">
            <w:t>19</w:t>
          </w:r>
        </w:p>
      </w:sdtContent>
    </w:sdt>
    <w:p w14:paraId="004B719B" w14:textId="77777777" w:rsidR="00F76A65" w:rsidRPr="00F76A65" w:rsidRDefault="00F76A65" w:rsidP="00F76A65">
      <w:pPr>
        <w:rPr>
          <w:lang w:eastAsia="es-BO"/>
        </w:rPr>
      </w:pPr>
    </w:p>
    <w:p w14:paraId="104E2F89" w14:textId="1E5826DB" w:rsidR="00DF6794" w:rsidRDefault="00DF6794"/>
    <w:p w14:paraId="0A6CA6E9" w14:textId="03F74F1C" w:rsidR="0031382A" w:rsidRPr="0031382A" w:rsidRDefault="0031382A" w:rsidP="0031382A">
      <w:pPr>
        <w:rPr>
          <w:lang w:eastAsia="es-BO"/>
        </w:rPr>
        <w:sectPr w:rsidR="0031382A" w:rsidRPr="0031382A" w:rsidSect="00025610">
          <w:pgSz w:w="12240" w:h="15840" w:code="122"/>
          <w:pgMar w:top="1417" w:right="1701" w:bottom="1417" w:left="1701" w:header="708" w:footer="708" w:gutter="0"/>
          <w:pgNumType w:fmt="lowerRoman" w:start="1"/>
          <w:cols w:space="708"/>
          <w:titlePg/>
          <w:docGrid w:linePitch="360"/>
        </w:sectPr>
      </w:pPr>
    </w:p>
    <w:p w14:paraId="3012C5AD" w14:textId="65A46AE7" w:rsidR="00827A4D" w:rsidRDefault="000B5F1B" w:rsidP="00FE543C">
      <w:pPr>
        <w:pStyle w:val="Ttulo1"/>
        <w:numPr>
          <w:ilvl w:val="0"/>
          <w:numId w:val="30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0" w:name="_Toc126487120"/>
      <w:bookmarkStart w:id="1" w:name="_Toc126487137"/>
      <w:bookmarkStart w:id="2" w:name="_Toc126565319"/>
      <w:bookmarkStart w:id="3" w:name="_Toc126615405"/>
      <w:r w:rsidRPr="00FC758F">
        <w:rPr>
          <w:rFonts w:ascii="Arial Narrow" w:hAnsi="Arial Narrow"/>
          <w:b/>
          <w:bCs/>
          <w:color w:val="00B0F0"/>
          <w:lang w:val="es-ES"/>
        </w:rPr>
        <w:lastRenderedPageBreak/>
        <w:t>INTRODUCCIÓN</w:t>
      </w:r>
      <w:bookmarkEnd w:id="0"/>
      <w:bookmarkEnd w:id="1"/>
      <w:bookmarkEnd w:id="2"/>
      <w:bookmarkEnd w:id="3"/>
    </w:p>
    <w:p w14:paraId="6FA61C39" w14:textId="039EDABF" w:rsidR="006B7109" w:rsidRPr="00121AB4" w:rsidRDefault="00121AB4" w:rsidP="00121AB4">
      <w:pPr>
        <w:pStyle w:val="Ttulo2"/>
        <w:spacing w:before="0" w:line="360" w:lineRule="auto"/>
        <w:ind w:firstLine="708"/>
        <w:rPr>
          <w:rFonts w:ascii="Arial Narrow" w:hAnsi="Arial Narrow"/>
          <w:b/>
          <w:bCs/>
          <w:color w:val="00B0F0"/>
          <w:sz w:val="28"/>
          <w:szCs w:val="28"/>
          <w:lang w:val="es-ES"/>
        </w:rPr>
      </w:pPr>
      <w:bookmarkStart w:id="4" w:name="_Toc126565320"/>
      <w:bookmarkStart w:id="5" w:name="_Toc126615406"/>
      <w:r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1.2.</w:t>
      </w:r>
      <w:r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 </w:t>
      </w:r>
      <w:r w:rsidR="006B7109"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SOBRE LA APLICACIÓN </w:t>
      </w:r>
      <w:r w:rsidR="00080845" w:rsidRPr="00121AB4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RESTFUL-BOOKER</w:t>
      </w:r>
      <w:bookmarkEnd w:id="4"/>
      <w:bookmarkEnd w:id="5"/>
    </w:p>
    <w:p w14:paraId="02243B47" w14:textId="77777777" w:rsidR="001C6A22" w:rsidRPr="002677F4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</w:pPr>
      <w:r w:rsidRPr="002677F4">
        <w:rPr>
          <w:rFonts w:ascii="Arial Narrow" w:hAnsi="Arial Narrow"/>
          <w:b/>
          <w:bCs/>
          <w:color w:val="1A282F"/>
        </w:rPr>
        <w:t>RESTFUL-BOOKER</w:t>
      </w:r>
      <w:r w:rsidRPr="002677F4">
        <w:rPr>
          <w:rFonts w:ascii="Arial Narrow" w:hAnsi="Arial Narrow"/>
          <w:color w:val="1A282F"/>
        </w:rPr>
        <w:t xml:space="preserve"> </w:t>
      </w:r>
      <w:r w:rsidRPr="002677F4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es una API que se usa para obtener información y realizar pruebas con distintas herramientas.</w:t>
      </w:r>
    </w:p>
    <w:p w14:paraId="4302D0D5" w14:textId="77777777" w:rsidR="001C6A22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2677F4">
        <w:rPr>
          <w:rFonts w:ascii="Arial Narrow" w:hAnsi="Arial Narrow"/>
          <w:color w:val="1A282F"/>
        </w:rPr>
        <w:t>RESTFUL-BOOKER</w:t>
      </w:r>
      <w:r>
        <w:rPr>
          <w:rFonts w:ascii="Arial Narrow" w:hAnsi="Arial Narrow"/>
          <w:b/>
          <w:bCs/>
          <w:color w:val="1A282F"/>
        </w:rPr>
        <w:t xml:space="preserve"> </w:t>
      </w:r>
      <w:r>
        <w:rPr>
          <w:rFonts w:ascii="Arial Narrow" w:hAnsi="Arial Narrow"/>
          <w:color w:val="1A282F"/>
        </w:rPr>
        <w:t>es una API Web (</w:t>
      </w:r>
      <w:proofErr w:type="spellStart"/>
      <w:r>
        <w:rPr>
          <w:rFonts w:ascii="Arial Narrow" w:hAnsi="Arial Narrow"/>
          <w:color w:val="1A282F"/>
        </w:rPr>
        <w:t>Create</w:t>
      </w:r>
      <w:proofErr w:type="spellEnd"/>
      <w:r>
        <w:rPr>
          <w:rFonts w:ascii="Arial Narrow" w:hAnsi="Arial Narrow"/>
          <w:color w:val="1A282F"/>
        </w:rPr>
        <w:t xml:space="preserve">, </w:t>
      </w:r>
      <w:proofErr w:type="spellStart"/>
      <w:proofErr w:type="gramStart"/>
      <w:r>
        <w:rPr>
          <w:rFonts w:ascii="Arial Narrow" w:hAnsi="Arial Narrow"/>
          <w:color w:val="1A282F"/>
        </w:rPr>
        <w:t>Read,Update</w:t>
      </w:r>
      <w:proofErr w:type="gramEnd"/>
      <w:r>
        <w:rPr>
          <w:rFonts w:ascii="Arial Narrow" w:hAnsi="Arial Narrow"/>
          <w:color w:val="1A282F"/>
        </w:rPr>
        <w:t>,Delete</w:t>
      </w:r>
      <w:proofErr w:type="spellEnd"/>
      <w:r>
        <w:rPr>
          <w:rFonts w:ascii="Arial Narrow" w:hAnsi="Arial Narrow"/>
          <w:color w:val="1A282F"/>
        </w:rPr>
        <w:t xml:space="preserve">) que viene con funciones de </w:t>
      </w:r>
      <w:proofErr w:type="spellStart"/>
      <w:r>
        <w:rPr>
          <w:rFonts w:ascii="Arial Narrow" w:hAnsi="Arial Narrow"/>
          <w:color w:val="1A282F"/>
        </w:rPr>
        <w:t>autentiticación</w:t>
      </w:r>
      <w:proofErr w:type="spellEnd"/>
      <w:r>
        <w:rPr>
          <w:rFonts w:ascii="Arial Narrow" w:hAnsi="Arial Narrow"/>
          <w:color w:val="1A282F"/>
        </w:rPr>
        <w:t>(Token) y está cargada con errores para realizar la exploración correspondiente.</w:t>
      </w:r>
    </w:p>
    <w:p w14:paraId="4F015B9B" w14:textId="22FD670B" w:rsidR="001C6A22" w:rsidRDefault="001C6A22" w:rsidP="00046071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823284">
        <w:rPr>
          <w:rFonts w:ascii="Arial Narrow" w:hAnsi="Arial Narrow"/>
          <w:color w:val="1A282F"/>
        </w:rPr>
        <w:t xml:space="preserve">La API viene precargada con 10 registros para que se pueda realizar distintas peticiones y se restablece cada 10 minutos a su estado predeterminado. Mencionar que viene con documentación API detallada para realizar las pruebas API de inmediato. </w:t>
      </w:r>
    </w:p>
    <w:p w14:paraId="6E66CB70" w14:textId="77777777" w:rsidR="00854FEB" w:rsidRPr="001C6A22" w:rsidRDefault="00854FEB" w:rsidP="001C6A22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</w:p>
    <w:p w14:paraId="598D4014" w14:textId="6A738A42" w:rsidR="000B5F1B" w:rsidRPr="00E33B95" w:rsidRDefault="000C4AE5" w:rsidP="000066DB">
      <w:pPr>
        <w:pStyle w:val="Ttulo1"/>
        <w:numPr>
          <w:ilvl w:val="0"/>
          <w:numId w:val="30"/>
        </w:numPr>
        <w:spacing w:line="360" w:lineRule="auto"/>
        <w:rPr>
          <w:rFonts w:ascii="Arial Narrow" w:hAnsi="Arial Narrow"/>
          <w:b/>
          <w:bCs/>
          <w:color w:val="00B0F0"/>
          <w:lang w:val="es-ES"/>
        </w:rPr>
      </w:pPr>
      <w:bookmarkStart w:id="6" w:name="_Toc126487121"/>
      <w:bookmarkStart w:id="7" w:name="_Toc126487138"/>
      <w:bookmarkStart w:id="8" w:name="_Toc126565321"/>
      <w:bookmarkStart w:id="9" w:name="_Toc126615407"/>
      <w:r w:rsidRPr="00E33B95">
        <w:rPr>
          <w:rFonts w:ascii="Arial Narrow" w:hAnsi="Arial Narrow"/>
          <w:b/>
          <w:bCs/>
          <w:color w:val="00B0F0"/>
          <w:lang w:val="es-ES"/>
        </w:rPr>
        <w:t>ALCANCES Y DELIMITACIONES</w:t>
      </w:r>
      <w:bookmarkEnd w:id="6"/>
      <w:bookmarkEnd w:id="7"/>
      <w:bookmarkEnd w:id="8"/>
      <w:bookmarkEnd w:id="9"/>
    </w:p>
    <w:p w14:paraId="6B19A760" w14:textId="77777777" w:rsidR="00260628" w:rsidRPr="000066DB" w:rsidRDefault="000C4AE5" w:rsidP="000066DB">
      <w:pPr>
        <w:pStyle w:val="Prrafodelista"/>
        <w:spacing w:after="0" w:line="360" w:lineRule="auto"/>
        <w:contextualSpacing w:val="0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Se realizará el control de calidad de los siguientes casos de pruebas</w:t>
      </w:r>
      <w:r w:rsidR="00051E9A"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="002677F4"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a los servicios</w:t>
      </w:r>
      <w:r w:rsidRPr="000066DB">
        <w:rPr>
          <w:rFonts w:ascii="Arial Narrow" w:hAnsi="Arial Narrow"/>
          <w:color w:val="000000" w:themeColor="text1"/>
          <w:sz w:val="24"/>
          <w:szCs w:val="24"/>
          <w:lang w:val="es-ES"/>
        </w:rPr>
        <w:t>:</w:t>
      </w:r>
      <w:bookmarkStart w:id="10" w:name="_Toc126487124"/>
      <w:bookmarkStart w:id="11" w:name="_Toc126487141"/>
    </w:p>
    <w:p w14:paraId="7181FACA" w14:textId="2FFA1AA9" w:rsidR="007239FA" w:rsidRPr="000066DB" w:rsidRDefault="00260628" w:rsidP="00260628">
      <w:pPr>
        <w:pStyle w:val="Prrafodelista"/>
        <w:spacing w:after="0" w:line="360" w:lineRule="auto"/>
        <w:rPr>
          <w:rFonts w:ascii="Arial Narrow" w:hAnsi="Arial Narrow"/>
          <w:b/>
          <w:bCs/>
          <w:sz w:val="24"/>
          <w:szCs w:val="24"/>
        </w:rPr>
      </w:pPr>
      <w:r w:rsidRPr="000066DB">
        <w:rPr>
          <w:rFonts w:ascii="Arial Narrow" w:hAnsi="Arial Narrow"/>
          <w:b/>
          <w:bCs/>
          <w:sz w:val="24"/>
          <w:szCs w:val="24"/>
        </w:rPr>
        <w:t xml:space="preserve"> </w:t>
      </w:r>
      <w:bookmarkEnd w:id="10"/>
      <w:bookmarkEnd w:id="11"/>
      <w:r w:rsidRPr="000066DB">
        <w:rPr>
          <w:rFonts w:ascii="Arial Narrow" w:hAnsi="Arial Narrow"/>
          <w:b/>
          <w:bCs/>
          <w:sz w:val="24"/>
          <w:szCs w:val="24"/>
        </w:rPr>
        <w:t>AUTH</w:t>
      </w:r>
    </w:p>
    <w:p w14:paraId="28DD9472" w14:textId="579D248A" w:rsidR="00260628" w:rsidRPr="000066DB" w:rsidRDefault="00260628" w:rsidP="00260628">
      <w:pPr>
        <w:pStyle w:val="Prrafodelista"/>
        <w:numPr>
          <w:ilvl w:val="0"/>
          <w:numId w:val="32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CreateToken</w:t>
      </w:r>
      <w:proofErr w:type="spellEnd"/>
    </w:p>
    <w:p w14:paraId="1608493A" w14:textId="7220D808" w:rsidR="00260628" w:rsidRPr="000066DB" w:rsidRDefault="00260628" w:rsidP="00260628">
      <w:pPr>
        <w:pStyle w:val="Prrafodelista"/>
        <w:spacing w:after="0" w:line="360" w:lineRule="auto"/>
        <w:rPr>
          <w:rFonts w:ascii="Arial Narrow" w:hAnsi="Arial Narrow"/>
          <w:b/>
          <w:bCs/>
          <w:sz w:val="24"/>
          <w:szCs w:val="24"/>
        </w:rPr>
      </w:pPr>
      <w:r w:rsidRPr="000066DB">
        <w:rPr>
          <w:rFonts w:ascii="Arial Narrow" w:hAnsi="Arial Narrow"/>
          <w:b/>
          <w:bCs/>
          <w:sz w:val="24"/>
          <w:szCs w:val="24"/>
        </w:rPr>
        <w:t>BOOKING</w:t>
      </w:r>
    </w:p>
    <w:p w14:paraId="710C8D0F" w14:textId="0CA8EB23" w:rsidR="00260628" w:rsidRPr="000066DB" w:rsidRDefault="00260628" w:rsidP="00260628">
      <w:pPr>
        <w:pStyle w:val="Prrafodelista"/>
        <w:numPr>
          <w:ilvl w:val="0"/>
          <w:numId w:val="32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GetBookingIds</w:t>
      </w:r>
      <w:proofErr w:type="spellEnd"/>
      <w:r w:rsidRPr="000066DB">
        <w:rPr>
          <w:rFonts w:ascii="Arial Narrow" w:hAnsi="Arial Narrow"/>
          <w:sz w:val="24"/>
          <w:szCs w:val="24"/>
        </w:rPr>
        <w:t xml:space="preserve">                     </w:t>
      </w:r>
    </w:p>
    <w:p w14:paraId="282F9BDC" w14:textId="5D2F1A27" w:rsidR="00260628" w:rsidRPr="000066DB" w:rsidRDefault="00260628" w:rsidP="00260628">
      <w:pPr>
        <w:pStyle w:val="Prrafodelista"/>
        <w:numPr>
          <w:ilvl w:val="0"/>
          <w:numId w:val="32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GetBookingByName</w:t>
      </w:r>
      <w:proofErr w:type="spellEnd"/>
    </w:p>
    <w:p w14:paraId="31055341" w14:textId="730B3B15" w:rsidR="00260628" w:rsidRPr="000066DB" w:rsidRDefault="00260628" w:rsidP="00260628">
      <w:pPr>
        <w:pStyle w:val="Prrafodelista"/>
        <w:numPr>
          <w:ilvl w:val="0"/>
          <w:numId w:val="32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CreateBooking</w:t>
      </w:r>
      <w:proofErr w:type="spellEnd"/>
    </w:p>
    <w:p w14:paraId="48F087EE" w14:textId="1E826038" w:rsidR="00E33B95" w:rsidRPr="000066DB" w:rsidRDefault="00260628" w:rsidP="00E33B95">
      <w:pPr>
        <w:pStyle w:val="Prrafodelista"/>
        <w:numPr>
          <w:ilvl w:val="0"/>
          <w:numId w:val="32"/>
        </w:numPr>
        <w:spacing w:after="0" w:line="360" w:lineRule="auto"/>
        <w:rPr>
          <w:rFonts w:ascii="Arial Narrow" w:hAnsi="Arial Narrow"/>
          <w:sz w:val="24"/>
          <w:szCs w:val="24"/>
        </w:rPr>
      </w:pPr>
      <w:proofErr w:type="spellStart"/>
      <w:r w:rsidRPr="000066DB">
        <w:rPr>
          <w:rFonts w:ascii="Arial Narrow" w:hAnsi="Arial Narrow"/>
          <w:sz w:val="24"/>
          <w:szCs w:val="24"/>
        </w:rPr>
        <w:t>UpdateBooking</w:t>
      </w:r>
      <w:proofErr w:type="spellEnd"/>
    </w:p>
    <w:p w14:paraId="0AB20B61" w14:textId="6B696478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5404B4D" w14:textId="4E959E9D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5CF2DE7A" w14:textId="6C4DC84F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7F0A5E4E" w14:textId="4BD0CDD9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2475CCE2" w14:textId="5641C5C7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344D4EAB" w14:textId="14CFB4C4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7F5670FB" w14:textId="32394CB6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5B40C1F3" w14:textId="5E5D6D54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138187E" w14:textId="20105F9C" w:rsid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35588E7E" w14:textId="77777777" w:rsidR="009A25D7" w:rsidRPr="009A25D7" w:rsidRDefault="009A25D7" w:rsidP="009A25D7">
      <w:pPr>
        <w:spacing w:after="0" w:line="360" w:lineRule="auto"/>
        <w:rPr>
          <w:rFonts w:ascii="Arial Narrow" w:hAnsi="Arial Narrow"/>
        </w:rPr>
      </w:pPr>
    </w:p>
    <w:p w14:paraId="4EFB309F" w14:textId="432AAEF1" w:rsidR="007B6857" w:rsidRDefault="007B6857" w:rsidP="007B6857">
      <w:pPr>
        <w:pStyle w:val="Prrafodelista"/>
        <w:numPr>
          <w:ilvl w:val="0"/>
          <w:numId w:val="30"/>
        </w:numPr>
        <w:spacing w:after="0" w:line="360" w:lineRule="auto"/>
        <w:rPr>
          <w:rFonts w:ascii="Arial Narrow" w:hAnsi="Arial Narrow"/>
          <w:b/>
          <w:bCs/>
          <w:color w:val="00B0F0"/>
          <w:sz w:val="32"/>
          <w:szCs w:val="32"/>
        </w:rPr>
      </w:pPr>
      <w:r>
        <w:rPr>
          <w:rFonts w:ascii="Arial Narrow" w:hAnsi="Arial Narrow"/>
          <w:b/>
          <w:bCs/>
          <w:color w:val="00B0F0"/>
          <w:sz w:val="32"/>
          <w:szCs w:val="32"/>
        </w:rPr>
        <w:lastRenderedPageBreak/>
        <w:t>D</w:t>
      </w:r>
      <w:r w:rsidR="005E282A">
        <w:rPr>
          <w:rFonts w:ascii="Arial Narrow" w:hAnsi="Arial Narrow"/>
          <w:b/>
          <w:bCs/>
          <w:color w:val="00B0F0"/>
          <w:sz w:val="32"/>
          <w:szCs w:val="32"/>
        </w:rPr>
        <w:t>ISEÑO</w:t>
      </w:r>
      <w:r>
        <w:rPr>
          <w:rFonts w:ascii="Arial Narrow" w:hAnsi="Arial Narrow"/>
          <w:b/>
          <w:bCs/>
          <w:color w:val="00B0F0"/>
          <w:sz w:val="32"/>
          <w:szCs w:val="32"/>
        </w:rPr>
        <w:t xml:space="preserve"> DE </w:t>
      </w:r>
      <w:r w:rsidRPr="00E33B95">
        <w:rPr>
          <w:rFonts w:ascii="Arial Narrow" w:hAnsi="Arial Narrow"/>
          <w:b/>
          <w:bCs/>
          <w:color w:val="00B0F0"/>
          <w:sz w:val="32"/>
          <w:szCs w:val="32"/>
        </w:rPr>
        <w:t>CASOS DE PRUEBA</w:t>
      </w:r>
    </w:p>
    <w:p w14:paraId="1585149D" w14:textId="5084C67F" w:rsidR="007B6857" w:rsidRDefault="007B6857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r w:rsidRPr="00E33B95">
        <w:rPr>
          <w:rFonts w:ascii="Arial Narrow" w:hAnsi="Arial Narrow"/>
          <w:color w:val="000000" w:themeColor="text1"/>
          <w:sz w:val="24"/>
          <w:szCs w:val="24"/>
        </w:rPr>
        <w:t>En la API RESTFUL BOOKER</w:t>
      </w:r>
      <w:r>
        <w:rPr>
          <w:rFonts w:ascii="Arial Narrow" w:hAnsi="Arial Narrow"/>
          <w:color w:val="000000" w:themeColor="text1"/>
          <w:sz w:val="24"/>
          <w:szCs w:val="24"/>
        </w:rPr>
        <w:t xml:space="preserve"> se tienen actualmente las opciones que se testearán son los siguientes:</w:t>
      </w:r>
    </w:p>
    <w:p w14:paraId="10BFDF0A" w14:textId="42B93F35" w:rsidR="008E2530" w:rsidRDefault="008E2530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proofErr w:type="spellStart"/>
      <w:r w:rsidRPr="00CA786B">
        <w:rPr>
          <w:rFonts w:ascii="Arial Narrow" w:hAnsi="Arial Narrow"/>
          <w:color w:val="FF0000"/>
          <w:sz w:val="24"/>
          <w:szCs w:val="24"/>
        </w:rPr>
        <w:t>urlt</w:t>
      </w:r>
      <w:proofErr w:type="spellEnd"/>
      <w:r w:rsidRPr="00CA786B">
        <w:rPr>
          <w:rFonts w:ascii="Arial Narrow" w:hAnsi="Arial Narrow"/>
          <w:color w:val="FF0000"/>
          <w:sz w:val="24"/>
          <w:szCs w:val="24"/>
        </w:rPr>
        <w:t>=</w:t>
      </w:r>
      <w:r w:rsidR="00CA786B" w:rsidRPr="00CA786B">
        <w:rPr>
          <w:rFonts w:ascii="Arial Narrow" w:hAnsi="Arial Narrow"/>
          <w:color w:val="FF0000"/>
          <w:sz w:val="24"/>
          <w:szCs w:val="24"/>
        </w:rPr>
        <w:t xml:space="preserve"> h</w:t>
      </w:r>
      <w:r w:rsidR="00CA786B" w:rsidRPr="00D9203E">
        <w:rPr>
          <w:rFonts w:ascii="Arial Narrow" w:hAnsi="Arial Narrow"/>
          <w:color w:val="FF0000"/>
          <w:sz w:val="24"/>
          <w:szCs w:val="24"/>
        </w:rPr>
        <w:t>ttps://restful-booker.herokuapp.com/</w:t>
      </w:r>
    </w:p>
    <w:p w14:paraId="2D747E23" w14:textId="77777777" w:rsidR="007B6857" w:rsidRPr="007F26D4" w:rsidRDefault="007B6857" w:rsidP="007B6857">
      <w:pPr>
        <w:pStyle w:val="Prrafodelista"/>
        <w:spacing w:after="0" w:line="360" w:lineRule="auto"/>
        <w:rPr>
          <w:rFonts w:ascii="Arial Narrow" w:hAnsi="Arial Narrow"/>
          <w:color w:val="000000" w:themeColor="text1"/>
          <w:sz w:val="24"/>
          <w:szCs w:val="24"/>
        </w:rPr>
      </w:pPr>
      <w:proofErr w:type="spellStart"/>
      <w:r w:rsidRPr="00D9203E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D9203E">
        <w:rPr>
          <w:rFonts w:ascii="Arial Narrow" w:hAnsi="Arial Narrow"/>
          <w:color w:val="FF0000"/>
          <w:sz w:val="24"/>
          <w:szCs w:val="24"/>
        </w:rPr>
        <w:t>=</w:t>
      </w:r>
      <w:r w:rsidRPr="00D9203E">
        <w:rPr>
          <w:color w:val="FF0000"/>
        </w:rPr>
        <w:t xml:space="preserve"> </w:t>
      </w:r>
      <w:r w:rsidRPr="00D9203E">
        <w:rPr>
          <w:rFonts w:ascii="Arial Narrow" w:hAnsi="Arial Narrow"/>
          <w:color w:val="FF0000"/>
          <w:sz w:val="24"/>
          <w:szCs w:val="24"/>
        </w:rPr>
        <w:t>https://restful-booker.herokuapp.com/booking/</w:t>
      </w:r>
    </w:p>
    <w:p w14:paraId="6917D9E8" w14:textId="77777777" w:rsidR="007B6857" w:rsidRPr="007F26D4" w:rsidRDefault="007B6857" w:rsidP="007B6857">
      <w:pPr>
        <w:spacing w:after="0" w:line="360" w:lineRule="auto"/>
        <w:ind w:left="708" w:firstLine="708"/>
        <w:rPr>
          <w:rFonts w:ascii="Arial Narrow" w:hAnsi="Arial Narrow"/>
          <w:b/>
          <w:bCs/>
        </w:rPr>
      </w:pPr>
      <w:r w:rsidRPr="007F26D4">
        <w:rPr>
          <w:rFonts w:ascii="Arial Narrow" w:hAnsi="Arial Narrow"/>
          <w:b/>
          <w:bCs/>
        </w:rPr>
        <w:t>AUTH</w:t>
      </w:r>
    </w:p>
    <w:p w14:paraId="530F8746" w14:textId="3F84462B" w:rsidR="007B6857" w:rsidRPr="00A567F9" w:rsidRDefault="007B6857" w:rsidP="007B6857">
      <w:pPr>
        <w:pStyle w:val="Prrafodelista"/>
        <w:numPr>
          <w:ilvl w:val="0"/>
          <w:numId w:val="33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POST/</w:t>
      </w:r>
      <w:r w:rsidRPr="00D9203E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D9203E">
        <w:rPr>
          <w:rFonts w:ascii="Arial Narrow" w:hAnsi="Arial Narrow"/>
          <w:color w:val="FF0000"/>
          <w:sz w:val="24"/>
          <w:szCs w:val="24"/>
        </w:rPr>
        <w:t>url</w:t>
      </w:r>
      <w:r w:rsidR="008E2530">
        <w:rPr>
          <w:rFonts w:ascii="Arial Narrow" w:hAnsi="Arial Narrow"/>
          <w:color w:val="FF0000"/>
          <w:sz w:val="24"/>
          <w:szCs w:val="24"/>
        </w:rPr>
        <w:t>t</w:t>
      </w:r>
      <w:proofErr w:type="spellEnd"/>
      <w:r w:rsidRPr="00D9203E">
        <w:rPr>
          <w:rFonts w:ascii="Arial Narrow" w:hAnsi="Arial Narrow"/>
          <w:color w:val="FF0000"/>
          <w:sz w:val="24"/>
          <w:szCs w:val="24"/>
        </w:rPr>
        <w:t>}}</w:t>
      </w:r>
      <w:r w:rsidRPr="00A567F9">
        <w:rPr>
          <w:rFonts w:ascii="Arial Narrow" w:hAnsi="Arial Narrow"/>
          <w:sz w:val="24"/>
          <w:szCs w:val="24"/>
        </w:rPr>
        <w:t xml:space="preserve"> </w:t>
      </w:r>
      <w:hyperlink r:id="rId9" w:history="1">
        <w:r w:rsidRPr="00D9203E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>/</w:t>
        </w:r>
        <w:proofErr w:type="spellStart"/>
        <w:r w:rsidRPr="00D9203E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>auth</w:t>
        </w:r>
        <w:proofErr w:type="spellEnd"/>
      </w:hyperlink>
      <w:r w:rsidRPr="00D9203E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crea un nuevo token de autenticación para insertar o actualizar un recurso (libro).</w:t>
      </w:r>
    </w:p>
    <w:p w14:paraId="53EFDB4B" w14:textId="77777777" w:rsidR="000F28AF" w:rsidRDefault="007B6857" w:rsidP="007B6857">
      <w:pPr>
        <w:spacing w:after="0" w:line="360" w:lineRule="auto"/>
        <w:ind w:left="708" w:firstLine="708"/>
        <w:jc w:val="both"/>
        <w:rPr>
          <w:rFonts w:ascii="Arial Narrow" w:hAnsi="Arial Narrow"/>
          <w:b/>
          <w:bCs/>
          <w:sz w:val="24"/>
          <w:szCs w:val="24"/>
        </w:rPr>
      </w:pPr>
      <w:r w:rsidRPr="00A567F9">
        <w:rPr>
          <w:rFonts w:ascii="Arial Narrow" w:hAnsi="Arial Narrow"/>
          <w:b/>
          <w:bCs/>
          <w:sz w:val="24"/>
          <w:szCs w:val="24"/>
        </w:rPr>
        <w:t xml:space="preserve">BOOKING        </w:t>
      </w:r>
    </w:p>
    <w:p w14:paraId="15C57B26" w14:textId="6D9B239E" w:rsidR="007B6857" w:rsidRPr="000F28AF" w:rsidRDefault="000F28AF" w:rsidP="000F28AF">
      <w:pPr>
        <w:pStyle w:val="Prrafodelista"/>
        <w:numPr>
          <w:ilvl w:val="0"/>
          <w:numId w:val="33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0F28AF">
        <w:rPr>
          <w:rFonts w:ascii="Arial Narrow" w:hAnsi="Arial Narrow"/>
        </w:rPr>
        <w:t>GET</w:t>
      </w:r>
      <w:r w:rsidRPr="000F28AF">
        <w:rPr>
          <w:rFonts w:ascii="Arial Narrow" w:hAnsi="Arial Narrow"/>
          <w:sz w:val="24"/>
          <w:szCs w:val="24"/>
        </w:rPr>
        <w:t>/</w:t>
      </w:r>
      <w:r w:rsidRPr="000F28AF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r w:rsidRPr="000F28AF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0F28AF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0F28AF">
        <w:rPr>
          <w:rFonts w:ascii="Arial Narrow" w:hAnsi="Arial Narrow"/>
          <w:color w:val="FF0000"/>
          <w:sz w:val="24"/>
          <w:szCs w:val="24"/>
        </w:rPr>
        <w:t>}}</w:t>
      </w:r>
      <w:r w:rsidRPr="000F28AF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>,</w:t>
      </w:r>
      <w:r w:rsidRPr="00A567F9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obtiene la información de</w:t>
      </w:r>
      <w:r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todos los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ibro</w:t>
      </w:r>
      <w:r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s que se encuentran registrados en la API.</w:t>
      </w:r>
    </w:p>
    <w:p w14:paraId="541217CD" w14:textId="7E8D8A30" w:rsidR="007B6857" w:rsidRPr="00A567F9" w:rsidRDefault="007B6857" w:rsidP="007B6857">
      <w:pPr>
        <w:pStyle w:val="Prrafodelista"/>
        <w:numPr>
          <w:ilvl w:val="0"/>
          <w:numId w:val="33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GET/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hyperlink r:id="rId10" w:history="1"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{{</w:t>
        </w:r>
        <w:proofErr w:type="spellStart"/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url</w:t>
        </w:r>
        <w:proofErr w:type="spellEnd"/>
        <w:r w:rsidRPr="00A567F9">
          <w:rPr>
            <w:rStyle w:val="Hipervnculo"/>
            <w:rFonts w:ascii="Arial Narrow" w:hAnsi="Arial Narrow" w:cs="Segoe UI"/>
            <w:color w:val="FF0000"/>
            <w:sz w:val="24"/>
            <w:szCs w:val="24"/>
            <w:u w:val="none"/>
            <w:shd w:val="clear" w:color="auto" w:fill="FFFFFF"/>
          </w:rPr>
          <w:t>}}</w:t>
        </w:r>
        <w:r w:rsidRPr="00A567F9">
          <w:rPr>
            <w:rStyle w:val="Hipervnculo"/>
            <w:rFonts w:ascii="Arial Narrow" w:hAnsi="Arial Narrow" w:cs="Segoe UI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/</w:t>
        </w:r>
        <w:r w:rsidRPr="000F28AF">
          <w:rPr>
            <w:rStyle w:val="Hipervnculo"/>
            <w:rFonts w:ascii="Arial Narrow" w:hAnsi="Arial Narrow" w:cs="Segoe UI"/>
            <w:color w:val="00B0F0"/>
            <w:sz w:val="24"/>
            <w:szCs w:val="24"/>
            <w:u w:val="none"/>
            <w:shd w:val="clear" w:color="auto" w:fill="FFFFFF"/>
          </w:rPr>
          <w:t>{Id}</w:t>
        </w:r>
      </w:hyperlink>
      <w:r w:rsidRPr="00A567F9">
        <w:rPr>
          <w:rFonts w:ascii="Arial Narrow" w:hAnsi="Arial Narrow" w:cs="Segoe UI"/>
          <w:color w:val="000000" w:themeColor="text1"/>
          <w:sz w:val="24"/>
          <w:szCs w:val="24"/>
          <w:shd w:val="clear" w:color="auto" w:fill="FFFFFF"/>
        </w:rPr>
        <w:t xml:space="preserve"> 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este recurso obtiene la información de</w:t>
      </w:r>
      <w:r w:rsidR="008662A5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la reserva del libro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a través del </w:t>
      </w:r>
      <w:r w:rsidR="00C34E1B" w:rsidRPr="00C34E1B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 xml:space="preserve">Id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de identificación del libro.</w:t>
      </w:r>
    </w:p>
    <w:p w14:paraId="5527F9C0" w14:textId="7E38448F" w:rsidR="007B6857" w:rsidRPr="00A567F9" w:rsidRDefault="007B6857" w:rsidP="007B6857">
      <w:pPr>
        <w:pStyle w:val="Prrafodelista"/>
        <w:numPr>
          <w:ilvl w:val="0"/>
          <w:numId w:val="33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GET/</w:t>
      </w:r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{{</w:t>
      </w:r>
      <w:proofErr w:type="spellStart"/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url</w:t>
      </w:r>
      <w:proofErr w:type="spellEnd"/>
      <w:r w:rsidRPr="00A567F9">
        <w:rPr>
          <w:rFonts w:ascii="Arial Narrow" w:hAnsi="Arial Narrow" w:cs="Segoe UI"/>
          <w:color w:val="FF0000"/>
          <w:sz w:val="24"/>
          <w:szCs w:val="24"/>
          <w:shd w:val="clear" w:color="auto" w:fill="FFFFFF"/>
        </w:rPr>
        <w:t>}}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?</w:t>
      </w:r>
      <w:proofErr w:type="spellStart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firstname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=</w:t>
      </w:r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{</w:t>
      </w:r>
      <w:proofErr w:type="spellStart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Name</w:t>
      </w:r>
      <w:proofErr w:type="spellEnd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}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&amp;</w:t>
      </w:r>
      <w:proofErr w:type="spellStart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astname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=</w:t>
      </w:r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{</w:t>
      </w:r>
      <w:proofErr w:type="spellStart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>LastName</w:t>
      </w:r>
      <w:proofErr w:type="spellEnd"/>
      <w:r w:rsidRPr="000F28AF">
        <w:rPr>
          <w:rFonts w:ascii="Arial Narrow" w:hAnsi="Arial Narrow" w:cs="Segoe UI"/>
          <w:color w:val="00B0F0"/>
          <w:sz w:val="24"/>
          <w:szCs w:val="24"/>
          <w:shd w:val="clear" w:color="auto" w:fill="FFFFFF"/>
        </w:rPr>
        <w:t xml:space="preserve">}, 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este recurso obtiene 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los </w:t>
      </w:r>
      <w:proofErr w:type="spellStart"/>
      <w:r w:rsidR="00B86FC6" w:rsidRPr="00B86FC6">
        <w:rPr>
          <w:rFonts w:ascii="Arial Narrow" w:hAnsi="Arial Narrow" w:cs="Segoe UI"/>
          <w:b/>
          <w:bCs/>
          <w:color w:val="FF0000"/>
          <w:sz w:val="24"/>
          <w:szCs w:val="24"/>
          <w:shd w:val="clear" w:color="auto" w:fill="FFFFFF"/>
        </w:rPr>
        <w:t>Id</w:t>
      </w:r>
      <w:r w:rsidR="00B86FC6">
        <w:rPr>
          <w:rFonts w:ascii="Arial Narrow" w:hAnsi="Arial Narrow" w:cs="Segoe UI"/>
          <w:b/>
          <w:bCs/>
          <w:color w:val="FF0000"/>
          <w:sz w:val="24"/>
          <w:szCs w:val="24"/>
          <w:shd w:val="clear" w:color="auto" w:fill="FFFFFF"/>
        </w:rPr>
        <w:t>´s</w:t>
      </w:r>
      <w:proofErr w:type="spellEnd"/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de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todos los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libro</w:t>
      </w:r>
      <w:r w:rsidR="00B86FC6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s</w:t>
      </w:r>
      <w:r w:rsidRPr="00A567F9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 </w:t>
      </w:r>
      <w:r w:rsidR="00D312AE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 xml:space="preserve">reservados basados en </w:t>
      </w:r>
      <w:r w:rsidR="008662A5">
        <w:rPr>
          <w:rFonts w:ascii="Arial Narrow" w:hAnsi="Arial Narrow" w:cs="Segoe UI"/>
          <w:color w:val="212121"/>
          <w:sz w:val="24"/>
          <w:szCs w:val="24"/>
          <w:shd w:val="clear" w:color="auto" w:fill="FFFFFF"/>
        </w:rPr>
        <w:t>los criterios de búsqueda (nombre y apellido).</w:t>
      </w:r>
    </w:p>
    <w:p w14:paraId="79A51243" w14:textId="3A904735" w:rsidR="007B6857" w:rsidRPr="0056796B" w:rsidRDefault="007B6857" w:rsidP="007B6857">
      <w:pPr>
        <w:pStyle w:val="Prrafodelista"/>
        <w:numPr>
          <w:ilvl w:val="0"/>
          <w:numId w:val="33"/>
        </w:numPr>
        <w:spacing w:after="0" w:line="360" w:lineRule="auto"/>
        <w:ind w:left="2410" w:hanging="283"/>
        <w:jc w:val="both"/>
        <w:rPr>
          <w:rFonts w:ascii="Arial Narrow" w:hAnsi="Arial Narrow"/>
          <w:sz w:val="24"/>
          <w:szCs w:val="24"/>
        </w:rPr>
      </w:pPr>
      <w:r w:rsidRPr="00A567F9">
        <w:rPr>
          <w:rFonts w:ascii="Arial Narrow" w:hAnsi="Arial Narrow"/>
          <w:sz w:val="24"/>
          <w:szCs w:val="24"/>
        </w:rPr>
        <w:t>POST/</w:t>
      </w:r>
      <w:r w:rsidRPr="00E477EB">
        <w:rPr>
          <w:rFonts w:ascii="Arial Narrow" w:hAnsi="Arial Narrow"/>
          <w:color w:val="FF0000"/>
          <w:sz w:val="24"/>
          <w:szCs w:val="24"/>
        </w:rPr>
        <w:t>{{</w:t>
      </w:r>
      <w:proofErr w:type="spellStart"/>
      <w:r w:rsidRPr="00E477EB">
        <w:rPr>
          <w:rFonts w:ascii="Arial Narrow" w:hAnsi="Arial Narrow"/>
          <w:color w:val="FF0000"/>
          <w:sz w:val="24"/>
          <w:szCs w:val="24"/>
        </w:rPr>
        <w:t>url</w:t>
      </w:r>
      <w:proofErr w:type="spellEnd"/>
      <w:r w:rsidRPr="00E477EB">
        <w:rPr>
          <w:rFonts w:ascii="Arial Narrow" w:hAnsi="Arial Narrow"/>
          <w:color w:val="FF0000"/>
          <w:sz w:val="24"/>
          <w:szCs w:val="24"/>
        </w:rPr>
        <w:t>}}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>, este recurso crea un</w:t>
      </w:r>
      <w:r w:rsidR="00DC7FAC">
        <w:rPr>
          <w:rFonts w:ascii="Arial Narrow" w:hAnsi="Arial Narrow"/>
          <w:color w:val="000000" w:themeColor="text1"/>
          <w:sz w:val="24"/>
          <w:szCs w:val="24"/>
        </w:rPr>
        <w:t>a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 xml:space="preserve"> nuev</w:t>
      </w:r>
      <w:r w:rsidR="008662A5">
        <w:rPr>
          <w:rFonts w:ascii="Arial Narrow" w:hAnsi="Arial Narrow"/>
          <w:color w:val="000000" w:themeColor="text1"/>
          <w:sz w:val="24"/>
          <w:szCs w:val="24"/>
        </w:rPr>
        <w:t xml:space="preserve">a reserva </w:t>
      </w:r>
      <w:r w:rsidRPr="00A567F9">
        <w:rPr>
          <w:rFonts w:ascii="Arial Narrow" w:hAnsi="Arial Narrow"/>
          <w:color w:val="000000" w:themeColor="text1"/>
          <w:sz w:val="24"/>
          <w:szCs w:val="24"/>
        </w:rPr>
        <w:t>en la API.</w:t>
      </w:r>
    </w:p>
    <w:p w14:paraId="0F76F39D" w14:textId="1CE1C8D9" w:rsidR="007700D7" w:rsidRDefault="007700D7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p w14:paraId="1CE2FE22" w14:textId="4B3C14E6" w:rsidR="00097C38" w:rsidRDefault="00097C38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p w14:paraId="5AFA9E62" w14:textId="77777777" w:rsidR="00097C38" w:rsidRPr="009A25D7" w:rsidRDefault="00097C38" w:rsidP="007700D7">
      <w:pPr>
        <w:pStyle w:val="Prrafodelista"/>
        <w:spacing w:after="0" w:line="360" w:lineRule="auto"/>
        <w:ind w:left="2410"/>
        <w:jc w:val="both"/>
        <w:rPr>
          <w:rFonts w:ascii="Arial Narrow" w:hAnsi="Arial Narrow"/>
          <w:sz w:val="24"/>
          <w:szCs w:val="24"/>
        </w:rPr>
      </w:pP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8E2530" w:rsidRPr="0038013E" w14:paraId="444384BA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77DAB018" w14:textId="72220352" w:rsidR="008E2530" w:rsidRPr="00747B73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47B73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1BA28135" w14:textId="2AA7FC13" w:rsidR="008E2530" w:rsidRPr="00747B73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747B73">
              <w:rPr>
                <w:rFonts w:ascii="Arial Narrow" w:hAnsi="Arial Narrow" w:cs="Arial"/>
                <w:b/>
                <w:bCs/>
              </w:rPr>
              <w:t>01</w:t>
            </w:r>
          </w:p>
        </w:tc>
      </w:tr>
      <w:tr w:rsidR="007B6857" w:rsidRPr="0038013E" w14:paraId="028F346E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2DC75FE6" w14:textId="77777777" w:rsidR="007B6857" w:rsidRPr="007B6857" w:rsidRDefault="007B6857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bookmarkStart w:id="12" w:name="_Hlk126507842"/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4B6C422" w14:textId="77777777" w:rsidR="007B6857" w:rsidRPr="007B6857" w:rsidRDefault="007B6857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Verificar que el método POST/</w:t>
            </w:r>
            <w:r w:rsidRPr="007B6857">
              <w:rPr>
                <w:rFonts w:ascii="Arial Narrow" w:hAnsi="Arial Narrow"/>
              </w:rPr>
              <w:t xml:space="preserve"> 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</w:rPr>
              <w:t xml:space="preserve"> </w:t>
            </w:r>
            <w:hyperlink r:id="rId11" w:history="1">
              <w:r w:rsidRPr="007B6857">
                <w:rPr>
                  <w:rStyle w:val="Hipervnculo"/>
                  <w:rFonts w:ascii="Arial Narrow" w:hAnsi="Arial Narrow" w:cs="Segoe UI"/>
                  <w:color w:val="000000" w:themeColor="text1"/>
                  <w:u w:val="none"/>
                  <w:shd w:val="clear" w:color="auto" w:fill="FFFFFF"/>
                </w:rPr>
                <w:t>/</w:t>
              </w:r>
              <w:proofErr w:type="spellStart"/>
              <w:r w:rsidRPr="007B6857">
                <w:rPr>
                  <w:rStyle w:val="Hipervnculo"/>
                  <w:rFonts w:ascii="Arial Narrow" w:hAnsi="Arial Narrow" w:cs="Segoe UI"/>
                  <w:color w:val="000000" w:themeColor="text1"/>
                  <w:u w:val="none"/>
                  <w:shd w:val="clear" w:color="auto" w:fill="FFFFFF"/>
                </w:rPr>
                <w:t>auth</w:t>
              </w:r>
              <w:proofErr w:type="spellEnd"/>
            </w:hyperlink>
            <w:r w:rsidRPr="007B685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 cree un token de autenticación.</w:t>
            </w:r>
          </w:p>
        </w:tc>
      </w:tr>
      <w:tr w:rsidR="007B6857" w:rsidRPr="0038013E" w14:paraId="71D5E015" w14:textId="77777777" w:rsidTr="00E005B1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4ADB1EE6" w14:textId="77777777" w:rsidR="007B6857" w:rsidRPr="007B6857" w:rsidRDefault="007B6857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33D4D93" w14:textId="5A6E150E" w:rsidR="007B6857" w:rsidRPr="007B6857" w:rsidRDefault="007B6857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</w:rPr>
              <w:t>Versio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Versión 10.9.3</w:t>
            </w:r>
          </w:p>
        </w:tc>
      </w:tr>
      <w:tr w:rsidR="007B6857" w:rsidRPr="0038013E" w14:paraId="6C355EA0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3502841C" w14:textId="77777777" w:rsidR="007B6857" w:rsidRPr="007B6857" w:rsidRDefault="007B6857" w:rsidP="00E005B1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C92F107" w14:textId="77777777" w:rsidR="007B6857" w:rsidRPr="007B6857" w:rsidRDefault="007B6857" w:rsidP="00E005B1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Medio</w:t>
            </w:r>
          </w:p>
        </w:tc>
      </w:tr>
      <w:tr w:rsidR="007B6857" w:rsidRPr="0038013E" w14:paraId="55932438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567C0C18" w14:textId="77777777" w:rsidR="007B6857" w:rsidRPr="007B6857" w:rsidRDefault="007B6857" w:rsidP="009A25D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6FE8EB2E" w14:textId="77777777" w:rsidR="007B6857" w:rsidRPr="007B6857" w:rsidRDefault="007B6857" w:rsidP="009A25D7">
            <w:pPr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 xml:space="preserve">Este test case verifica que el método </w:t>
            </w:r>
            <w:r w:rsidRPr="007B6857">
              <w:rPr>
                <w:rFonts w:ascii="Arial Narrow" w:hAnsi="Arial Narrow" w:cs="Arial"/>
                <w:color w:val="00B0F0"/>
              </w:rPr>
              <w:t>POST/</w:t>
            </w:r>
            <w:r w:rsidRPr="007B6857">
              <w:rPr>
                <w:rFonts w:ascii="Arial Narrow" w:hAnsi="Arial Narrow"/>
                <w:color w:val="00B0F0"/>
              </w:rPr>
              <w:t xml:space="preserve"> 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  <w:color w:val="00B0F0"/>
              </w:rPr>
              <w:t xml:space="preserve"> </w:t>
            </w:r>
            <w:hyperlink r:id="rId12" w:history="1">
              <w:r w:rsidRPr="007B6857">
                <w:rPr>
                  <w:rStyle w:val="Hipervnculo"/>
                  <w:rFonts w:ascii="Arial Narrow" w:hAnsi="Arial Narrow" w:cs="Segoe UI"/>
                  <w:color w:val="00B0F0"/>
                  <w:u w:val="none"/>
                  <w:shd w:val="clear" w:color="auto" w:fill="FFFFFF"/>
                </w:rPr>
                <w:t>/</w:t>
              </w:r>
              <w:proofErr w:type="spellStart"/>
              <w:r w:rsidRPr="007B6857">
                <w:rPr>
                  <w:rStyle w:val="Hipervnculo"/>
                  <w:rFonts w:ascii="Arial Narrow" w:hAnsi="Arial Narrow" w:cs="Segoe UI"/>
                  <w:color w:val="00B0F0"/>
                  <w:u w:val="none"/>
                  <w:shd w:val="clear" w:color="auto" w:fill="FFFFFF"/>
                </w:rPr>
                <w:t>auth</w:t>
              </w:r>
              <w:proofErr w:type="spellEnd"/>
            </w:hyperlink>
            <w:r w:rsidRPr="007B6857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, </w:t>
            </w:r>
            <w:r w:rsidRPr="007B685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cree un token de autenticación que luego será validada por el servidor para acceder al método </w:t>
            </w:r>
            <w:r w:rsidRPr="007B6857">
              <w:rPr>
                <w:rFonts w:ascii="Arial Narrow" w:hAnsi="Arial Narrow"/>
              </w:rPr>
              <w:t>PUT/</w:t>
            </w:r>
            <w:r w:rsidRPr="007B6857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7B6857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7B6857">
              <w:rPr>
                <w:rFonts w:ascii="Arial Narrow" w:hAnsi="Arial Narrow"/>
                <w:color w:val="FF0000"/>
              </w:rPr>
              <w:t>}}</w:t>
            </w:r>
            <w:r w:rsidRPr="007B6857">
              <w:rPr>
                <w:rFonts w:ascii="Arial Narrow" w:hAnsi="Arial Narrow"/>
                <w:b/>
                <w:bCs/>
                <w:color w:val="FF0000"/>
              </w:rPr>
              <w:t xml:space="preserve"> </w:t>
            </w:r>
            <w:r w:rsidRPr="007B6857">
              <w:rPr>
                <w:rFonts w:ascii="Arial Narrow" w:hAnsi="Arial Narrow"/>
              </w:rPr>
              <w:t>/{id}.</w:t>
            </w:r>
          </w:p>
        </w:tc>
      </w:tr>
      <w:tr w:rsidR="006B7109" w:rsidRPr="0038013E" w14:paraId="73600EF6" w14:textId="77777777" w:rsidTr="006B7109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07806852" w14:textId="77777777" w:rsidR="00E040AA" w:rsidRDefault="00E040AA" w:rsidP="006B7109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</w:p>
          <w:p w14:paraId="0CCEC4C9" w14:textId="04FD610A" w:rsidR="006B7109" w:rsidRPr="007B6857" w:rsidRDefault="006B7109" w:rsidP="006B7109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lastRenderedPageBreak/>
              <w:t>PRECONDIONES</w:t>
            </w:r>
          </w:p>
        </w:tc>
      </w:tr>
      <w:tr w:rsidR="007B6857" w:rsidRPr="0038013E" w14:paraId="46D5A9DA" w14:textId="77777777" w:rsidTr="001F1283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05935946" w14:textId="77777777" w:rsidR="001F1283" w:rsidRPr="0073065E" w:rsidRDefault="001F1283" w:rsidP="001F1283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lastRenderedPageBreak/>
              <w:t>Configurar el navegador Google Chrome como predeterminado.</w:t>
            </w:r>
          </w:p>
          <w:p w14:paraId="2198609A" w14:textId="77777777" w:rsidR="000165B6" w:rsidRDefault="001F1283" w:rsidP="000165B6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</w:t>
            </w:r>
            <w:r w:rsidR="006B7109">
              <w:rPr>
                <w:rFonts w:ascii="Arial Narrow" w:hAnsi="Arial Narrow" w:cs="Arial"/>
              </w:rPr>
              <w:t>.</w:t>
            </w:r>
          </w:p>
          <w:p w14:paraId="08E15063" w14:textId="6F59F86F" w:rsidR="000165B6" w:rsidRPr="000165B6" w:rsidRDefault="000165B6" w:rsidP="000165B6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7B6857" w:rsidRPr="0038013E" w14:paraId="43CE2DFB" w14:textId="77777777" w:rsidTr="00E005B1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7006D290" w14:textId="1B127737" w:rsidR="007B6857" w:rsidRPr="008E1563" w:rsidRDefault="007B6857" w:rsidP="008E1563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50C8D632" w14:textId="4B473D9A" w:rsidR="007B6857" w:rsidRPr="007B6857" w:rsidRDefault="007B6857" w:rsidP="008E1563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7B6857" w:rsidRPr="0038013E" w14:paraId="789BB280" w14:textId="77777777" w:rsidTr="00DC7FAC">
        <w:trPr>
          <w:trHeight w:val="821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79388453" w14:textId="6F70D3C7" w:rsidR="0073065E" w:rsidRDefault="0073065E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acer clic en el link</w:t>
            </w:r>
            <w:r w:rsidR="00B11750">
              <w:rPr>
                <w:rFonts w:ascii="Arial Narrow" w:hAnsi="Arial Narrow" w:cs="Arial"/>
              </w:rPr>
              <w:t>:</w:t>
            </w:r>
          </w:p>
          <w:p w14:paraId="6D1B3A59" w14:textId="1240CA5F" w:rsidR="007B6857" w:rsidRDefault="00000000" w:rsidP="0073065E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hyperlink r:id="rId13" w:anchor="api-Auth-CreateToken" w:history="1">
              <w:r w:rsidR="0073065E" w:rsidRPr="00750E07">
                <w:rPr>
                  <w:rStyle w:val="Hipervnculo"/>
                  <w:rFonts w:ascii="Arial Narrow" w:hAnsi="Arial Narrow" w:cs="Arial"/>
                </w:rPr>
                <w:t>https://restful-booker.herokuapp.com/apidoc/#api-Auth-CreateToken</w:t>
              </w:r>
            </w:hyperlink>
          </w:p>
          <w:p w14:paraId="400E25DE" w14:textId="77777777" w:rsidR="0073065E" w:rsidRDefault="0073065E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y crear una </w:t>
            </w:r>
            <w:proofErr w:type="spellStart"/>
            <w:r>
              <w:rPr>
                <w:rFonts w:ascii="Arial Narrow" w:hAnsi="Arial Narrow" w:cs="Arial"/>
              </w:rPr>
              <w:t>una</w:t>
            </w:r>
            <w:proofErr w:type="spellEnd"/>
            <w:r>
              <w:rPr>
                <w:rFonts w:ascii="Arial Narrow" w:hAnsi="Arial Narrow" w:cs="Arial"/>
              </w:rPr>
              <w:t xml:space="preserve"> colección con el nombre de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</w:p>
          <w:p w14:paraId="37120860" w14:textId="628A25FF" w:rsidR="00FC758F" w:rsidRPr="00353767" w:rsidRDefault="00FC758F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68E08286" w14:textId="77A583E0" w:rsidR="00353767" w:rsidRPr="00353767" w:rsidRDefault="00353767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á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="00CA6EA4">
              <w:rPr>
                <w:rFonts w:ascii="Arial Narrow" w:hAnsi="Arial Narrow" w:cs="Arial"/>
                <w:b/>
                <w:bCs/>
              </w:rPr>
              <w:t>CreateToken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6B64F7AA" w14:textId="77777777" w:rsidR="0073065E" w:rsidRPr="00A61A9D" w:rsidRDefault="00A61A9D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</w:t>
            </w:r>
            <w:proofErr w:type="spellStart"/>
            <w:r>
              <w:rPr>
                <w:rFonts w:ascii="Arial Narrow" w:hAnsi="Arial Narrow" w:cs="Arial"/>
              </w:rPr>
              <w:t>click</w:t>
            </w:r>
            <w:proofErr w:type="spellEnd"/>
            <w:r>
              <w:rPr>
                <w:rFonts w:ascii="Arial Narrow" w:hAnsi="Arial Narrow" w:cs="Arial"/>
              </w:rPr>
              <w:t xml:space="preserve"> en el icono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Environmen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quick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look</w:t>
            </w:r>
          </w:p>
          <w:p w14:paraId="1DCD670E" w14:textId="411E5157" w:rsidR="00A61A9D" w:rsidRPr="00A61A9D" w:rsidRDefault="00A61A9D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 w:rsidRPr="00A61A9D">
              <w:rPr>
                <w:rFonts w:ascii="Arial Narrow" w:hAnsi="Arial Narrow" w:cs="Arial"/>
              </w:rPr>
              <w:t xml:space="preserve">Ingresar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url</w:t>
            </w:r>
            <w:r w:rsidR="008E1563">
              <w:rPr>
                <w:rFonts w:ascii="Arial Narrow" w:hAnsi="Arial Narrow" w:cs="Arial"/>
                <w:b/>
                <w:bCs/>
              </w:rPr>
              <w:t>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  <w:r w:rsidRPr="00A61A9D">
              <w:rPr>
                <w:rFonts w:ascii="Arial Narrow" w:hAnsi="Arial Narrow" w:cs="Arial"/>
              </w:rPr>
              <w:t xml:space="preserve"> en el campo: </w:t>
            </w:r>
            <w:r w:rsidRPr="00A61A9D">
              <w:rPr>
                <w:rFonts w:ascii="Arial Narrow" w:hAnsi="Arial Narrow" w:cs="Arial"/>
                <w:b/>
                <w:bCs/>
              </w:rPr>
              <w:t>variable,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después </w:t>
            </w:r>
            <w:r w:rsidRPr="00A61A9D">
              <w:rPr>
                <w:rFonts w:ascii="Arial Narrow" w:hAnsi="Arial Narrow" w:cs="Arial"/>
              </w:rPr>
              <w:t>copiar “</w:t>
            </w:r>
            <w:r w:rsidR="008E1563">
              <w:rPr>
                <w:rFonts w:ascii="Arial Narrow" w:hAnsi="Arial Narrow" w:cs="Arial"/>
              </w:rPr>
              <w:t xml:space="preserve">https://restful-booker.herokuapp.com/ </w:t>
            </w:r>
            <w:r w:rsidRPr="00A61A9D">
              <w:rPr>
                <w:rFonts w:ascii="Arial Narrow" w:hAnsi="Arial Narrow" w:cs="Arial"/>
              </w:rPr>
              <w:t>” en el campo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initia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value</w:t>
            </w:r>
            <w:proofErr w:type="spellEnd"/>
            <w:r>
              <w:rPr>
                <w:rFonts w:ascii="Arial Narrow" w:hAnsi="Arial Narrow" w:cs="Arial"/>
              </w:rPr>
              <w:t xml:space="preserve"> y hacer clic en el icono guardar.</w:t>
            </w:r>
          </w:p>
          <w:p w14:paraId="5370A11F" w14:textId="19E27739" w:rsidR="00357204" w:rsidRDefault="00357204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357204">
              <w:rPr>
                <w:rFonts w:ascii="Arial Narrow" w:hAnsi="Arial Narrow" w:cs="Arial"/>
                <w:b/>
                <w:bCs/>
              </w:rPr>
              <w:t>POS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="00573B99"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“{{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r w:rsidR="008E1563">
              <w:rPr>
                <w:rFonts w:ascii="Arial Narrow" w:hAnsi="Arial Narrow" w:cs="Arial"/>
              </w:rPr>
              <w:t>t</w:t>
            </w:r>
            <w:proofErr w:type="spellEnd"/>
            <w:proofErr w:type="gramStart"/>
            <w:r>
              <w:rPr>
                <w:rFonts w:ascii="Arial Narrow" w:hAnsi="Arial Narrow" w:cs="Arial"/>
              </w:rPr>
              <w:t>}}/</w:t>
            </w:r>
            <w:proofErr w:type="spellStart"/>
            <w:proofErr w:type="gramEnd"/>
            <w:r>
              <w:rPr>
                <w:rFonts w:ascii="Arial Narrow" w:hAnsi="Arial Narrow" w:cs="Arial"/>
              </w:rPr>
              <w:t>auth</w:t>
            </w:r>
            <w:proofErr w:type="spellEnd"/>
            <w:r>
              <w:rPr>
                <w:rFonts w:ascii="Arial Narrow" w:hAnsi="Arial Narrow" w:cs="Arial"/>
              </w:rPr>
              <w:t xml:space="preserve">” </w:t>
            </w:r>
          </w:p>
          <w:p w14:paraId="5EA6F303" w14:textId="08BB6E6E" w:rsidR="001F1283" w:rsidRDefault="001F1283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Body</w:t>
            </w:r>
            <w:proofErr w:type="spellEnd"/>
            <w:r>
              <w:rPr>
                <w:rFonts w:ascii="Arial Narrow" w:hAnsi="Arial Narrow" w:cs="Arial"/>
              </w:rPr>
              <w:t xml:space="preserve"> y copiar lo siguiente:</w:t>
            </w:r>
          </w:p>
          <w:p w14:paraId="1AF9DFFD" w14:textId="77777777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{</w:t>
            </w:r>
          </w:p>
          <w:p w14:paraId="0CD89703" w14:textId="3E7F8E35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“</w:t>
            </w:r>
            <w:proofErr w:type="spellStart"/>
            <w:r>
              <w:rPr>
                <w:rFonts w:ascii="Arial Narrow" w:hAnsi="Arial Narrow" w:cs="Arial"/>
              </w:rPr>
              <w:t>username</w:t>
            </w:r>
            <w:proofErr w:type="spellEnd"/>
            <w:r>
              <w:rPr>
                <w:rFonts w:ascii="Arial Narrow" w:hAnsi="Arial Narrow" w:cs="Arial"/>
              </w:rPr>
              <w:t>”: “</w:t>
            </w:r>
            <w:proofErr w:type="spellStart"/>
            <w:r>
              <w:rPr>
                <w:rFonts w:ascii="Arial Narrow" w:hAnsi="Arial Narrow" w:cs="Arial"/>
              </w:rPr>
              <w:t>admin</w:t>
            </w:r>
            <w:proofErr w:type="spellEnd"/>
            <w:r>
              <w:rPr>
                <w:rFonts w:ascii="Arial Narrow" w:hAnsi="Arial Narrow" w:cs="Arial"/>
              </w:rPr>
              <w:t>”,</w:t>
            </w:r>
          </w:p>
          <w:p w14:paraId="3E7F4EA9" w14:textId="0E0E8FF5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      “</w:t>
            </w:r>
            <w:proofErr w:type="spellStart"/>
            <w:r>
              <w:rPr>
                <w:rFonts w:ascii="Arial Narrow" w:hAnsi="Arial Narrow" w:cs="Arial"/>
              </w:rPr>
              <w:t>password</w:t>
            </w:r>
            <w:proofErr w:type="spellEnd"/>
            <w:r>
              <w:rPr>
                <w:rFonts w:ascii="Arial Narrow" w:hAnsi="Arial Narrow" w:cs="Arial"/>
              </w:rPr>
              <w:t>”: “password123”</w:t>
            </w:r>
          </w:p>
          <w:p w14:paraId="19882B5C" w14:textId="7F12BC8E" w:rsidR="001F1283" w:rsidRDefault="001F1283" w:rsidP="001F1283">
            <w:pPr>
              <w:pStyle w:val="Prrafodelista"/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}</w:t>
            </w:r>
          </w:p>
          <w:p w14:paraId="503DF424" w14:textId="3798D8D3" w:rsidR="001F1283" w:rsidRPr="001F1283" w:rsidRDefault="001F1283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Authorization</w:t>
            </w:r>
            <w:proofErr w:type="spellEnd"/>
            <w:r>
              <w:rPr>
                <w:rFonts w:ascii="Arial Narrow" w:hAnsi="Arial Narrow" w:cs="Arial"/>
              </w:rPr>
              <w:t xml:space="preserve"> y seleccionar en la opción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Typ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Bear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Token</w:t>
            </w:r>
            <w:r w:rsidR="00F70066">
              <w:rPr>
                <w:rFonts w:ascii="Arial Narrow" w:hAnsi="Arial Narrow" w:cs="Arial"/>
                <w:b/>
                <w:bCs/>
              </w:rPr>
              <w:t>.</w:t>
            </w:r>
          </w:p>
          <w:p w14:paraId="57C6CCA6" w14:textId="54FCA11B" w:rsidR="00A61A9D" w:rsidRPr="00A61A9D" w:rsidRDefault="001F1283" w:rsidP="00353767">
            <w:pPr>
              <w:pStyle w:val="Prrafodelista"/>
              <w:numPr>
                <w:ilvl w:val="0"/>
                <w:numId w:val="35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opci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Body</w:t>
            </w:r>
            <w:proofErr w:type="spellEnd"/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lic en el bot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Sen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</w:p>
        </w:tc>
        <w:tc>
          <w:tcPr>
            <w:tcW w:w="4287" w:type="dxa"/>
            <w:shd w:val="clear" w:color="auto" w:fill="auto"/>
          </w:tcPr>
          <w:p w14:paraId="279BA44C" w14:textId="77777777" w:rsidR="007B6857" w:rsidRDefault="0073065E" w:rsidP="0073065E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63E9B802" w14:textId="77777777" w:rsidR="0073065E" w:rsidRPr="0073065E" w:rsidRDefault="0073065E" w:rsidP="0073065E">
            <w:pPr>
              <w:rPr>
                <w:rFonts w:ascii="Arial Narrow" w:hAnsi="Arial Narrow" w:cs="Arial"/>
              </w:rPr>
            </w:pPr>
          </w:p>
          <w:p w14:paraId="2A990A55" w14:textId="77777777" w:rsidR="0073065E" w:rsidRDefault="0073065E" w:rsidP="0073065E">
            <w:pPr>
              <w:rPr>
                <w:rFonts w:ascii="Arial Narrow" w:hAnsi="Arial Narrow" w:cs="Arial"/>
              </w:rPr>
            </w:pPr>
          </w:p>
          <w:p w14:paraId="2065E902" w14:textId="77777777" w:rsidR="0073065E" w:rsidRDefault="0073065E" w:rsidP="0073065E">
            <w:pPr>
              <w:rPr>
                <w:rFonts w:ascii="Arial Narrow" w:hAnsi="Arial Narrow" w:cs="Arial"/>
              </w:rPr>
            </w:pPr>
          </w:p>
          <w:p w14:paraId="1E7E18F7" w14:textId="77777777" w:rsidR="0073065E" w:rsidRDefault="0073065E" w:rsidP="0073065E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y se crea la colección “</w:t>
            </w:r>
            <w:proofErr w:type="spellStart"/>
            <w:r>
              <w:rPr>
                <w:rFonts w:ascii="Arial Narrow" w:hAnsi="Arial Narrow" w:cs="Arial"/>
              </w:rPr>
              <w:t>RestfulBooker</w:t>
            </w:r>
            <w:proofErr w:type="spellEnd"/>
            <w:r>
              <w:rPr>
                <w:rFonts w:ascii="Arial Narrow" w:hAnsi="Arial Narrow" w:cs="Arial"/>
              </w:rPr>
              <w:t>”</w:t>
            </w:r>
          </w:p>
          <w:p w14:paraId="5006D5E8" w14:textId="77777777" w:rsidR="00FC758F" w:rsidRDefault="00FC758F" w:rsidP="0073065E">
            <w:pPr>
              <w:rPr>
                <w:rFonts w:ascii="Arial Narrow" w:hAnsi="Arial Narrow" w:cs="Arial"/>
              </w:rPr>
            </w:pPr>
          </w:p>
          <w:p w14:paraId="61F72D1A" w14:textId="77777777" w:rsidR="00353767" w:rsidRDefault="00353767" w:rsidP="0073065E">
            <w:pPr>
              <w:rPr>
                <w:rFonts w:ascii="Arial Narrow" w:hAnsi="Arial Narrow" w:cs="Arial"/>
              </w:rPr>
            </w:pPr>
          </w:p>
          <w:p w14:paraId="638C6EC1" w14:textId="2ADC56B5" w:rsidR="00FC758F" w:rsidRDefault="00FC758F" w:rsidP="0073065E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1941A135" w14:textId="77777777" w:rsidR="00A61A9D" w:rsidRDefault="00A61A9D" w:rsidP="00A61A9D">
            <w:pPr>
              <w:rPr>
                <w:rFonts w:ascii="Arial Narrow" w:hAnsi="Arial Narrow" w:cs="Arial"/>
              </w:rPr>
            </w:pPr>
          </w:p>
          <w:p w14:paraId="4CA44350" w14:textId="459998E5" w:rsidR="00CA6EA4" w:rsidRDefault="00CA6EA4" w:rsidP="00CA6EA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rá el cambio de nombre en la petición creada como </w:t>
            </w:r>
            <w:proofErr w:type="spellStart"/>
            <w:r w:rsidRPr="00CA6EA4">
              <w:rPr>
                <w:rFonts w:ascii="Arial Narrow" w:hAnsi="Arial Narrow" w:cs="Arial"/>
                <w:b/>
                <w:bCs/>
                <w:color w:val="000000" w:themeColor="text1"/>
              </w:rPr>
              <w:t>CreateToken</w:t>
            </w:r>
            <w:proofErr w:type="spellEnd"/>
            <w:r w:rsidRPr="00CA6EA4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  <w:p w14:paraId="698D12CB" w14:textId="77777777" w:rsidR="00A61A9D" w:rsidRDefault="00A61A9D" w:rsidP="00A61A9D">
            <w:pPr>
              <w:rPr>
                <w:rFonts w:ascii="Arial Narrow" w:hAnsi="Arial Narrow" w:cs="Arial"/>
              </w:rPr>
            </w:pPr>
          </w:p>
          <w:p w14:paraId="2C806D0B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2849760F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10025E03" w14:textId="77777777" w:rsidR="00353767" w:rsidRDefault="00353767" w:rsidP="00A61A9D">
            <w:pPr>
              <w:rPr>
                <w:rFonts w:ascii="Arial Narrow" w:hAnsi="Arial Narrow" w:cs="Arial"/>
              </w:rPr>
            </w:pPr>
          </w:p>
          <w:p w14:paraId="6D12AAB5" w14:textId="77777777" w:rsidR="00CA6EA4" w:rsidRDefault="00CA6EA4" w:rsidP="00A61A9D">
            <w:pPr>
              <w:rPr>
                <w:rFonts w:ascii="Arial Narrow" w:hAnsi="Arial Narrow" w:cs="Arial"/>
              </w:rPr>
            </w:pPr>
          </w:p>
          <w:p w14:paraId="5E3D5FB8" w14:textId="308B5A44" w:rsidR="00A61A9D" w:rsidRDefault="00A61A9D" w:rsidP="00A61A9D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una ventana donde se ingresará la 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 xml:space="preserve"> de la página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295BA54A" w14:textId="77777777" w:rsidR="00357204" w:rsidRDefault="00357204" w:rsidP="00357204">
            <w:pPr>
              <w:rPr>
                <w:rFonts w:ascii="Arial Narrow" w:hAnsi="Arial Narrow" w:cs="Arial"/>
              </w:rPr>
            </w:pPr>
          </w:p>
          <w:p w14:paraId="38FBF906" w14:textId="77777777" w:rsidR="00357204" w:rsidRDefault="00357204" w:rsidP="00357204">
            <w:pPr>
              <w:rPr>
                <w:rFonts w:ascii="Arial Narrow" w:hAnsi="Arial Narrow" w:cs="Arial"/>
              </w:rPr>
            </w:pPr>
          </w:p>
          <w:p w14:paraId="43185225" w14:textId="77777777" w:rsidR="00357204" w:rsidRDefault="00357204" w:rsidP="00357204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guarda la configuración con éxito.</w:t>
            </w:r>
          </w:p>
          <w:p w14:paraId="7E329A22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768C8885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26E7B588" w14:textId="77777777" w:rsidR="001F1283" w:rsidRPr="001F1283" w:rsidRDefault="001F1283" w:rsidP="001F1283">
            <w:pPr>
              <w:rPr>
                <w:rFonts w:ascii="Arial Narrow" w:hAnsi="Arial Narrow" w:cs="Arial"/>
              </w:rPr>
            </w:pPr>
          </w:p>
          <w:p w14:paraId="072EEB7A" w14:textId="77777777" w:rsidR="001F1283" w:rsidRDefault="001F1283" w:rsidP="001F1283">
            <w:pPr>
              <w:rPr>
                <w:rFonts w:ascii="Arial Narrow" w:hAnsi="Arial Narrow" w:cs="Arial"/>
              </w:rPr>
            </w:pPr>
          </w:p>
          <w:p w14:paraId="1B7F33CB" w14:textId="6C8DB5E4" w:rsidR="001F1283" w:rsidRDefault="001F1283" w:rsidP="001F1283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ingresaron los datos y se muestra sin errores</w:t>
            </w:r>
            <w:r w:rsidR="00F70066">
              <w:rPr>
                <w:rFonts w:ascii="Arial Narrow" w:hAnsi="Arial Narrow" w:cs="Arial"/>
              </w:rPr>
              <w:t>.</w:t>
            </w:r>
          </w:p>
          <w:p w14:paraId="6C10B3B0" w14:textId="77777777" w:rsidR="006B7109" w:rsidRDefault="006B7109" w:rsidP="006B7109">
            <w:pPr>
              <w:rPr>
                <w:rFonts w:ascii="Arial Narrow" w:hAnsi="Arial Narrow" w:cs="Arial"/>
              </w:rPr>
            </w:pPr>
          </w:p>
          <w:p w14:paraId="2BFBC309" w14:textId="77777777" w:rsidR="00CA6EA4" w:rsidRDefault="00CA6EA4" w:rsidP="006B7109">
            <w:pPr>
              <w:rPr>
                <w:rFonts w:ascii="Arial Narrow" w:hAnsi="Arial Narrow" w:cs="Arial"/>
              </w:rPr>
            </w:pPr>
          </w:p>
          <w:p w14:paraId="4C4E2D24" w14:textId="002BD0F4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realiza con éxito el copiado del </w:t>
            </w:r>
            <w:proofErr w:type="spellStart"/>
            <w:r>
              <w:rPr>
                <w:rFonts w:ascii="Arial Narrow" w:hAnsi="Arial Narrow" w:cs="Arial"/>
              </w:rPr>
              <w:t>username</w:t>
            </w:r>
            <w:proofErr w:type="spellEnd"/>
            <w:r>
              <w:rPr>
                <w:rFonts w:ascii="Arial Narrow" w:hAnsi="Arial Narrow" w:cs="Arial"/>
              </w:rPr>
              <w:t xml:space="preserve"> y </w:t>
            </w:r>
            <w:proofErr w:type="spellStart"/>
            <w:r>
              <w:rPr>
                <w:rFonts w:ascii="Arial Narrow" w:hAnsi="Arial Narrow" w:cs="Arial"/>
              </w:rPr>
              <w:t>password</w:t>
            </w:r>
            <w:proofErr w:type="spellEnd"/>
            <w:r>
              <w:rPr>
                <w:rFonts w:ascii="Arial Narrow" w:hAnsi="Arial Narrow" w:cs="Arial"/>
              </w:rPr>
              <w:t xml:space="preserve"> para realizar la petición.</w:t>
            </w:r>
          </w:p>
          <w:p w14:paraId="59E10111" w14:textId="77777777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  <w:p w14:paraId="2A2CDFBA" w14:textId="77777777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  <w:p w14:paraId="5EEFB819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337523CE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74172950" w14:textId="77777777" w:rsidR="00F70066" w:rsidRDefault="00F70066" w:rsidP="006B7109">
            <w:pPr>
              <w:rPr>
                <w:rFonts w:ascii="Arial Narrow" w:hAnsi="Arial Narrow" w:cs="Arial"/>
              </w:rPr>
            </w:pPr>
          </w:p>
          <w:p w14:paraId="57C519AF" w14:textId="2FEB61E4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>Se realiza con éxito la autorización para crear el token.</w:t>
            </w:r>
          </w:p>
          <w:p w14:paraId="5A812EBA" w14:textId="77777777" w:rsidR="006B7109" w:rsidRDefault="006B7109" w:rsidP="006B7109">
            <w:pPr>
              <w:rPr>
                <w:rFonts w:ascii="Arial Narrow" w:hAnsi="Arial Narrow" w:cs="Arial"/>
              </w:rPr>
            </w:pPr>
          </w:p>
          <w:p w14:paraId="1291277C" w14:textId="77777777" w:rsidR="006B7109" w:rsidRDefault="006B7109" w:rsidP="006B7109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el token en la ventana de resultados mostrando el código 200 Ok, además del token generado.</w:t>
            </w:r>
          </w:p>
          <w:p w14:paraId="00A5EDAD" w14:textId="2ECD3C5A" w:rsidR="006B7109" w:rsidRPr="006B7109" w:rsidRDefault="006B7109" w:rsidP="006B7109">
            <w:pPr>
              <w:rPr>
                <w:rFonts w:ascii="Arial Narrow" w:hAnsi="Arial Narrow" w:cs="Arial"/>
              </w:rPr>
            </w:pPr>
          </w:p>
        </w:tc>
      </w:tr>
      <w:tr w:rsidR="007B6857" w:rsidRPr="0038013E" w14:paraId="445C8EEF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081BE299" w14:textId="77777777" w:rsidR="007B6857" w:rsidRPr="004D52EC" w:rsidRDefault="007B6857" w:rsidP="00E005B1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5306BBB9" w14:textId="4A83092F" w:rsidR="007B6857" w:rsidRPr="00573B99" w:rsidRDefault="00757FD2" w:rsidP="00573B99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3D73BE24" wp14:editId="1C524FB6">
                  <wp:extent cx="325677" cy="325677"/>
                  <wp:effectExtent l="0" t="0" r="0" b="0"/>
                  <wp:docPr id="4" name="Gráfico 4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73B99"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Create_Token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bookmarkEnd w:id="12"/>
    <w:p w14:paraId="2E832538" w14:textId="415EB110" w:rsidR="008E2530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1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1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8E2530" w:rsidRPr="0038013E" w14:paraId="145E61AB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43D30BDD" w14:textId="342FE2B6" w:rsidR="008E2530" w:rsidRPr="008E2530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127B043D" w14:textId="5C55FA41" w:rsidR="008E2530" w:rsidRPr="008E2530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2</w:t>
            </w:r>
          </w:p>
        </w:tc>
      </w:tr>
      <w:tr w:rsidR="008E2530" w:rsidRPr="0038013E" w14:paraId="388E3BE6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12E32A9D" w14:textId="77777777" w:rsidR="008E2530" w:rsidRPr="007B6857" w:rsidRDefault="008E2530" w:rsidP="00E005B1">
            <w:pPr>
              <w:spacing w:before="240"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2FE67E76" w14:textId="006B415E" w:rsidR="008E2530" w:rsidRPr="00E416F0" w:rsidRDefault="008E2530" w:rsidP="00E416F0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 w:rsidR="007A4D42"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 w:rsidR="007A4D42">
              <w:rPr>
                <w:rFonts w:ascii="Arial Narrow" w:hAnsi="Arial Narrow"/>
                <w:color w:val="FF0000"/>
              </w:rPr>
              <w:t xml:space="preserve">} </w:t>
            </w:r>
            <w:r w:rsidR="007A4D42" w:rsidRPr="007A4D42">
              <w:rPr>
                <w:rFonts w:ascii="Arial Narrow" w:hAnsi="Arial Narrow"/>
                <w:color w:val="00B0F0"/>
              </w:rPr>
              <w:t>/{id}</w:t>
            </w:r>
            <w:r w:rsidRPr="007A4D42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, </w:t>
            </w:r>
            <w:r w:rsidR="00E416F0" w:rsidRPr="00E416F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obtiene</w:t>
            </w:r>
            <w:r w:rsidR="007A4D42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toda</w:t>
            </w:r>
            <w:r w:rsidR="00E416F0" w:rsidRPr="00E416F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la información de</w:t>
            </w:r>
            <w:r w:rsidR="00F41813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la reserva</w:t>
            </w:r>
            <w:r w:rsidR="00D546E0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8E2530" w:rsidRPr="0038013E" w14:paraId="3DCE8A3E" w14:textId="77777777" w:rsidTr="00E005B1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439CC7E3" w14:textId="77777777" w:rsidR="008E2530" w:rsidRPr="007B6857" w:rsidRDefault="008E2530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0AD276E" w14:textId="738A33E6" w:rsidR="008E2530" w:rsidRPr="007B6857" w:rsidRDefault="008E2530" w:rsidP="00E005B1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</w:t>
            </w:r>
            <w:r w:rsidR="00F41813">
              <w:rPr>
                <w:rFonts w:ascii="Arial Narrow" w:hAnsi="Arial Narrow" w:cs="Arial"/>
              </w:rPr>
              <w:t>ersión</w:t>
            </w:r>
            <w:r w:rsidRPr="007B6857">
              <w:rPr>
                <w:rFonts w:ascii="Arial Narrow" w:hAnsi="Arial Narrow" w:cs="Arial"/>
              </w:rPr>
              <w:t>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="00011C2D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proofErr w:type="spellStart"/>
            <w:r w:rsidR="00011C2D" w:rsidRPr="007B6857">
              <w:rPr>
                <w:rFonts w:ascii="Arial Narrow" w:hAnsi="Arial Narrow"/>
                <w:color w:val="000000" w:themeColor="text1"/>
              </w:rPr>
              <w:t>ersió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F41813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</w:p>
        </w:tc>
      </w:tr>
      <w:tr w:rsidR="008E2530" w:rsidRPr="0038013E" w14:paraId="32A2CB0B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379A39ED" w14:textId="77777777" w:rsidR="008E2530" w:rsidRPr="007B6857" w:rsidRDefault="008E2530" w:rsidP="00E005B1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2AD04ED" w14:textId="795F481C" w:rsidR="008E2530" w:rsidRPr="007B6857" w:rsidRDefault="00F41813" w:rsidP="00E005B1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igh</w:t>
            </w:r>
          </w:p>
        </w:tc>
      </w:tr>
      <w:tr w:rsidR="008E2530" w:rsidRPr="0038013E" w14:paraId="20C202A3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2A5441C2" w14:textId="77777777" w:rsidR="008E2530" w:rsidRPr="007B6857" w:rsidRDefault="008E2530" w:rsidP="00E005B1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D6B845E" w14:textId="13A136F2" w:rsidR="008E2530" w:rsidRPr="007A4D42" w:rsidRDefault="008E2530" w:rsidP="00E005B1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 w:rsidR="007A4D42"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E416F0" w:rsidRPr="00A567F9">
              <w:rPr>
                <w:rFonts w:ascii="Arial Narrow" w:hAnsi="Arial Narrow"/>
                <w:sz w:val="24"/>
                <w:szCs w:val="24"/>
              </w:rPr>
              <w:t>GET/</w:t>
            </w:r>
            <w:r w:rsidR="00E416F0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hyperlink r:id="rId16" w:history="1"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{{</w:t>
              </w:r>
              <w:proofErr w:type="spellStart"/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url</w:t>
              </w:r>
              <w:proofErr w:type="spellEnd"/>
              <w:r w:rsidR="00E416F0" w:rsidRPr="00A567F9">
                <w:rPr>
                  <w:rStyle w:val="Hipervnculo"/>
                  <w:rFonts w:ascii="Arial Narrow" w:hAnsi="Arial Narrow" w:cs="Segoe UI"/>
                  <w:color w:val="FF0000"/>
                  <w:sz w:val="24"/>
                  <w:szCs w:val="24"/>
                  <w:u w:val="none"/>
                  <w:shd w:val="clear" w:color="auto" w:fill="FFFFFF"/>
                </w:rPr>
                <w:t>}}</w:t>
              </w:r>
              <w:r w:rsidR="00E416F0" w:rsidRPr="00A567F9">
                <w:rPr>
                  <w:rStyle w:val="Hipervnculo"/>
                  <w:rFonts w:ascii="Arial Narrow" w:hAnsi="Arial Narrow" w:cs="Segoe UI"/>
                  <w:color w:val="000000" w:themeColor="text1"/>
                  <w:sz w:val="24"/>
                  <w:szCs w:val="24"/>
                  <w:u w:val="none"/>
                  <w:shd w:val="clear" w:color="auto" w:fill="FFFFFF"/>
                </w:rPr>
                <w:t xml:space="preserve"> /{Id}</w:t>
              </w:r>
            </w:hyperlink>
            <w:r w:rsidR="00E416F0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 </w:t>
            </w:r>
            <w:r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, 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="007A4D42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 de</w:t>
            </w:r>
            <w:r w:rsidR="00DC7FAC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reserva</w:t>
            </w:r>
            <w:r w:rsidR="007A4D42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solicitad</w:t>
            </w:r>
            <w:r w:rsidR="00786F05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a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por el </w:t>
            </w:r>
            <w:r w:rsidR="0079677A" w:rsidRPr="0079677A">
              <w:rPr>
                <w:rFonts w:ascii="Arial Narrow" w:hAnsi="Arial Narrow" w:cs="Segoe UI"/>
                <w:b/>
                <w:bCs/>
                <w:color w:val="FF0000"/>
                <w:shd w:val="clear" w:color="auto" w:fill="FFFFFF"/>
              </w:rPr>
              <w:t xml:space="preserve">Id 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(identificador de</w:t>
            </w:r>
            <w:r w:rsidR="00DC7FAC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reserva</w:t>
            </w:r>
            <w:r w:rsidR="0079677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)</w:t>
            </w:r>
            <w:r w:rsid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a través de</w:t>
            </w:r>
            <w:r w:rsidR="003A235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petición GET.</w:t>
            </w:r>
          </w:p>
        </w:tc>
      </w:tr>
      <w:tr w:rsidR="008E2530" w:rsidRPr="0038013E" w14:paraId="6CA484CC" w14:textId="77777777" w:rsidTr="00E005B1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4DEBDDB0" w14:textId="77777777" w:rsidR="008E2530" w:rsidRPr="007B6857" w:rsidRDefault="008E2530" w:rsidP="00E005B1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8E2530" w:rsidRPr="0038013E" w14:paraId="7CA5E96B" w14:textId="77777777" w:rsidTr="00E005B1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7E877A78" w14:textId="77777777" w:rsidR="008E2530" w:rsidRPr="0073065E" w:rsidRDefault="008E2530" w:rsidP="00E005B1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1E2D6AFF" w14:textId="77777777" w:rsidR="008E2530" w:rsidRDefault="008E2530" w:rsidP="00E005B1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4050F3CE" w14:textId="3192116A" w:rsidR="00786F05" w:rsidRPr="00E416F0" w:rsidRDefault="00786F05" w:rsidP="00E005B1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8E2530" w:rsidRPr="0038013E" w14:paraId="793B35A0" w14:textId="77777777" w:rsidTr="00E005B1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03F8A7EF" w14:textId="77777777" w:rsidR="008E2530" w:rsidRPr="008E1563" w:rsidRDefault="008E2530" w:rsidP="00E005B1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754F2B40" w14:textId="77777777" w:rsidR="008E2530" w:rsidRPr="007B6857" w:rsidRDefault="008E2530" w:rsidP="00E005B1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8E2530" w:rsidRPr="0038013E" w14:paraId="1025AD94" w14:textId="77777777" w:rsidTr="002C3CEB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6F85333C" w14:textId="096CA93D" w:rsidR="008E2530" w:rsidRDefault="008E2530" w:rsidP="001A4811">
            <w:pPr>
              <w:pStyle w:val="Prrafodelista"/>
              <w:numPr>
                <w:ilvl w:val="0"/>
                <w:numId w:val="37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acer clic en el link</w:t>
            </w:r>
            <w:r w:rsidR="00786F05">
              <w:rPr>
                <w:rFonts w:ascii="Arial Narrow" w:hAnsi="Arial Narrow" w:cs="Arial"/>
              </w:rPr>
              <w:t xml:space="preserve">: </w:t>
            </w:r>
            <w:r w:rsidR="00786F05" w:rsidRPr="00786F05">
              <w:rPr>
                <w:rFonts w:ascii="Arial Narrow" w:hAnsi="Arial Narrow" w:cs="Arial"/>
              </w:rPr>
              <w:t>https://restful-booker.herokuapp.com/apidoc/#api-Booking-GetBookings</w:t>
            </w:r>
          </w:p>
          <w:p w14:paraId="24375995" w14:textId="5B493A1A" w:rsidR="008E2530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</w:t>
            </w:r>
            <w:r w:rsidR="00C51540">
              <w:rPr>
                <w:rFonts w:ascii="Arial Narrow" w:hAnsi="Arial Narrow" w:cs="Arial"/>
              </w:rPr>
              <w:t>n</w:t>
            </w:r>
            <w:proofErr w:type="spellEnd"/>
          </w:p>
          <w:p w14:paraId="7A74781A" w14:textId="7DC28515" w:rsidR="008E2530" w:rsidRPr="001A4811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2A786706" w14:textId="530AAE9C" w:rsidR="001A4811" w:rsidRPr="001A4811" w:rsidRDefault="001A4811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á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 w:rsidRPr="001A4811">
              <w:rPr>
                <w:rFonts w:ascii="Arial Narrow" w:hAnsi="Arial Narrow" w:cs="Arial"/>
              </w:rPr>
              <w:lastRenderedPageBreak/>
              <w:t>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</w:t>
            </w:r>
            <w:r w:rsidR="00CC19EB">
              <w:rPr>
                <w:rFonts w:ascii="Arial Narrow" w:hAnsi="Arial Narrow" w:cs="Arial"/>
                <w:b/>
                <w:bCs/>
              </w:rPr>
              <w:t>I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61306884" w14:textId="77777777" w:rsidR="008E2530" w:rsidRPr="00A61A9D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</w:t>
            </w:r>
            <w:proofErr w:type="spellStart"/>
            <w:r>
              <w:rPr>
                <w:rFonts w:ascii="Arial Narrow" w:hAnsi="Arial Narrow" w:cs="Arial"/>
              </w:rPr>
              <w:t>click</w:t>
            </w:r>
            <w:proofErr w:type="spellEnd"/>
            <w:r>
              <w:rPr>
                <w:rFonts w:ascii="Arial Narrow" w:hAnsi="Arial Narrow" w:cs="Arial"/>
              </w:rPr>
              <w:t xml:space="preserve"> en el icono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Environmen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quick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look</w:t>
            </w:r>
          </w:p>
          <w:p w14:paraId="19267F86" w14:textId="5A6CD4DC" w:rsidR="008E2530" w:rsidRPr="00A61A9D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 w:rsidRPr="00A61A9D">
              <w:rPr>
                <w:rFonts w:ascii="Arial Narrow" w:hAnsi="Arial Narrow" w:cs="Arial"/>
              </w:rPr>
              <w:t xml:space="preserve">Ingresar </w:t>
            </w:r>
            <w:r w:rsidRPr="00A61A9D">
              <w:rPr>
                <w:rFonts w:ascii="Arial Narrow" w:hAnsi="Arial Narrow" w:cs="Arial"/>
                <w:b/>
                <w:bCs/>
              </w:rPr>
              <w:t>“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ur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”</w:t>
            </w:r>
            <w:r w:rsidRPr="00A61A9D">
              <w:rPr>
                <w:rFonts w:ascii="Arial Narrow" w:hAnsi="Arial Narrow" w:cs="Arial"/>
              </w:rPr>
              <w:t xml:space="preserve"> en el campo: </w:t>
            </w:r>
            <w:r w:rsidRPr="00A61A9D">
              <w:rPr>
                <w:rFonts w:ascii="Arial Narrow" w:hAnsi="Arial Narrow" w:cs="Arial"/>
                <w:b/>
                <w:bCs/>
              </w:rPr>
              <w:t>variable,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después </w:t>
            </w:r>
            <w:r w:rsidRPr="00A61A9D">
              <w:rPr>
                <w:rFonts w:ascii="Arial Narrow" w:hAnsi="Arial Narrow" w:cs="Arial"/>
              </w:rPr>
              <w:t>copiar 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 w:rsidR="00746639"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 en el campo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: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initial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value</w:t>
            </w:r>
            <w:proofErr w:type="spellEnd"/>
            <w:r>
              <w:rPr>
                <w:rFonts w:ascii="Arial Narrow" w:hAnsi="Arial Narrow" w:cs="Arial"/>
              </w:rPr>
              <w:t xml:space="preserve"> y hacer clic en el icono guardar.</w:t>
            </w:r>
          </w:p>
          <w:p w14:paraId="74F6FCE9" w14:textId="2A6009F5" w:rsidR="008E2530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="00711A40"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“{{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>}}</w:t>
            </w:r>
            <w:r w:rsidR="00711A40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/</w:t>
            </w:r>
            <w:r w:rsidR="00711A40" w:rsidRPr="00711A40">
              <w:rPr>
                <w:rFonts w:ascii="Arial Narrow" w:hAnsi="Arial Narrow" w:cs="Arial"/>
                <w:color w:val="FF0000"/>
              </w:rPr>
              <w:t>{id}</w:t>
            </w:r>
            <w:r w:rsidRPr="00711A40">
              <w:rPr>
                <w:rFonts w:ascii="Arial Narrow" w:hAnsi="Arial Narrow" w:cs="Arial"/>
                <w:color w:val="FF0000"/>
              </w:rPr>
              <w:t>”</w:t>
            </w:r>
            <w:r w:rsidR="00C65C3F">
              <w:rPr>
                <w:rFonts w:ascii="Arial Narrow" w:hAnsi="Arial Narrow" w:cs="Arial"/>
                <w:color w:val="FF0000"/>
              </w:rPr>
              <w:t xml:space="preserve">, 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>en la opción {id} ingresar el Id de</w:t>
            </w:r>
            <w:r w:rsidR="00DC7FAC">
              <w:rPr>
                <w:rFonts w:ascii="Arial Narrow" w:hAnsi="Arial Narrow" w:cs="Arial"/>
                <w:color w:val="000000" w:themeColor="text1"/>
              </w:rPr>
              <w:t xml:space="preserve"> la reserva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 xml:space="preserve"> a buscar.</w:t>
            </w:r>
          </w:p>
          <w:p w14:paraId="66AC295F" w14:textId="5F8A3300" w:rsidR="008E2530" w:rsidRPr="00A61A9D" w:rsidRDefault="008E2530" w:rsidP="001A4811">
            <w:pPr>
              <w:pStyle w:val="Prrafodelista"/>
              <w:numPr>
                <w:ilvl w:val="0"/>
                <w:numId w:val="37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botón </w:t>
            </w:r>
            <w:proofErr w:type="spellStart"/>
            <w:r w:rsidRPr="001F1283">
              <w:rPr>
                <w:rFonts w:ascii="Arial Narrow" w:hAnsi="Arial Narrow" w:cs="Arial"/>
                <w:b/>
                <w:bCs/>
              </w:rPr>
              <w:t>Sen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  <w:r w:rsidRPr="001F1283">
              <w:rPr>
                <w:rFonts w:ascii="Arial Narrow" w:hAnsi="Arial Narrow" w:cs="Arial"/>
                <w:b/>
                <w:bCs/>
              </w:rPr>
              <w:t xml:space="preserve"> </w:t>
            </w:r>
          </w:p>
        </w:tc>
        <w:tc>
          <w:tcPr>
            <w:tcW w:w="4287" w:type="dxa"/>
            <w:shd w:val="clear" w:color="auto" w:fill="auto"/>
          </w:tcPr>
          <w:p w14:paraId="75BBFDD2" w14:textId="77777777" w:rsidR="008E2530" w:rsidRDefault="008E2530" w:rsidP="0079677A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48055919" w14:textId="77777777" w:rsidR="008E2530" w:rsidRPr="0073065E" w:rsidRDefault="008E2530" w:rsidP="00E005B1">
            <w:pPr>
              <w:rPr>
                <w:rFonts w:ascii="Arial Narrow" w:hAnsi="Arial Narrow" w:cs="Arial"/>
              </w:rPr>
            </w:pPr>
          </w:p>
          <w:p w14:paraId="322FE63E" w14:textId="57BB6D95" w:rsidR="008E2530" w:rsidRDefault="008E2530" w:rsidP="0079677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 w:rsidR="00C51540">
              <w:rPr>
                <w:rFonts w:ascii="Arial Narrow" w:hAnsi="Arial Narrow" w:cs="Arial"/>
              </w:rPr>
              <w:t>.</w:t>
            </w:r>
          </w:p>
          <w:p w14:paraId="19775081" w14:textId="77777777" w:rsidR="008E2530" w:rsidRDefault="008E2530" w:rsidP="0079677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5B161787" w14:textId="77777777" w:rsidR="00786F05" w:rsidRDefault="00786F05" w:rsidP="001A4811">
            <w:pPr>
              <w:rPr>
                <w:rFonts w:ascii="Arial Narrow" w:hAnsi="Arial Narrow" w:cs="Arial"/>
              </w:rPr>
            </w:pPr>
          </w:p>
          <w:p w14:paraId="4FE56321" w14:textId="490F683B" w:rsidR="001A4811" w:rsidRDefault="001A4811" w:rsidP="001A481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el cambio de nombre en la petición creada como </w:t>
            </w:r>
            <w:proofErr w:type="spellStart"/>
            <w:r w:rsidRPr="001A4811">
              <w:rPr>
                <w:rFonts w:ascii="Arial Narrow" w:hAnsi="Arial Narrow" w:cs="Arial"/>
                <w:b/>
                <w:bCs/>
              </w:rPr>
              <w:t>GetBook</w:t>
            </w:r>
            <w:r w:rsidR="00CC19EB">
              <w:rPr>
                <w:rFonts w:ascii="Arial Narrow" w:hAnsi="Arial Narrow" w:cs="Arial"/>
                <w:b/>
                <w:bCs/>
              </w:rPr>
              <w:t>Id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5BEDA628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3C506C55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0FFD1E7C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672DB214" w14:textId="77777777" w:rsidR="001A4811" w:rsidRDefault="001A4811" w:rsidP="00E005B1">
            <w:pPr>
              <w:rPr>
                <w:rFonts w:ascii="Arial Narrow" w:hAnsi="Arial Narrow" w:cs="Arial"/>
              </w:rPr>
            </w:pPr>
          </w:p>
          <w:p w14:paraId="7B2EF21F" w14:textId="642EC14B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una ventana donde se ingresará la </w:t>
            </w:r>
            <w:proofErr w:type="spellStart"/>
            <w:r>
              <w:rPr>
                <w:rFonts w:ascii="Arial Narrow" w:hAnsi="Arial Narrow" w:cs="Arial"/>
              </w:rPr>
              <w:t>url</w:t>
            </w:r>
            <w:proofErr w:type="spellEnd"/>
            <w:r>
              <w:rPr>
                <w:rFonts w:ascii="Arial Narrow" w:hAnsi="Arial Narrow" w:cs="Arial"/>
              </w:rPr>
              <w:t xml:space="preserve"> de la página</w:t>
            </w:r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tfulBooker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530B8007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32F5B6B4" w14:textId="77777777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guarda la configuración con éxito.</w:t>
            </w:r>
          </w:p>
          <w:p w14:paraId="176EE10C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13BC520B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3AA42AD1" w14:textId="77777777" w:rsidR="008E2530" w:rsidRPr="001F1283" w:rsidRDefault="008E2530" w:rsidP="00E005B1">
            <w:pPr>
              <w:rPr>
                <w:rFonts w:ascii="Arial Narrow" w:hAnsi="Arial Narrow" w:cs="Arial"/>
              </w:rPr>
            </w:pPr>
          </w:p>
          <w:p w14:paraId="470B5DF4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642200A3" w14:textId="62032658" w:rsidR="00C65C3F" w:rsidRDefault="00C65C3F" w:rsidP="00E005B1">
            <w:pPr>
              <w:rPr>
                <w:rFonts w:ascii="Arial Narrow" w:hAnsi="Arial Narrow" w:cs="Arial"/>
              </w:rPr>
            </w:pPr>
          </w:p>
          <w:p w14:paraId="2DE2F016" w14:textId="77777777" w:rsidR="006870E9" w:rsidRDefault="006870E9" w:rsidP="00E005B1">
            <w:pPr>
              <w:rPr>
                <w:rFonts w:ascii="Arial Narrow" w:hAnsi="Arial Narrow" w:cs="Arial"/>
              </w:rPr>
            </w:pPr>
          </w:p>
          <w:p w14:paraId="6A27FCE9" w14:textId="77777777" w:rsidR="00142822" w:rsidRDefault="00142822" w:rsidP="00E005B1">
            <w:pPr>
              <w:rPr>
                <w:rFonts w:ascii="Arial Narrow" w:hAnsi="Arial Narrow" w:cs="Arial"/>
              </w:rPr>
            </w:pPr>
          </w:p>
          <w:p w14:paraId="630A28D5" w14:textId="1575FAEC" w:rsidR="008E2530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gresaron </w:t>
            </w:r>
            <w:r w:rsidR="00C65C3F">
              <w:rPr>
                <w:rFonts w:ascii="Arial Narrow" w:hAnsi="Arial Narrow" w:cs="Arial"/>
              </w:rPr>
              <w:t>la</w:t>
            </w:r>
            <w:r w:rsidR="00C65C3F" w:rsidRPr="00C65C3F">
              <w:rPr>
                <w:rFonts w:ascii="Arial Narrow" w:hAnsi="Arial Narrow" w:cs="Arial"/>
                <w:color w:val="FF0000"/>
              </w:rPr>
              <w:t xml:space="preserve"> </w:t>
            </w:r>
            <w:proofErr w:type="spellStart"/>
            <w:r w:rsidR="00C65C3F" w:rsidRPr="00C65C3F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="00C65C3F" w:rsidRPr="00C65C3F">
              <w:rPr>
                <w:rFonts w:ascii="Arial Narrow" w:hAnsi="Arial Narrow" w:cs="Arial"/>
                <w:color w:val="FF0000"/>
              </w:rPr>
              <w:t xml:space="preserve"> </w:t>
            </w:r>
            <w:r w:rsidR="00C65C3F">
              <w:rPr>
                <w:rFonts w:ascii="Arial Narrow" w:hAnsi="Arial Narrow" w:cs="Arial"/>
              </w:rPr>
              <w:t xml:space="preserve">y el </w:t>
            </w:r>
            <w:r w:rsidR="00C65C3F" w:rsidRPr="00C65C3F">
              <w:rPr>
                <w:rFonts w:ascii="Arial Narrow" w:hAnsi="Arial Narrow" w:cs="Arial"/>
                <w:color w:val="FF0000"/>
              </w:rPr>
              <w:t xml:space="preserve">Id </w:t>
            </w:r>
            <w:r w:rsidR="00C65C3F" w:rsidRPr="00C65C3F">
              <w:rPr>
                <w:rFonts w:ascii="Arial Narrow" w:hAnsi="Arial Narrow" w:cs="Arial"/>
                <w:color w:val="000000" w:themeColor="text1"/>
              </w:rPr>
              <w:t>(identificador)</w:t>
            </w:r>
            <w:r w:rsidR="00C65C3F">
              <w:rPr>
                <w:rFonts w:ascii="Arial Narrow" w:hAnsi="Arial Narrow" w:cs="Arial"/>
              </w:rPr>
              <w:t>de</w:t>
            </w:r>
            <w:r w:rsidR="00DC7FAC">
              <w:rPr>
                <w:rFonts w:ascii="Arial Narrow" w:hAnsi="Arial Narrow" w:cs="Arial"/>
              </w:rPr>
              <w:t xml:space="preserve"> la reserva</w:t>
            </w:r>
            <w:r w:rsidR="00C65C3F">
              <w:rPr>
                <w:rFonts w:ascii="Arial Narrow" w:hAnsi="Arial Narrow" w:cs="Arial"/>
              </w:rPr>
              <w:t xml:space="preserve"> solicitad</w:t>
            </w:r>
            <w:r w:rsidR="00DC7FAC">
              <w:rPr>
                <w:rFonts w:ascii="Arial Narrow" w:hAnsi="Arial Narrow" w:cs="Arial"/>
              </w:rPr>
              <w:t>a</w:t>
            </w:r>
            <w:r w:rsidR="00C65C3F">
              <w:rPr>
                <w:rFonts w:ascii="Arial Narrow" w:hAnsi="Arial Narrow" w:cs="Arial"/>
              </w:rPr>
              <w:t xml:space="preserve"> con éxito.</w:t>
            </w:r>
          </w:p>
          <w:p w14:paraId="17CD65A6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3DC144DB" w14:textId="77777777" w:rsidR="008E2530" w:rsidRDefault="008E2530" w:rsidP="00E005B1">
            <w:pPr>
              <w:rPr>
                <w:rFonts w:ascii="Arial Narrow" w:hAnsi="Arial Narrow" w:cs="Arial"/>
              </w:rPr>
            </w:pPr>
          </w:p>
          <w:p w14:paraId="1B25B1E0" w14:textId="3358B70F" w:rsidR="008E2530" w:rsidRPr="006B7109" w:rsidRDefault="008E2530" w:rsidP="00E005B1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 </w:t>
            </w:r>
            <w:r w:rsidR="002C3CEB">
              <w:rPr>
                <w:rFonts w:ascii="Arial Narrow" w:hAnsi="Arial Narrow" w:cs="Arial"/>
              </w:rPr>
              <w:t xml:space="preserve">los </w:t>
            </w:r>
            <w:r>
              <w:rPr>
                <w:rFonts w:ascii="Arial Narrow" w:hAnsi="Arial Narrow" w:cs="Arial"/>
              </w:rPr>
              <w:t>resultados</w:t>
            </w:r>
            <w:r w:rsidR="002C3CEB">
              <w:rPr>
                <w:rFonts w:ascii="Arial Narrow" w:hAnsi="Arial Narrow" w:cs="Arial"/>
              </w:rPr>
              <w:t xml:space="preserve"> de l</w:t>
            </w:r>
            <w:r w:rsidR="00DC7FAC">
              <w:rPr>
                <w:rFonts w:ascii="Arial Narrow" w:hAnsi="Arial Narrow" w:cs="Arial"/>
              </w:rPr>
              <w:t xml:space="preserve">a reserva </w:t>
            </w:r>
            <w:r w:rsidR="002C3CEB">
              <w:rPr>
                <w:rFonts w:ascii="Arial Narrow" w:hAnsi="Arial Narrow" w:cs="Arial"/>
              </w:rPr>
              <w:t>buscad</w:t>
            </w:r>
            <w:r w:rsidR="00DC7FAC">
              <w:rPr>
                <w:rFonts w:ascii="Arial Narrow" w:hAnsi="Arial Narrow" w:cs="Arial"/>
              </w:rPr>
              <w:t>a</w:t>
            </w:r>
            <w:r w:rsidR="002C3CEB">
              <w:rPr>
                <w:rFonts w:ascii="Arial Narrow" w:hAnsi="Arial Narrow" w:cs="Arial"/>
              </w:rPr>
              <w:t xml:space="preserve"> a través de su Id (identificador), además se muestra</w:t>
            </w:r>
            <w:r>
              <w:rPr>
                <w:rFonts w:ascii="Arial Narrow" w:hAnsi="Arial Narrow" w:cs="Arial"/>
              </w:rPr>
              <w:t xml:space="preserve"> el código 200 Ok</w:t>
            </w:r>
            <w:r w:rsidR="002C3CEB">
              <w:rPr>
                <w:rFonts w:ascii="Arial Narrow" w:hAnsi="Arial Narrow" w:cs="Arial"/>
              </w:rPr>
              <w:t>.</w:t>
            </w:r>
          </w:p>
        </w:tc>
      </w:tr>
      <w:tr w:rsidR="008E2530" w:rsidRPr="0038013E" w14:paraId="33D54FE2" w14:textId="77777777" w:rsidTr="00E005B1">
        <w:trPr>
          <w:jc w:val="center"/>
        </w:trPr>
        <w:tc>
          <w:tcPr>
            <w:tcW w:w="1549" w:type="dxa"/>
            <w:shd w:val="clear" w:color="auto" w:fill="00B0F0"/>
          </w:tcPr>
          <w:p w14:paraId="1080BA05" w14:textId="77777777" w:rsidR="008E2530" w:rsidRPr="004D52EC" w:rsidRDefault="008E2530" w:rsidP="00E005B1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lastRenderedPageBreak/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356D0E96" w14:textId="4D20E802" w:rsidR="008E2530" w:rsidRPr="00573B99" w:rsidRDefault="008E2530" w:rsidP="00E005B1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19665E35" wp14:editId="0738C736">
                  <wp:extent cx="325677" cy="325677"/>
                  <wp:effectExtent l="0" t="0" r="0" b="0"/>
                  <wp:docPr id="19" name="Gráfico 19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42822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</w:t>
            </w:r>
            <w:r w:rsidR="006870E9">
              <w:rPr>
                <w:rFonts w:ascii="Arial Narrow" w:hAnsi="Arial Narrow" w:cs="Arial"/>
                <w:b/>
                <w:bCs/>
                <w:sz w:val="20"/>
                <w:szCs w:val="20"/>
              </w:rPr>
              <w:t>Get_Book</w:t>
            </w:r>
            <w:r w:rsidR="00142822">
              <w:rPr>
                <w:rFonts w:ascii="Arial Narrow" w:hAnsi="Arial Narrow" w:cs="Arial"/>
                <w:b/>
                <w:bCs/>
                <w:sz w:val="20"/>
                <w:szCs w:val="20"/>
              </w:rPr>
              <w:t>By</w:t>
            </w:r>
            <w:r w:rsidR="006870E9">
              <w:rPr>
                <w:rFonts w:ascii="Arial Narrow" w:hAnsi="Arial Narrow" w:cs="Arial"/>
                <w:b/>
                <w:bCs/>
                <w:sz w:val="20"/>
                <w:szCs w:val="20"/>
              </w:rPr>
              <w:t>Id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59AA5A79" w14:textId="68796F7E" w:rsidR="000847F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2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2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0847FA" w:rsidRPr="0038013E" w14:paraId="1F7899EC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6BADEE64" w14:textId="77777777" w:rsidR="000847FA" w:rsidRPr="008E2530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0A9F61D3" w14:textId="3FB5A491" w:rsidR="000847FA" w:rsidRPr="008E2530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>
              <w:rPr>
                <w:rFonts w:ascii="Arial Narrow" w:hAnsi="Arial Narrow" w:cs="Arial"/>
                <w:b/>
                <w:bCs/>
              </w:rPr>
              <w:t>3</w:t>
            </w:r>
          </w:p>
        </w:tc>
      </w:tr>
      <w:tr w:rsidR="000847FA" w:rsidRPr="0038013E" w14:paraId="0279EC86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70B5A409" w14:textId="77777777" w:rsidR="000847FA" w:rsidRPr="007B6857" w:rsidRDefault="000847FA" w:rsidP="006B6FB8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0362DB0B" w14:textId="61538C28" w:rsidR="000847FA" w:rsidRPr="00E416F0" w:rsidRDefault="000847FA" w:rsidP="006B6FB8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devuelva la </w:t>
            </w:r>
            <w:proofErr w:type="spellStart"/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inf</w:t>
            </w:r>
            <w:proofErr w:type="spellEnd"/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.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s reservas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registrad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a</w:t>
            </w:r>
            <w:r w:rsid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s en la API.</w:t>
            </w:r>
            <w:r w:rsidRPr="007A4D42">
              <w:rPr>
                <w:rFonts w:ascii="Arial Narrow" w:hAnsi="Arial Narrow" w:cs="Segoe UI"/>
                <w:color w:val="00B0F0"/>
                <w:shd w:val="clear" w:color="auto" w:fill="FFFFFF"/>
              </w:rPr>
              <w:t xml:space="preserve"> </w:t>
            </w:r>
          </w:p>
        </w:tc>
      </w:tr>
      <w:tr w:rsidR="000847FA" w:rsidRPr="0038013E" w14:paraId="1A014FEB" w14:textId="77777777" w:rsidTr="00782997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1A7374A6" w14:textId="77777777" w:rsidR="000847FA" w:rsidRPr="007B6857" w:rsidRDefault="000847FA" w:rsidP="006B6FB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A4EBEF9" w14:textId="724B4EF3" w:rsidR="000847FA" w:rsidRPr="007B6857" w:rsidRDefault="000847FA" w:rsidP="006B6FB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="004044E6" w:rsidRPr="007B6857">
              <w:rPr>
                <w:rFonts w:ascii="Arial Narrow" w:hAnsi="Arial Narrow"/>
                <w:color w:val="000000" w:themeColor="text1"/>
              </w:rPr>
              <w:t>versión</w:t>
            </w:r>
            <w:r w:rsidRPr="007B6857">
              <w:rPr>
                <w:rFonts w:ascii="Arial Narrow" w:hAnsi="Arial Narrow"/>
                <w:color w:val="000000" w:themeColor="text1"/>
              </w:rPr>
              <w:t xml:space="preserve">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4044E6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</w:p>
        </w:tc>
      </w:tr>
      <w:tr w:rsidR="000847FA" w:rsidRPr="0038013E" w14:paraId="145EC2A8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3F63AEB5" w14:textId="77777777" w:rsidR="000847FA" w:rsidRPr="007B6857" w:rsidRDefault="000847FA" w:rsidP="006B6FB8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6E322267" w14:textId="36538EF7" w:rsidR="000847FA" w:rsidRPr="007B6857" w:rsidRDefault="003F691D" w:rsidP="006B6FB8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lto</w:t>
            </w:r>
          </w:p>
        </w:tc>
      </w:tr>
      <w:tr w:rsidR="000847FA" w:rsidRPr="0038013E" w14:paraId="156C14A2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125E569D" w14:textId="77777777" w:rsidR="000847FA" w:rsidRPr="007B6857" w:rsidRDefault="000847FA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482D85A0" w14:textId="63CDEA99" w:rsidR="000847FA" w:rsidRPr="007A4D42" w:rsidRDefault="000847FA" w:rsidP="00782997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972CA7">
              <w:rPr>
                <w:rFonts w:ascii="Arial Narrow" w:hAnsi="Arial Narrow" w:cs="Arial"/>
              </w:rPr>
              <w:t>GET</w:t>
            </w:r>
            <w:r w:rsidR="00972CA7" w:rsidRPr="00E416F0">
              <w:rPr>
                <w:rFonts w:ascii="Arial Narrow" w:hAnsi="Arial Narrow" w:cs="Arial"/>
              </w:rPr>
              <w:t>/</w:t>
            </w:r>
            <w:r w:rsidR="00972CA7" w:rsidRPr="00E416F0">
              <w:rPr>
                <w:rFonts w:ascii="Arial Narrow" w:hAnsi="Arial Narrow"/>
              </w:rPr>
              <w:t xml:space="preserve"> </w:t>
            </w:r>
            <w:r w:rsidR="00972CA7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972CA7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972CA7" w:rsidRPr="00E416F0">
              <w:rPr>
                <w:rFonts w:ascii="Arial Narrow" w:hAnsi="Arial Narrow"/>
                <w:color w:val="FF0000"/>
              </w:rPr>
              <w:t>}</w:t>
            </w:r>
            <w:r w:rsidR="00972CA7">
              <w:rPr>
                <w:rFonts w:ascii="Arial Narrow" w:hAnsi="Arial Narrow"/>
                <w:color w:val="FF0000"/>
              </w:rPr>
              <w:t>}</w:t>
            </w:r>
            <w:r w:rsidR="00972CA7"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 de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870AE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las reservas registradas</w:t>
            </w:r>
            <w:r w:rsidR="00972CA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en la API.</w:t>
            </w:r>
          </w:p>
        </w:tc>
      </w:tr>
      <w:tr w:rsidR="000847FA" w:rsidRPr="0038013E" w14:paraId="7E5AC1A4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6E604598" w14:textId="77777777" w:rsidR="000847FA" w:rsidRPr="007B6857" w:rsidRDefault="000847FA" w:rsidP="00782997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0847FA" w:rsidRPr="0038013E" w14:paraId="3BB5E1E8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7AC3A04B" w14:textId="77777777" w:rsidR="000847FA" w:rsidRPr="0073065E" w:rsidRDefault="000847FA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7CE96632" w14:textId="77777777" w:rsidR="000847FA" w:rsidRDefault="000847FA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3DE956DB" w14:textId="3891DEB7" w:rsidR="003F691D" w:rsidRPr="00E416F0" w:rsidRDefault="003F691D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0847FA" w:rsidRPr="0038013E" w14:paraId="7C552650" w14:textId="77777777" w:rsidTr="00782997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4BA84CA9" w14:textId="77777777" w:rsidR="000847FA" w:rsidRPr="008E1563" w:rsidRDefault="000847FA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1291BEE6" w14:textId="77777777" w:rsidR="000847FA" w:rsidRPr="007B6857" w:rsidRDefault="000847FA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0847FA" w:rsidRPr="0038013E" w14:paraId="64F1428F" w14:textId="77777777" w:rsidTr="00782997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7D8DCDDD" w14:textId="164E20DB" w:rsidR="000847FA" w:rsidRPr="00CA6EA4" w:rsidRDefault="000847FA" w:rsidP="00CA6EA4">
            <w:pPr>
              <w:pStyle w:val="Prrafodelista"/>
              <w:numPr>
                <w:ilvl w:val="0"/>
                <w:numId w:val="38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>Hacer clic en el link</w:t>
            </w:r>
            <w:r w:rsidR="00CA6EA4">
              <w:rPr>
                <w:rFonts w:ascii="Arial Narrow" w:hAnsi="Arial Narrow" w:cs="Arial"/>
              </w:rPr>
              <w:t xml:space="preserve"> </w:t>
            </w:r>
            <w:r w:rsidR="00CA6EA4" w:rsidRPr="00A61A9D">
              <w:rPr>
                <w:rFonts w:ascii="Arial Narrow" w:hAnsi="Arial Narrow" w:cs="Arial"/>
              </w:rPr>
              <w:t>“</w:t>
            </w:r>
            <w:r w:rsidR="00CA6EA4">
              <w:rPr>
                <w:rFonts w:ascii="Arial Narrow" w:hAnsi="Arial Narrow" w:cs="Arial"/>
              </w:rPr>
              <w:t>https://restful-booker.herokuapp.com/</w:t>
            </w:r>
            <w:proofErr w:type="spellStart"/>
            <w:r w:rsidR="00CA6EA4">
              <w:rPr>
                <w:rFonts w:ascii="Arial Narrow" w:hAnsi="Arial Narrow" w:cs="Arial"/>
              </w:rPr>
              <w:t>booking</w:t>
            </w:r>
            <w:proofErr w:type="spellEnd"/>
            <w:r w:rsidR="00CA6EA4" w:rsidRPr="00A61A9D">
              <w:rPr>
                <w:rFonts w:ascii="Arial Narrow" w:hAnsi="Arial Narrow" w:cs="Arial"/>
              </w:rPr>
              <w:t>”</w:t>
            </w:r>
          </w:p>
          <w:p w14:paraId="441F83A2" w14:textId="3081EE87" w:rsidR="000847FA" w:rsidRDefault="000847FA" w:rsidP="00CA29CD">
            <w:pPr>
              <w:pStyle w:val="Prrafodelista"/>
              <w:numPr>
                <w:ilvl w:val="0"/>
                <w:numId w:val="38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 w:rsidR="00CA29CD">
              <w:rPr>
                <w:rFonts w:ascii="Arial Narrow" w:hAnsi="Arial Narrow" w:cs="Arial"/>
              </w:rPr>
              <w:t>.</w:t>
            </w:r>
          </w:p>
          <w:p w14:paraId="03B9A718" w14:textId="213788CC" w:rsidR="000847FA" w:rsidRPr="001A4811" w:rsidRDefault="000847FA" w:rsidP="00CA29CD">
            <w:pPr>
              <w:pStyle w:val="Prrafodelista"/>
              <w:numPr>
                <w:ilvl w:val="0"/>
                <w:numId w:val="38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6A87C3B0" w14:textId="1656BCD8" w:rsidR="001A4811" w:rsidRPr="00CA29CD" w:rsidRDefault="001A4811" w:rsidP="00CA29CD">
            <w:pPr>
              <w:pStyle w:val="Prrafodelista"/>
              <w:numPr>
                <w:ilvl w:val="0"/>
                <w:numId w:val="38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>que esta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s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713A4C20" w14:textId="6A88E199" w:rsidR="000847FA" w:rsidRPr="00CA29CD" w:rsidRDefault="000847FA" w:rsidP="00CA29CD">
            <w:pPr>
              <w:pStyle w:val="Prrafodelista"/>
              <w:numPr>
                <w:ilvl w:val="0"/>
                <w:numId w:val="38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</w:t>
            </w:r>
            <w:r w:rsidRPr="00CA29CD">
              <w:rPr>
                <w:rFonts w:ascii="Arial Narrow" w:hAnsi="Arial Narrow" w:cs="Arial"/>
                <w:color w:val="FF0000"/>
              </w:rPr>
              <w:t>“{{</w:t>
            </w:r>
            <w:proofErr w:type="spellStart"/>
            <w:r w:rsidRPr="00CA29CD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Pr="00CA29CD">
              <w:rPr>
                <w:rFonts w:ascii="Arial Narrow" w:hAnsi="Arial Narrow" w:cs="Arial"/>
                <w:color w:val="FF0000"/>
              </w:rPr>
              <w:t>}}”</w:t>
            </w:r>
            <w:r w:rsidR="00CA29CD">
              <w:rPr>
                <w:rFonts w:ascii="Arial Narrow" w:hAnsi="Arial Narrow" w:cs="Arial"/>
                <w:color w:val="FF0000"/>
              </w:rPr>
              <w:t xml:space="preserve"> </w:t>
            </w:r>
            <w:r w:rsidR="00CA29CD"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 w:rsidR="00CA29CD">
              <w:rPr>
                <w:rFonts w:ascii="Arial Narrow" w:hAnsi="Arial Narrow" w:cs="Arial"/>
                <w:color w:val="000000" w:themeColor="text1"/>
              </w:rPr>
              <w:t>S</w:t>
            </w:r>
            <w:r w:rsidR="00CA29CD"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 w:rsidR="00CA29CD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7" w:type="dxa"/>
            <w:shd w:val="clear" w:color="auto" w:fill="auto"/>
          </w:tcPr>
          <w:p w14:paraId="64876A39" w14:textId="77777777" w:rsidR="000847FA" w:rsidRDefault="000847FA" w:rsidP="00782997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La página Restful se carga con todas sus opciones en el navegador predeterminado. </w:t>
            </w:r>
          </w:p>
          <w:p w14:paraId="498D9AC9" w14:textId="58C1F7C1" w:rsidR="000847FA" w:rsidRDefault="000847FA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5877F8A5" w14:textId="2F510EF8" w:rsidR="000847FA" w:rsidRDefault="000847FA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1D207B7E" w14:textId="1966CA67" w:rsidR="000847FA" w:rsidRDefault="001A4811" w:rsidP="00782997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</w:t>
            </w:r>
            <w:r w:rsidR="003F691D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el cambio de nombre en la petición creada como </w:t>
            </w:r>
            <w:proofErr w:type="spellStart"/>
            <w:r w:rsidRPr="001A4811">
              <w:rPr>
                <w:rFonts w:ascii="Arial Narrow" w:hAnsi="Arial Narrow" w:cs="Arial"/>
                <w:b/>
                <w:bCs/>
              </w:rPr>
              <w:t>GetBooks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42034AF8" w14:textId="77777777" w:rsidR="00CA29CD" w:rsidRDefault="00CA29CD" w:rsidP="00782997">
            <w:pPr>
              <w:rPr>
                <w:rFonts w:ascii="Arial Narrow" w:hAnsi="Arial Narrow" w:cs="Arial"/>
              </w:rPr>
            </w:pPr>
          </w:p>
          <w:p w14:paraId="22E97F23" w14:textId="77777777" w:rsidR="001A4811" w:rsidRDefault="001A4811" w:rsidP="00782997">
            <w:pPr>
              <w:rPr>
                <w:rFonts w:ascii="Arial Narrow" w:hAnsi="Arial Narrow" w:cs="Arial"/>
              </w:rPr>
            </w:pPr>
          </w:p>
          <w:p w14:paraId="6BD3FDBE" w14:textId="77777777" w:rsidR="00CA6EA4" w:rsidRDefault="00CA6EA4" w:rsidP="00782997">
            <w:pPr>
              <w:rPr>
                <w:rFonts w:ascii="Arial Narrow" w:hAnsi="Arial Narrow" w:cs="Arial"/>
              </w:rPr>
            </w:pPr>
          </w:p>
          <w:p w14:paraId="0B970804" w14:textId="77777777" w:rsidR="00CA6EA4" w:rsidRDefault="00CA6EA4" w:rsidP="00782997">
            <w:pPr>
              <w:rPr>
                <w:rFonts w:ascii="Arial Narrow" w:hAnsi="Arial Narrow" w:cs="Arial"/>
              </w:rPr>
            </w:pPr>
          </w:p>
          <w:p w14:paraId="4CF4C332" w14:textId="3D4AE0AB" w:rsidR="000847FA" w:rsidRPr="006B7109" w:rsidRDefault="000847FA" w:rsidP="00782997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los resultados de</w:t>
            </w:r>
            <w:r w:rsidR="00CA29CD">
              <w:rPr>
                <w:rFonts w:ascii="Arial Narrow" w:hAnsi="Arial Narrow" w:cs="Arial"/>
              </w:rPr>
              <w:t xml:space="preserve"> tod</w:t>
            </w:r>
            <w:r w:rsidR="00870AE7">
              <w:rPr>
                <w:rFonts w:ascii="Arial Narrow" w:hAnsi="Arial Narrow" w:cs="Arial"/>
              </w:rPr>
              <w:t xml:space="preserve">as las reservas </w:t>
            </w:r>
            <w:r w:rsidR="00CA29CD">
              <w:rPr>
                <w:rFonts w:ascii="Arial Narrow" w:hAnsi="Arial Narrow" w:cs="Arial"/>
              </w:rPr>
              <w:t xml:space="preserve">que se encuentran registrados en la </w:t>
            </w:r>
            <w:r w:rsidR="00011C2D">
              <w:rPr>
                <w:rFonts w:ascii="Arial Narrow" w:hAnsi="Arial Narrow" w:cs="Arial"/>
              </w:rPr>
              <w:t>API</w:t>
            </w:r>
            <w:r>
              <w:rPr>
                <w:rFonts w:ascii="Arial Narrow" w:hAnsi="Arial Narrow" w:cs="Arial"/>
              </w:rPr>
              <w:t>, además se muestra el código 200 Ok.</w:t>
            </w:r>
          </w:p>
        </w:tc>
      </w:tr>
      <w:tr w:rsidR="000847FA" w:rsidRPr="0038013E" w14:paraId="623CB38A" w14:textId="77777777" w:rsidTr="00782997">
        <w:trPr>
          <w:jc w:val="center"/>
        </w:trPr>
        <w:tc>
          <w:tcPr>
            <w:tcW w:w="1549" w:type="dxa"/>
            <w:shd w:val="clear" w:color="auto" w:fill="00B0F0"/>
          </w:tcPr>
          <w:p w14:paraId="16934949" w14:textId="77777777" w:rsidR="000847FA" w:rsidRPr="004D52EC" w:rsidRDefault="000847FA" w:rsidP="00782997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2B6F2720" w14:textId="4C92FCD2" w:rsidR="000847FA" w:rsidRPr="00573B99" w:rsidRDefault="000847FA" w:rsidP="00782997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4DC0A8D2" wp14:editId="73196B82">
                  <wp:extent cx="325677" cy="325677"/>
                  <wp:effectExtent l="0" t="0" r="0" b="0"/>
                  <wp:docPr id="2" name="Gráfico 2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81EC5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</w:t>
            </w:r>
            <w:r w:rsidR="00C01E2B">
              <w:rPr>
                <w:rFonts w:ascii="Arial Narrow" w:hAnsi="Arial Narrow" w:cs="Arial"/>
                <w:b/>
                <w:bCs/>
                <w:sz w:val="20"/>
                <w:szCs w:val="20"/>
              </w:rPr>
              <w:t>GetBooks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62EF199A" w14:textId="6827442E" w:rsidR="000847F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3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3</w:t>
      </w: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69"/>
        <w:gridCol w:w="3054"/>
        <w:gridCol w:w="4285"/>
      </w:tblGrid>
      <w:tr w:rsidR="004331A4" w:rsidRPr="0038013E" w14:paraId="319B3B96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73121C90" w14:textId="77777777" w:rsidR="004331A4" w:rsidRPr="008E2530" w:rsidRDefault="004331A4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t>ID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18DEACE3" w14:textId="289BDF66" w:rsidR="004331A4" w:rsidRPr="008E2530" w:rsidRDefault="004331A4" w:rsidP="00782997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>
              <w:rPr>
                <w:rFonts w:ascii="Arial Narrow" w:hAnsi="Arial Narrow" w:cs="Arial"/>
                <w:b/>
                <w:bCs/>
              </w:rPr>
              <w:t>4</w:t>
            </w:r>
          </w:p>
        </w:tc>
      </w:tr>
      <w:tr w:rsidR="004331A4" w:rsidRPr="0038013E" w14:paraId="7AD47BFC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2B49A908" w14:textId="77777777" w:rsidR="004331A4" w:rsidRPr="007B6857" w:rsidRDefault="004331A4" w:rsidP="00782997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43E672F2" w14:textId="7220B84F" w:rsidR="004331A4" w:rsidRPr="00E416F0" w:rsidRDefault="004331A4" w:rsidP="00782997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obtiene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las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Id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's</w:t>
            </w:r>
            <w:proofErr w:type="spellEnd"/>
            <w:r w:rsidR="00E22E5A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de 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</w:t>
            </w:r>
            <w:r w:rsidR="00D546E0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eservas</w:t>
            </w:r>
            <w:r w:rsidR="00955B87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.</w:t>
            </w:r>
          </w:p>
        </w:tc>
      </w:tr>
      <w:tr w:rsidR="004331A4" w:rsidRPr="0038013E" w14:paraId="30AB5A68" w14:textId="77777777" w:rsidTr="005E282A">
        <w:trPr>
          <w:trHeight w:val="322"/>
          <w:jc w:val="center"/>
        </w:trPr>
        <w:tc>
          <w:tcPr>
            <w:tcW w:w="1469" w:type="dxa"/>
            <w:shd w:val="clear" w:color="auto" w:fill="00B0F0"/>
          </w:tcPr>
          <w:p w14:paraId="44A57D17" w14:textId="77777777" w:rsidR="004331A4" w:rsidRPr="007B6857" w:rsidRDefault="004331A4" w:rsidP="00782997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1BBCAFA7" w14:textId="77777777" w:rsidR="004331A4" w:rsidRPr="007B6857" w:rsidRDefault="004331A4" w:rsidP="00782997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Pr="007B6857">
              <w:rPr>
                <w:rFonts w:ascii="Arial Narrow" w:hAnsi="Arial Narrow"/>
                <w:color w:val="000000" w:themeColor="text1"/>
              </w:rPr>
              <w:t>versión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</w:p>
        </w:tc>
      </w:tr>
      <w:tr w:rsidR="004331A4" w:rsidRPr="0038013E" w14:paraId="370D1937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38B81F39" w14:textId="77777777" w:rsidR="004331A4" w:rsidRPr="007B6857" w:rsidRDefault="004331A4" w:rsidP="00782997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0A92A693" w14:textId="5DB0FC7F" w:rsidR="004331A4" w:rsidRPr="007B6857" w:rsidRDefault="00E22E5A" w:rsidP="00782997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igh</w:t>
            </w:r>
          </w:p>
        </w:tc>
      </w:tr>
      <w:tr w:rsidR="004331A4" w:rsidRPr="0038013E" w14:paraId="44CD7C33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0C8D1538" w14:textId="77777777" w:rsidR="004331A4" w:rsidRPr="007B6857" w:rsidRDefault="004331A4" w:rsidP="00E22E5A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339" w:type="dxa"/>
            <w:gridSpan w:val="2"/>
            <w:shd w:val="clear" w:color="auto" w:fill="FFFFFF" w:themeFill="background1"/>
          </w:tcPr>
          <w:p w14:paraId="06A5FC6E" w14:textId="77777777" w:rsidR="00E22E5A" w:rsidRDefault="004331A4" w:rsidP="00E22E5A">
            <w:pPr>
              <w:spacing w:line="360" w:lineRule="auto"/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</w:t>
            </w:r>
            <w:r w:rsidR="00E22E5A">
              <w:rPr>
                <w:rFonts w:ascii="Arial Narrow" w:hAnsi="Arial Narrow" w:cs="Arial"/>
              </w:rPr>
              <w:t xml:space="preserve"> GET</w:t>
            </w:r>
            <w:r w:rsidR="00E22E5A" w:rsidRPr="00E416F0">
              <w:rPr>
                <w:rFonts w:ascii="Arial Narrow" w:hAnsi="Arial Narrow" w:cs="Arial"/>
              </w:rPr>
              <w:t>/</w:t>
            </w:r>
            <w:r w:rsidR="00E22E5A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E22E5A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E22E5A" w:rsidRPr="00E416F0">
              <w:rPr>
                <w:rFonts w:ascii="Arial Narrow" w:hAnsi="Arial Narrow"/>
                <w:color w:val="FF0000"/>
              </w:rPr>
              <w:t>}</w:t>
            </w:r>
            <w:r w:rsidR="00E22E5A">
              <w:rPr>
                <w:rFonts w:ascii="Arial Narrow" w:hAnsi="Arial Narrow"/>
                <w:color w:val="FF0000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Name</w:t>
            </w:r>
            <w:proofErr w:type="spellEnd"/>
            <w:r w:rsidR="00E22E5A"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</w:p>
          <w:p w14:paraId="1B73CEB3" w14:textId="150F4A67" w:rsidR="004331A4" w:rsidRPr="00E22E5A" w:rsidRDefault="00E22E5A" w:rsidP="00E22E5A">
            <w:pPr>
              <w:spacing w:line="360" w:lineRule="auto"/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</w:pP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{</w:t>
            </w:r>
            <w:proofErr w:type="spellStart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0F28AF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4331A4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devuelva</w:t>
            </w:r>
            <w:r w:rsidR="004331A4" w:rsidRPr="007A4D42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la información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de todas las reservas realizadas de acuerdo al criterio de búsqueda.</w:t>
            </w:r>
          </w:p>
        </w:tc>
      </w:tr>
      <w:tr w:rsidR="004331A4" w:rsidRPr="0038013E" w14:paraId="37F562E9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1A227BD5" w14:textId="77777777" w:rsidR="004331A4" w:rsidRPr="007B6857" w:rsidRDefault="004331A4" w:rsidP="00782997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4331A4" w:rsidRPr="0038013E" w14:paraId="210FE1DB" w14:textId="77777777" w:rsidTr="00782997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5BE057E3" w14:textId="77777777" w:rsidR="004331A4" w:rsidRPr="0073065E" w:rsidRDefault="004331A4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5D8B584F" w14:textId="75D17CB1" w:rsidR="004331A4" w:rsidRDefault="004331A4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00A97CA1" w14:textId="47A65657" w:rsidR="00D546E0" w:rsidRDefault="00D546E0" w:rsidP="00782997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  <w:p w14:paraId="645E6548" w14:textId="77777777" w:rsidR="00E22E5A" w:rsidRDefault="00E22E5A" w:rsidP="00E22E5A">
            <w:pPr>
              <w:pStyle w:val="Prrafodelista"/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</w:p>
          <w:p w14:paraId="48989819" w14:textId="456F92C5" w:rsidR="005E282A" w:rsidRPr="00E416F0" w:rsidRDefault="005E282A" w:rsidP="00E22E5A">
            <w:pPr>
              <w:pStyle w:val="Prrafodelista"/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</w:p>
        </w:tc>
      </w:tr>
      <w:tr w:rsidR="004331A4" w:rsidRPr="0038013E" w14:paraId="02977E1D" w14:textId="77777777" w:rsidTr="005E282A">
        <w:trPr>
          <w:trHeight w:val="341"/>
          <w:jc w:val="center"/>
        </w:trPr>
        <w:tc>
          <w:tcPr>
            <w:tcW w:w="4523" w:type="dxa"/>
            <w:gridSpan w:val="2"/>
            <w:shd w:val="clear" w:color="auto" w:fill="00B0F0"/>
          </w:tcPr>
          <w:p w14:paraId="7958622D" w14:textId="77777777" w:rsidR="004331A4" w:rsidRPr="008E1563" w:rsidRDefault="004331A4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lastRenderedPageBreak/>
              <w:t>PASOS</w:t>
            </w:r>
          </w:p>
        </w:tc>
        <w:tc>
          <w:tcPr>
            <w:tcW w:w="4285" w:type="dxa"/>
            <w:shd w:val="clear" w:color="auto" w:fill="00B0F0"/>
          </w:tcPr>
          <w:p w14:paraId="4EBB4D76" w14:textId="77777777" w:rsidR="004331A4" w:rsidRPr="007B6857" w:rsidRDefault="004331A4" w:rsidP="00782997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4331A4" w:rsidRPr="0038013E" w14:paraId="5EBCF736" w14:textId="77777777" w:rsidTr="005E282A">
        <w:trPr>
          <w:trHeight w:val="1105"/>
          <w:jc w:val="center"/>
        </w:trPr>
        <w:tc>
          <w:tcPr>
            <w:tcW w:w="4523" w:type="dxa"/>
            <w:gridSpan w:val="2"/>
            <w:shd w:val="clear" w:color="auto" w:fill="auto"/>
          </w:tcPr>
          <w:p w14:paraId="08CDD4A3" w14:textId="77777777" w:rsidR="004331A4" w:rsidRPr="00CA6EA4" w:rsidRDefault="004331A4" w:rsidP="00E22E5A">
            <w:pPr>
              <w:pStyle w:val="Prrafodelista"/>
              <w:numPr>
                <w:ilvl w:val="0"/>
                <w:numId w:val="39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link </w:t>
            </w:r>
            <w:r w:rsidRPr="00A61A9D">
              <w:rPr>
                <w:rFonts w:ascii="Arial Narrow" w:hAnsi="Arial Narrow" w:cs="Arial"/>
              </w:rPr>
              <w:t>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</w:t>
            </w:r>
          </w:p>
          <w:p w14:paraId="5B632A3C" w14:textId="77777777" w:rsidR="004331A4" w:rsidRDefault="004331A4" w:rsidP="00E22E5A">
            <w:pPr>
              <w:pStyle w:val="Prrafodelista"/>
              <w:numPr>
                <w:ilvl w:val="0"/>
                <w:numId w:val="3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06583966" w14:textId="77777777" w:rsidR="004331A4" w:rsidRPr="001A4811" w:rsidRDefault="004331A4" w:rsidP="00E22E5A">
            <w:pPr>
              <w:pStyle w:val="Prrafodelista"/>
              <w:numPr>
                <w:ilvl w:val="0"/>
                <w:numId w:val="3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5B89FBF7" w14:textId="6D4AB5D7" w:rsidR="00C67203" w:rsidRPr="00447D28" w:rsidRDefault="004331A4" w:rsidP="00447D28">
            <w:pPr>
              <w:pStyle w:val="Prrafodelista"/>
              <w:numPr>
                <w:ilvl w:val="0"/>
                <w:numId w:val="39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 xml:space="preserve">que </w:t>
            </w:r>
            <w:r w:rsidR="00E22E5A" w:rsidRPr="001A4811">
              <w:rPr>
                <w:rFonts w:ascii="Arial Narrow" w:hAnsi="Arial Narrow" w:cs="Arial"/>
              </w:rPr>
              <w:t>está</w:t>
            </w:r>
            <w:r w:rsidRPr="001A4811">
              <w:rPr>
                <w:rFonts w:ascii="Arial Narrow" w:hAnsi="Arial Narrow" w:cs="Arial"/>
              </w:rPr>
              <w:t xml:space="preserve">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GetBook</w:t>
            </w:r>
            <w:r w:rsidR="00E22E5A">
              <w:rPr>
                <w:rFonts w:ascii="Arial Narrow" w:hAnsi="Arial Narrow" w:cs="Arial"/>
                <w:b/>
                <w:bCs/>
              </w:rPr>
              <w:t>By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11D0DC00" w14:textId="77777777" w:rsidR="004331A4" w:rsidRPr="00447D28" w:rsidRDefault="004331A4" w:rsidP="00E22E5A">
            <w:pPr>
              <w:pStyle w:val="Prrafodelista"/>
              <w:numPr>
                <w:ilvl w:val="0"/>
                <w:numId w:val="3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leccionar la opción </w:t>
            </w:r>
            <w:r w:rsidRPr="00711A40">
              <w:rPr>
                <w:rFonts w:ascii="Arial Narrow" w:hAnsi="Arial Narrow" w:cs="Arial"/>
                <w:b/>
                <w:bCs/>
              </w:rPr>
              <w:t>GET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r w:rsidRPr="00573B99">
              <w:rPr>
                <w:rFonts w:ascii="Arial Narrow" w:hAnsi="Arial Narrow" w:cs="Arial"/>
              </w:rPr>
              <w:t>e</w:t>
            </w:r>
            <w:r>
              <w:rPr>
                <w:rFonts w:ascii="Arial Narrow" w:hAnsi="Arial Narrow" w:cs="Arial"/>
              </w:rPr>
              <w:t xml:space="preserve"> ingresar </w:t>
            </w:r>
            <w:r w:rsidR="00E22E5A">
              <w:rPr>
                <w:rFonts w:ascii="Arial Narrow" w:hAnsi="Arial Narrow" w:cs="Arial"/>
              </w:rPr>
              <w:t>GET</w:t>
            </w:r>
            <w:r w:rsidR="00E22E5A" w:rsidRPr="00E416F0">
              <w:rPr>
                <w:rFonts w:ascii="Arial Narrow" w:hAnsi="Arial Narrow" w:cs="Arial"/>
              </w:rPr>
              <w:t>/</w:t>
            </w:r>
            <w:r w:rsidR="00E22E5A"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="00E22E5A"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="00E22E5A" w:rsidRPr="00E416F0">
              <w:rPr>
                <w:rFonts w:ascii="Arial Narrow" w:hAnsi="Arial Narrow"/>
                <w:color w:val="FF0000"/>
              </w:rPr>
              <w:t>}</w:t>
            </w:r>
            <w:r w:rsidR="00E22E5A">
              <w:rPr>
                <w:rFonts w:ascii="Arial Narrow" w:hAnsi="Arial Narrow"/>
                <w:color w:val="FF0000"/>
              </w:rPr>
              <w:t>}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proofErr w:type="spellStart"/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eric</w:t>
            </w:r>
            <w:proofErr w:type="spellEnd"/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 </w:t>
            </w:r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="00E22E5A"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 w:rsidR="00447D28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jones</w:t>
            </w:r>
            <w:r w:rsidR="00E22E5A"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 xml:space="preserve"> </w:t>
            </w:r>
            <w:r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S</w:t>
            </w:r>
            <w:r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  <w:p w14:paraId="4260854F" w14:textId="7A521E2A" w:rsidR="00447D28" w:rsidRPr="00447D28" w:rsidRDefault="00447D28" w:rsidP="00447D28">
            <w:pPr>
              <w:pStyle w:val="Prrafodelista"/>
              <w:numPr>
                <w:ilvl w:val="0"/>
                <w:numId w:val="39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Ingresar nuevamente GE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?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fir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 xml:space="preserve">Eric </w:t>
            </w:r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&amp;</w:t>
            </w:r>
            <w:proofErr w:type="spellStart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lastname</w:t>
            </w:r>
            <w:proofErr w:type="spellEnd"/>
            <w:r w:rsidRPr="00A567F9"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=</w:t>
            </w:r>
            <w:r>
              <w:rPr>
                <w:rFonts w:ascii="Arial Narrow" w:hAnsi="Arial Narrow" w:cs="Segoe UI"/>
                <w:color w:val="212121"/>
                <w:sz w:val="24"/>
                <w:szCs w:val="24"/>
                <w:shd w:val="clear" w:color="auto" w:fill="FFFFFF"/>
              </w:rPr>
              <w:t>Jones</w:t>
            </w:r>
            <w:r>
              <w:rPr>
                <w:rFonts w:ascii="Arial Narrow" w:hAnsi="Arial Narrow" w:cs="Segoe UI"/>
                <w:color w:val="00B0F0"/>
                <w:sz w:val="24"/>
                <w:szCs w:val="24"/>
                <w:shd w:val="clear" w:color="auto" w:fill="FFFFFF"/>
              </w:rPr>
              <w:t xml:space="preserve"> </w:t>
            </w:r>
            <w:r w:rsidRPr="00CA29CD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S</w:t>
            </w:r>
            <w:r w:rsidRPr="00CA29CD">
              <w:rPr>
                <w:rFonts w:ascii="Arial Narrow" w:hAnsi="Arial Narrow" w:cs="Arial"/>
                <w:b/>
                <w:bCs/>
                <w:color w:val="000000" w:themeColor="text1"/>
              </w:rPr>
              <w:t>end</w:t>
            </w:r>
            <w:proofErr w:type="spellEnd"/>
            <w:r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5" w:type="dxa"/>
            <w:shd w:val="clear" w:color="auto" w:fill="auto"/>
          </w:tcPr>
          <w:p w14:paraId="0BE6F807" w14:textId="77777777" w:rsidR="004331A4" w:rsidRDefault="004331A4" w:rsidP="00782997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La página Restful se carga con todas sus opciones en el navegador predeterminado. </w:t>
            </w:r>
          </w:p>
          <w:p w14:paraId="36C5D8B2" w14:textId="77777777" w:rsidR="004331A4" w:rsidRDefault="004331A4" w:rsidP="00782997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599D9728" w14:textId="77777777" w:rsidR="00936CB0" w:rsidRDefault="004331A4" w:rsidP="00E22E5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</w:t>
            </w:r>
            <w:r w:rsidR="00936CB0">
              <w:rPr>
                <w:rFonts w:ascii="Arial Narrow" w:hAnsi="Arial Narrow" w:cs="Arial"/>
              </w:rPr>
              <w:t>.</w:t>
            </w:r>
          </w:p>
          <w:p w14:paraId="0CDB92D2" w14:textId="54A5C367" w:rsidR="004331A4" w:rsidRDefault="00936CB0" w:rsidP="00E22E5A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</w:t>
            </w:r>
            <w:r w:rsidR="004331A4">
              <w:rPr>
                <w:rFonts w:ascii="Arial Narrow" w:hAnsi="Arial Narrow" w:cs="Arial"/>
              </w:rPr>
              <w:t>e visualiza</w:t>
            </w:r>
            <w:r w:rsidR="00C67203">
              <w:rPr>
                <w:rFonts w:ascii="Arial Narrow" w:hAnsi="Arial Narrow" w:cs="Arial"/>
              </w:rPr>
              <w:t xml:space="preserve"> </w:t>
            </w:r>
            <w:r w:rsidR="004331A4">
              <w:rPr>
                <w:rFonts w:ascii="Arial Narrow" w:hAnsi="Arial Narrow" w:cs="Arial"/>
              </w:rPr>
              <w:t xml:space="preserve">el cambio de nombre en la petición creada como </w:t>
            </w:r>
            <w:proofErr w:type="spellStart"/>
            <w:r w:rsidR="00E22E5A">
              <w:rPr>
                <w:rFonts w:ascii="Arial Narrow" w:hAnsi="Arial Narrow" w:cs="Arial"/>
                <w:b/>
                <w:bCs/>
              </w:rPr>
              <w:t>GetBookByName</w:t>
            </w:r>
            <w:proofErr w:type="spellEnd"/>
            <w:r w:rsidR="00E22E5A">
              <w:rPr>
                <w:rFonts w:ascii="Arial Narrow" w:hAnsi="Arial Narrow" w:cs="Arial"/>
                <w:b/>
                <w:bCs/>
              </w:rPr>
              <w:t>.</w:t>
            </w:r>
          </w:p>
          <w:p w14:paraId="30D75E37" w14:textId="77777777" w:rsidR="00C67203" w:rsidRDefault="00C67203" w:rsidP="00E22E5A">
            <w:pPr>
              <w:spacing w:line="360" w:lineRule="auto"/>
              <w:rPr>
                <w:rFonts w:ascii="Arial Narrow" w:hAnsi="Arial Narrow" w:cs="Arial"/>
              </w:rPr>
            </w:pPr>
          </w:p>
          <w:p w14:paraId="29313CA6" w14:textId="77777777" w:rsidR="00447D28" w:rsidRDefault="00447D28" w:rsidP="00E22E5A">
            <w:pPr>
              <w:spacing w:line="360" w:lineRule="auto"/>
              <w:rPr>
                <w:rFonts w:ascii="Arial Narrow" w:hAnsi="Arial Narrow" w:cs="Arial"/>
              </w:rPr>
            </w:pPr>
          </w:p>
          <w:p w14:paraId="5467C8FB" w14:textId="0E3325F8" w:rsidR="00447D28" w:rsidRDefault="00447D28" w:rsidP="00447D2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</w:t>
            </w:r>
            <w:r w:rsidR="00881308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los resultados de todas las reservas registradas por Eric Jones.</w:t>
            </w:r>
          </w:p>
          <w:p w14:paraId="5AD10E63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1F95DA3A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35CBEE57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2692D88A" w14:textId="77777777" w:rsidR="00447D28" w:rsidRDefault="00447D28" w:rsidP="00447D28">
            <w:pPr>
              <w:rPr>
                <w:rFonts w:ascii="Arial Narrow" w:hAnsi="Arial Narrow" w:cs="Arial"/>
              </w:rPr>
            </w:pPr>
          </w:p>
          <w:p w14:paraId="58E18520" w14:textId="5B66B4CE" w:rsidR="00447D28" w:rsidRPr="00447D28" w:rsidRDefault="00447D28" w:rsidP="00447D2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</w:t>
            </w:r>
            <w:r w:rsidR="00881308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los resultados de todas las reservas registradas por Eric Jones.</w:t>
            </w:r>
          </w:p>
        </w:tc>
      </w:tr>
      <w:tr w:rsidR="004331A4" w:rsidRPr="0038013E" w14:paraId="297B25F4" w14:textId="77777777" w:rsidTr="005E282A">
        <w:trPr>
          <w:jc w:val="center"/>
        </w:trPr>
        <w:tc>
          <w:tcPr>
            <w:tcW w:w="1469" w:type="dxa"/>
            <w:shd w:val="clear" w:color="auto" w:fill="00B0F0"/>
          </w:tcPr>
          <w:p w14:paraId="1264C39D" w14:textId="77777777" w:rsidR="004331A4" w:rsidRPr="004D52EC" w:rsidRDefault="004331A4" w:rsidP="00782997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339" w:type="dxa"/>
            <w:gridSpan w:val="2"/>
            <w:shd w:val="clear" w:color="auto" w:fill="auto"/>
          </w:tcPr>
          <w:p w14:paraId="79433E83" w14:textId="0FB94C35" w:rsidR="004331A4" w:rsidRDefault="004331A4" w:rsidP="00782997">
            <w:pPr>
              <w:spacing w:line="360" w:lineRule="auto"/>
              <w:jc w:val="both"/>
              <w:rPr>
                <w:rFonts w:ascii="Arial Narrow" w:hAnsi="Arial Narrow" w:cs="Arial"/>
                <w:b/>
                <w:b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746BD08A" wp14:editId="672C223C">
                  <wp:extent cx="325677" cy="325677"/>
                  <wp:effectExtent l="0" t="0" r="0" b="0"/>
                  <wp:docPr id="3" name="Gráfico 3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34F43">
              <w:rPr>
                <w:rFonts w:ascii="Arial Narrow" w:hAnsi="Arial Narrow" w:cs="Arial"/>
                <w:b/>
                <w:bCs/>
                <w:sz w:val="20"/>
                <w:szCs w:val="20"/>
              </w:rPr>
              <w:t>Test_Case_SearchByName.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png</w:t>
            </w:r>
          </w:p>
          <w:p w14:paraId="3EB10E37" w14:textId="074385D5" w:rsidR="000B380C" w:rsidRPr="00573B99" w:rsidRDefault="000B380C" w:rsidP="00782997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37697701" wp14:editId="64072D6A">
                  <wp:extent cx="325677" cy="325677"/>
                  <wp:effectExtent l="0" t="0" r="0" b="0"/>
                  <wp:docPr id="7" name="Gráfico 7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0B380C">
              <w:rPr>
                <w:rFonts w:ascii="Arial Narrow" w:hAnsi="Arial Narrow" w:cs="Arial"/>
                <w:b/>
                <w:bCs/>
                <w:sz w:val="20"/>
                <w:szCs w:val="20"/>
              </w:rPr>
              <w:t>bug_case_sensitive_</w:t>
            </w:r>
            <w:r w:rsidR="00534F43">
              <w:rPr>
                <w:rFonts w:ascii="Arial Narrow" w:hAnsi="Arial Narrow" w:cs="Arial"/>
                <w:b/>
                <w:bCs/>
                <w:sz w:val="20"/>
                <w:szCs w:val="20"/>
              </w:rPr>
              <w:t>SearchByName</w:t>
            </w:r>
            <w:r w:rsidRPr="000B380C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14607392" w14:textId="1CE38A6F" w:rsidR="005E282A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4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4</w:t>
      </w:r>
    </w:p>
    <w:p w14:paraId="01C14414" w14:textId="60428AE8" w:rsidR="004331A4" w:rsidRDefault="004331A4" w:rsidP="005E282A">
      <w:pPr>
        <w:spacing w:after="0" w:line="360" w:lineRule="auto"/>
        <w:jc w:val="center"/>
        <w:rPr>
          <w:rFonts w:ascii="Arial Narrow" w:hAnsi="Arial Narrow"/>
        </w:rPr>
      </w:pPr>
    </w:p>
    <w:p w14:paraId="73D7C42A" w14:textId="378D6FF3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480C9E4F" w14:textId="27221F28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63120EEE" w14:textId="46D3B2A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4279839D" w14:textId="4ABAFACC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02343902" w14:textId="287BAD7D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2BBB4AE3" w14:textId="4B34B2F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p w14:paraId="3FC29907" w14:textId="77777777" w:rsidR="005E282A" w:rsidRDefault="005E282A" w:rsidP="005E282A">
      <w:pPr>
        <w:spacing w:after="0" w:line="360" w:lineRule="auto"/>
        <w:jc w:val="center"/>
        <w:rPr>
          <w:rFonts w:ascii="Arial Narrow" w:hAnsi="Arial Narrow"/>
        </w:rPr>
      </w:pPr>
    </w:p>
    <w:tbl>
      <w:tblPr>
        <w:tblStyle w:val="Tablaconc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549"/>
        <w:gridCol w:w="2972"/>
        <w:gridCol w:w="4287"/>
      </w:tblGrid>
      <w:tr w:rsidR="00FF06B3" w:rsidRPr="0038013E" w14:paraId="762A2DB1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357FB37C" w14:textId="77777777" w:rsidR="00FF06B3" w:rsidRPr="008E2530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8E2530">
              <w:rPr>
                <w:rFonts w:ascii="Arial Narrow" w:hAnsi="Arial Narrow" w:cs="Arial"/>
                <w:b/>
                <w:bCs/>
                <w:color w:val="000000" w:themeColor="text1"/>
              </w:rPr>
              <w:lastRenderedPageBreak/>
              <w:t>I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F157B5A" w14:textId="236AD638" w:rsidR="00FF06B3" w:rsidRPr="008E2530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</w:rPr>
            </w:pPr>
            <w:r w:rsidRPr="008E2530">
              <w:rPr>
                <w:rFonts w:ascii="Arial Narrow" w:hAnsi="Arial Narrow" w:cs="Arial"/>
                <w:b/>
                <w:bCs/>
              </w:rPr>
              <w:t>0</w:t>
            </w:r>
            <w:r w:rsidR="008B13E5">
              <w:rPr>
                <w:rFonts w:ascii="Arial Narrow" w:hAnsi="Arial Narrow" w:cs="Arial"/>
                <w:b/>
                <w:bCs/>
              </w:rPr>
              <w:t>5</w:t>
            </w:r>
          </w:p>
        </w:tc>
      </w:tr>
      <w:tr w:rsidR="00FF06B3" w:rsidRPr="0038013E" w14:paraId="4B4E95B8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4B27E533" w14:textId="77777777" w:rsidR="00FF06B3" w:rsidRPr="007B6857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TITULO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54909FC8" w14:textId="345CF2C6" w:rsidR="00FF06B3" w:rsidRPr="00E416F0" w:rsidRDefault="00FF06B3" w:rsidP="00323D18">
            <w:pPr>
              <w:spacing w:line="360" w:lineRule="auto"/>
              <w:jc w:val="both"/>
              <w:rPr>
                <w:rFonts w:ascii="Arial Narrow" w:hAnsi="Arial Narrow"/>
                <w:sz w:val="24"/>
                <w:szCs w:val="24"/>
              </w:rPr>
            </w:pPr>
            <w:r w:rsidRPr="00E416F0">
              <w:rPr>
                <w:rFonts w:ascii="Arial Narrow" w:hAnsi="Arial Narrow" w:cs="Arial"/>
              </w:rPr>
              <w:t xml:space="preserve">Verificar que el método </w:t>
            </w:r>
            <w:r>
              <w:rPr>
                <w:rFonts w:ascii="Arial Narrow" w:hAnsi="Arial Narrow" w:cs="Arial"/>
              </w:rPr>
              <w:t>POS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3712C1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egistre una nueva reserva en la API.</w:t>
            </w:r>
          </w:p>
        </w:tc>
      </w:tr>
      <w:tr w:rsidR="00FF06B3" w:rsidRPr="0038013E" w14:paraId="69134FB0" w14:textId="77777777" w:rsidTr="00323D18">
        <w:trPr>
          <w:trHeight w:val="322"/>
          <w:jc w:val="center"/>
        </w:trPr>
        <w:tc>
          <w:tcPr>
            <w:tcW w:w="1549" w:type="dxa"/>
            <w:shd w:val="clear" w:color="auto" w:fill="00B0F0"/>
          </w:tcPr>
          <w:p w14:paraId="20D29A6C" w14:textId="77777777" w:rsidR="00FF06B3" w:rsidRPr="007B6857" w:rsidRDefault="00FF06B3" w:rsidP="00323D1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AMBIENTE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4A7AEE43" w14:textId="77777777" w:rsidR="00FF06B3" w:rsidRPr="007B6857" w:rsidRDefault="00FF06B3" w:rsidP="00323D18">
            <w:pPr>
              <w:tabs>
                <w:tab w:val="left" w:pos="1545"/>
              </w:tabs>
              <w:spacing w:line="360" w:lineRule="auto"/>
              <w:rPr>
                <w:rFonts w:ascii="Arial Narrow" w:hAnsi="Arial Narrow" w:cs="Arial"/>
              </w:rPr>
            </w:pPr>
            <w:r w:rsidRPr="007B6857">
              <w:rPr>
                <w:rFonts w:ascii="Arial Narrow" w:hAnsi="Arial Narrow" w:cs="Arial"/>
              </w:rPr>
              <w:t>Windows 11 Pro v21H2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Ph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ersión 5.5.30,</w:t>
            </w:r>
            <w:r w:rsidRPr="007B6857">
              <w:t xml:space="preserve"> </w:t>
            </w:r>
            <w:proofErr w:type="spellStart"/>
            <w:r w:rsidRPr="007B6857">
              <w:rPr>
                <w:rFonts w:ascii="Arial Narrow" w:hAnsi="Arial Narrow" w:cs="Arial"/>
              </w:rPr>
              <w:t>Xampp</w:t>
            </w:r>
            <w:proofErr w:type="spellEnd"/>
            <w:r w:rsidRPr="007B6857">
              <w:rPr>
                <w:rFonts w:ascii="Arial Narrow" w:hAnsi="Arial Narrow" w:cs="Arial"/>
              </w:rPr>
              <w:t xml:space="preserve"> v3.2.2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Chrome </w:t>
            </w:r>
            <w:r w:rsidRPr="007B6857">
              <w:rPr>
                <w:rFonts w:ascii="Arial Narrow" w:hAnsi="Arial Narrow"/>
                <w:color w:val="000000" w:themeColor="text1"/>
              </w:rPr>
              <w:t>versión 109.0.5414.120,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proofErr w:type="spellStart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7B6857">
              <w:rPr>
                <w:rFonts w:ascii="Arial Narrow" w:hAnsi="Arial Narrow"/>
                <w:color w:val="000000" w:themeColor="text1"/>
                <w:lang w:val="es-ES"/>
              </w:rPr>
              <w:t>ersión 10.9.3</w:t>
            </w:r>
          </w:p>
        </w:tc>
      </w:tr>
      <w:tr w:rsidR="00FF06B3" w:rsidRPr="0038013E" w14:paraId="3030121D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24E4FA7E" w14:textId="77777777" w:rsidR="00FF06B3" w:rsidRPr="007B6857" w:rsidRDefault="00FF06B3" w:rsidP="00323D18">
            <w:pPr>
              <w:spacing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IORIDAD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7F6A684B" w14:textId="0C3E9263" w:rsidR="00FF06B3" w:rsidRPr="007B6857" w:rsidRDefault="003712C1" w:rsidP="00323D18">
            <w:pPr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lto</w:t>
            </w:r>
          </w:p>
        </w:tc>
      </w:tr>
      <w:tr w:rsidR="00FF06B3" w:rsidRPr="0038013E" w14:paraId="5A89211D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3F33A898" w14:textId="77777777" w:rsidR="00FF06B3" w:rsidRPr="007B6857" w:rsidRDefault="00FF06B3" w:rsidP="00323D18">
            <w:pPr>
              <w:spacing w:before="240" w:line="360" w:lineRule="auto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DE</w:t>
            </w:r>
            <w:r w:rsidRPr="007B6857">
              <w:rPr>
                <w:rFonts w:ascii="Arial Narrow" w:hAnsi="Arial Narrow" w:cs="Arial"/>
                <w:b/>
                <w:bCs/>
                <w:color w:val="000000" w:themeColor="text1"/>
                <w:shd w:val="clear" w:color="auto" w:fill="00B0F0"/>
              </w:rPr>
              <w:t>SCRIPCIÓN</w:t>
            </w:r>
          </w:p>
        </w:tc>
        <w:tc>
          <w:tcPr>
            <w:tcW w:w="7259" w:type="dxa"/>
            <w:gridSpan w:val="2"/>
            <w:shd w:val="clear" w:color="auto" w:fill="FFFFFF" w:themeFill="background1"/>
          </w:tcPr>
          <w:p w14:paraId="3BD7A2B0" w14:textId="7CFF4FDD" w:rsidR="00FF06B3" w:rsidRPr="007A4D42" w:rsidRDefault="00FF06B3" w:rsidP="00323D18">
            <w:pPr>
              <w:spacing w:before="240" w:line="360" w:lineRule="auto"/>
              <w:jc w:val="both"/>
              <w:rPr>
                <w:rFonts w:ascii="Arial Narrow" w:hAnsi="Arial Narrow" w:cs="Arial"/>
                <w:color w:val="000000" w:themeColor="text1"/>
              </w:rPr>
            </w:pPr>
            <w:r w:rsidRPr="007B6857">
              <w:rPr>
                <w:rFonts w:ascii="Arial Narrow" w:hAnsi="Arial Narrow" w:cs="Arial"/>
              </w:rPr>
              <w:t xml:space="preserve">Este </w:t>
            </w:r>
            <w:r>
              <w:rPr>
                <w:rFonts w:ascii="Arial Narrow" w:hAnsi="Arial Narrow" w:cs="Arial"/>
              </w:rPr>
              <w:t>caso de prueba</w:t>
            </w:r>
            <w:r w:rsidRPr="007B6857">
              <w:rPr>
                <w:rFonts w:ascii="Arial Narrow" w:hAnsi="Arial Narrow" w:cs="Arial"/>
              </w:rPr>
              <w:t xml:space="preserve"> verifica que el método </w:t>
            </w:r>
            <w:r w:rsidR="003712C1">
              <w:rPr>
                <w:rFonts w:ascii="Arial Narrow" w:hAnsi="Arial Narrow" w:cs="Arial"/>
              </w:rPr>
              <w:t>POST</w:t>
            </w:r>
            <w:r w:rsidRPr="00E416F0">
              <w:rPr>
                <w:rFonts w:ascii="Arial Narrow" w:hAnsi="Arial Narrow" w:cs="Arial"/>
              </w:rPr>
              <w:t>/</w:t>
            </w:r>
            <w:r w:rsidRPr="00E416F0">
              <w:rPr>
                <w:rFonts w:ascii="Arial Narrow" w:hAnsi="Arial Narrow"/>
              </w:rPr>
              <w:t xml:space="preserve"> </w:t>
            </w:r>
            <w:r w:rsidRPr="00E416F0">
              <w:rPr>
                <w:rFonts w:ascii="Arial Narrow" w:hAnsi="Arial Narrow"/>
                <w:color w:val="FF0000"/>
              </w:rPr>
              <w:t>{{</w:t>
            </w:r>
            <w:proofErr w:type="spellStart"/>
            <w:r w:rsidRPr="00E416F0">
              <w:rPr>
                <w:rFonts w:ascii="Arial Narrow" w:hAnsi="Arial Narrow"/>
                <w:color w:val="FF0000"/>
              </w:rPr>
              <w:t>url</w:t>
            </w:r>
            <w:proofErr w:type="spellEnd"/>
            <w:r w:rsidRPr="00E416F0">
              <w:rPr>
                <w:rFonts w:ascii="Arial Narrow" w:hAnsi="Arial Narrow"/>
                <w:color w:val="FF0000"/>
              </w:rPr>
              <w:t>}</w:t>
            </w:r>
            <w:r>
              <w:rPr>
                <w:rFonts w:ascii="Arial Narrow" w:hAnsi="Arial Narrow"/>
                <w:color w:val="FF0000"/>
              </w:rPr>
              <w:t>}</w:t>
            </w:r>
            <w:r w:rsidRPr="006B6FB8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,</w:t>
            </w:r>
            <w:r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 xml:space="preserve"> </w:t>
            </w:r>
            <w:r w:rsidR="003712C1">
              <w:rPr>
                <w:rFonts w:ascii="Arial Narrow" w:hAnsi="Arial Narrow" w:cs="Segoe UI"/>
                <w:color w:val="000000" w:themeColor="text1"/>
                <w:shd w:val="clear" w:color="auto" w:fill="FFFFFF"/>
              </w:rPr>
              <w:t>registre una nueva reserva en la API.</w:t>
            </w:r>
          </w:p>
        </w:tc>
      </w:tr>
      <w:tr w:rsidR="00FF06B3" w:rsidRPr="0038013E" w14:paraId="707D9FA8" w14:textId="77777777" w:rsidTr="00323D18">
        <w:trPr>
          <w:trHeight w:val="430"/>
          <w:jc w:val="center"/>
        </w:trPr>
        <w:tc>
          <w:tcPr>
            <w:tcW w:w="8808" w:type="dxa"/>
            <w:gridSpan w:val="3"/>
            <w:shd w:val="clear" w:color="auto" w:fill="00B0F0"/>
          </w:tcPr>
          <w:p w14:paraId="59C833F2" w14:textId="77777777" w:rsidR="00FF06B3" w:rsidRPr="007B6857" w:rsidRDefault="00FF06B3" w:rsidP="00323D18">
            <w:pPr>
              <w:spacing w:before="240" w:line="360" w:lineRule="auto"/>
              <w:jc w:val="center"/>
              <w:rPr>
                <w:rFonts w:ascii="Arial Narrow" w:hAnsi="Arial Narrow" w:cs="Arial"/>
                <w:b/>
                <w:bCs/>
                <w:color w:val="000000" w:themeColor="text1"/>
              </w:rPr>
            </w:pPr>
            <w:r w:rsidRPr="007B6857">
              <w:rPr>
                <w:rFonts w:ascii="Arial Narrow" w:hAnsi="Arial Narrow" w:cs="Arial"/>
                <w:b/>
                <w:bCs/>
                <w:color w:val="000000" w:themeColor="text1"/>
              </w:rPr>
              <w:t>PRECONDIONES</w:t>
            </w:r>
          </w:p>
        </w:tc>
      </w:tr>
      <w:tr w:rsidR="00FF06B3" w:rsidRPr="0038013E" w14:paraId="282BAD53" w14:textId="77777777" w:rsidTr="00323D18">
        <w:trPr>
          <w:trHeight w:val="430"/>
          <w:jc w:val="center"/>
        </w:trPr>
        <w:tc>
          <w:tcPr>
            <w:tcW w:w="8808" w:type="dxa"/>
            <w:gridSpan w:val="3"/>
            <w:shd w:val="clear" w:color="auto" w:fill="auto"/>
          </w:tcPr>
          <w:p w14:paraId="1E62DA95" w14:textId="77777777" w:rsidR="00FF06B3" w:rsidRPr="0073065E" w:rsidRDefault="00FF06B3" w:rsidP="00323D18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before="240" w:line="360" w:lineRule="auto"/>
              <w:jc w:val="both"/>
              <w:rPr>
                <w:rFonts w:ascii="Arial Narrow" w:hAnsi="Arial Narrow" w:cs="Arial"/>
              </w:rPr>
            </w:pPr>
            <w:r w:rsidRPr="0073065E">
              <w:rPr>
                <w:rFonts w:ascii="Arial Narrow" w:hAnsi="Arial Narrow" w:cs="Arial"/>
              </w:rPr>
              <w:t>Configurar el navegador Google Chrome como predeterminado.</w:t>
            </w:r>
          </w:p>
          <w:p w14:paraId="6269618E" w14:textId="77777777" w:rsidR="00FF06B3" w:rsidRDefault="00FF06B3" w:rsidP="00323D18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debe instalar previamente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 xml:space="preserve"> en el ordenador.</w:t>
            </w:r>
          </w:p>
          <w:p w14:paraId="516844FE" w14:textId="5ED37682" w:rsidR="00881308" w:rsidRPr="00E416F0" w:rsidRDefault="00881308" w:rsidP="00323D18">
            <w:pPr>
              <w:pStyle w:val="Prrafodelista"/>
              <w:numPr>
                <w:ilvl w:val="0"/>
                <w:numId w:val="36"/>
              </w:numPr>
              <w:tabs>
                <w:tab w:val="left" w:pos="1545"/>
              </w:tabs>
              <w:spacing w:line="360" w:lineRule="auto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l usuario debe tener acceso a internet.</w:t>
            </w:r>
          </w:p>
        </w:tc>
      </w:tr>
      <w:tr w:rsidR="00FF06B3" w:rsidRPr="0038013E" w14:paraId="7DF89353" w14:textId="77777777" w:rsidTr="00323D18">
        <w:trPr>
          <w:trHeight w:val="341"/>
          <w:jc w:val="center"/>
        </w:trPr>
        <w:tc>
          <w:tcPr>
            <w:tcW w:w="4521" w:type="dxa"/>
            <w:gridSpan w:val="2"/>
            <w:shd w:val="clear" w:color="auto" w:fill="00B0F0"/>
          </w:tcPr>
          <w:p w14:paraId="2EA515F5" w14:textId="77777777" w:rsidR="00FF06B3" w:rsidRPr="008E1563" w:rsidRDefault="00FF06B3" w:rsidP="00323D18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8E1563">
              <w:rPr>
                <w:rFonts w:ascii="Arial Narrow" w:hAnsi="Arial Narrow" w:cs="Arial"/>
                <w:b/>
                <w:bCs/>
              </w:rPr>
              <w:t>PASOS</w:t>
            </w:r>
          </w:p>
        </w:tc>
        <w:tc>
          <w:tcPr>
            <w:tcW w:w="4287" w:type="dxa"/>
            <w:shd w:val="clear" w:color="auto" w:fill="00B0F0"/>
          </w:tcPr>
          <w:p w14:paraId="0E481274" w14:textId="77777777" w:rsidR="00FF06B3" w:rsidRPr="007B6857" w:rsidRDefault="00FF06B3" w:rsidP="00323D18">
            <w:pPr>
              <w:spacing w:before="240" w:after="160" w:line="360" w:lineRule="auto"/>
              <w:jc w:val="center"/>
              <w:rPr>
                <w:rFonts w:ascii="Arial Narrow" w:hAnsi="Arial Narrow" w:cs="Arial"/>
                <w:b/>
                <w:bCs/>
              </w:rPr>
            </w:pPr>
            <w:r w:rsidRPr="007B6857">
              <w:rPr>
                <w:rFonts w:ascii="Arial Narrow" w:hAnsi="Arial Narrow" w:cs="Arial"/>
                <w:b/>
                <w:bCs/>
              </w:rPr>
              <w:t>RESULTADOS ESPERADOS</w:t>
            </w:r>
          </w:p>
        </w:tc>
      </w:tr>
      <w:tr w:rsidR="00FF06B3" w:rsidRPr="0038013E" w14:paraId="4774F4AA" w14:textId="77777777" w:rsidTr="00323D18">
        <w:trPr>
          <w:trHeight w:val="1105"/>
          <w:jc w:val="center"/>
        </w:trPr>
        <w:tc>
          <w:tcPr>
            <w:tcW w:w="4521" w:type="dxa"/>
            <w:gridSpan w:val="2"/>
            <w:shd w:val="clear" w:color="auto" w:fill="auto"/>
          </w:tcPr>
          <w:p w14:paraId="4438D748" w14:textId="77777777" w:rsidR="00FF06B3" w:rsidRPr="00CA6EA4" w:rsidRDefault="00FF06B3" w:rsidP="003712C1">
            <w:pPr>
              <w:pStyle w:val="Prrafodelista"/>
              <w:numPr>
                <w:ilvl w:val="0"/>
                <w:numId w:val="40"/>
              </w:num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el link </w:t>
            </w:r>
            <w:r w:rsidRPr="00A61A9D">
              <w:rPr>
                <w:rFonts w:ascii="Arial Narrow" w:hAnsi="Arial Narrow" w:cs="Arial"/>
              </w:rPr>
              <w:t>“</w:t>
            </w:r>
            <w:r>
              <w:rPr>
                <w:rFonts w:ascii="Arial Narrow" w:hAnsi="Arial Narrow" w:cs="Arial"/>
              </w:rPr>
              <w:t>https://restful-booker.herokuapp.com/</w:t>
            </w:r>
            <w:proofErr w:type="spellStart"/>
            <w:r>
              <w:rPr>
                <w:rFonts w:ascii="Arial Narrow" w:hAnsi="Arial Narrow" w:cs="Arial"/>
              </w:rPr>
              <w:t>booking</w:t>
            </w:r>
            <w:proofErr w:type="spellEnd"/>
            <w:r w:rsidRPr="00A61A9D">
              <w:rPr>
                <w:rFonts w:ascii="Arial Narrow" w:hAnsi="Arial Narrow" w:cs="Arial"/>
              </w:rPr>
              <w:t>”</w:t>
            </w:r>
          </w:p>
          <w:p w14:paraId="53A7B002" w14:textId="77777777" w:rsidR="00FF06B3" w:rsidRDefault="00FF06B3" w:rsidP="003712C1">
            <w:pPr>
              <w:pStyle w:val="Prrafodelista"/>
              <w:numPr>
                <w:ilvl w:val="0"/>
                <w:numId w:val="40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6318282C" w14:textId="77777777" w:rsidR="00FF06B3" w:rsidRPr="001A4811" w:rsidRDefault="00FF06B3" w:rsidP="003712C1">
            <w:pPr>
              <w:pStyle w:val="Prrafodelista"/>
              <w:numPr>
                <w:ilvl w:val="0"/>
                <w:numId w:val="40"/>
              </w:num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Hacer clic en la colección 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sfulBooker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 xml:space="preserve"> </w:t>
            </w:r>
            <w:r>
              <w:rPr>
                <w:rFonts w:ascii="Arial Narrow" w:hAnsi="Arial Narrow" w:cs="Arial"/>
              </w:rPr>
              <w:t xml:space="preserve">y creamos una </w:t>
            </w:r>
            <w:r w:rsidRPr="00A61A9D">
              <w:rPr>
                <w:rFonts w:ascii="Arial Narrow" w:hAnsi="Arial Narrow" w:cs="Arial"/>
                <w:b/>
                <w:bCs/>
              </w:rPr>
              <w:t>petición (</w:t>
            </w:r>
            <w:proofErr w:type="spellStart"/>
            <w:r w:rsidRPr="00A61A9D"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 w:rsidRPr="00A61A9D">
              <w:rPr>
                <w:rFonts w:ascii="Arial Narrow" w:hAnsi="Arial Narrow" w:cs="Arial"/>
                <w:b/>
                <w:bCs/>
              </w:rPr>
              <w:t>).</w:t>
            </w:r>
          </w:p>
          <w:p w14:paraId="30CA0BF5" w14:textId="1761F98A" w:rsidR="00FF06B3" w:rsidRPr="00962852" w:rsidRDefault="00FF06B3" w:rsidP="003712C1">
            <w:pPr>
              <w:pStyle w:val="Prrafodelista"/>
              <w:numPr>
                <w:ilvl w:val="0"/>
                <w:numId w:val="40"/>
              </w:numPr>
              <w:spacing w:line="360" w:lineRule="auto"/>
              <w:rPr>
                <w:rFonts w:ascii="Arial Narrow" w:hAnsi="Arial Narrow" w:cs="Arial"/>
              </w:rPr>
            </w:pPr>
            <w:r w:rsidRPr="001A4811">
              <w:rPr>
                <w:rFonts w:ascii="Arial Narrow" w:hAnsi="Arial Narrow" w:cs="Arial"/>
              </w:rPr>
              <w:t xml:space="preserve">Hacer clic en el icono </w:t>
            </w:r>
            <w:r>
              <w:rPr>
                <w:rFonts w:ascii="Arial Narrow" w:hAnsi="Arial Narrow" w:cs="Arial"/>
                <w:b/>
                <w:bCs/>
              </w:rPr>
              <w:t xml:space="preserve">“…” </w:t>
            </w:r>
            <w:r w:rsidRPr="001A4811">
              <w:rPr>
                <w:rFonts w:ascii="Arial Narrow" w:hAnsi="Arial Narrow" w:cs="Arial"/>
              </w:rPr>
              <w:t xml:space="preserve">que </w:t>
            </w:r>
            <w:r w:rsidR="003712C1" w:rsidRPr="001A4811">
              <w:rPr>
                <w:rFonts w:ascii="Arial Narrow" w:hAnsi="Arial Narrow" w:cs="Arial"/>
              </w:rPr>
              <w:t>está</w:t>
            </w:r>
            <w:r w:rsidRPr="001A4811">
              <w:rPr>
                <w:rFonts w:ascii="Arial Narrow" w:hAnsi="Arial Narrow" w:cs="Arial"/>
              </w:rPr>
              <w:t xml:space="preserve"> al lado de la petición</w:t>
            </w:r>
            <w:r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  <w:b/>
                <w:bCs/>
              </w:rPr>
              <w:t>(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quest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) </w:t>
            </w:r>
            <w:r w:rsidRPr="001A4811">
              <w:rPr>
                <w:rFonts w:ascii="Arial Narrow" w:hAnsi="Arial Narrow" w:cs="Arial"/>
              </w:rPr>
              <w:t>creada</w:t>
            </w:r>
            <w:r>
              <w:rPr>
                <w:rFonts w:ascii="Arial Narrow" w:hAnsi="Arial Narrow" w:cs="Arial"/>
              </w:rPr>
              <w:t>,</w:t>
            </w:r>
            <w:r w:rsidRPr="001A4811">
              <w:rPr>
                <w:rFonts w:ascii="Arial Narrow" w:hAnsi="Arial Narrow" w:cs="Arial"/>
              </w:rPr>
              <w:t xml:space="preserve"> </w:t>
            </w:r>
            <w:r>
              <w:rPr>
                <w:rFonts w:ascii="Arial Narrow" w:hAnsi="Arial Narrow" w:cs="Arial"/>
              </w:rPr>
              <w:t>después</w:t>
            </w:r>
            <w:r w:rsidRPr="001A4811">
              <w:rPr>
                <w:rFonts w:ascii="Arial Narrow" w:hAnsi="Arial Narrow" w:cs="Arial"/>
              </w:rPr>
              <w:t xml:space="preserve"> hacer clic en la opción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bCs/>
              </w:rPr>
              <w:t>Rename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 xml:space="preserve"> y </w:t>
            </w:r>
            <w:r w:rsidRPr="001A4811">
              <w:rPr>
                <w:rFonts w:ascii="Arial Narrow" w:hAnsi="Arial Narrow" w:cs="Arial"/>
              </w:rPr>
              <w:t>renombrar como</w:t>
            </w:r>
            <w:r>
              <w:rPr>
                <w:rFonts w:ascii="Arial Narrow" w:hAnsi="Arial Narrow" w:cs="Arial"/>
                <w:b/>
                <w:bCs/>
              </w:rPr>
              <w:t xml:space="preserve"> </w:t>
            </w:r>
            <w:proofErr w:type="spellStart"/>
            <w:r w:rsidR="003712C1">
              <w:rPr>
                <w:rFonts w:ascii="Arial Narrow" w:hAnsi="Arial Narrow" w:cs="Arial"/>
                <w:b/>
                <w:bCs/>
              </w:rPr>
              <w:t>CreateBooking</w:t>
            </w:r>
            <w:proofErr w:type="spellEnd"/>
            <w:r>
              <w:rPr>
                <w:rFonts w:ascii="Arial Narrow" w:hAnsi="Arial Narrow" w:cs="Arial"/>
                <w:b/>
                <w:bCs/>
              </w:rPr>
              <w:t>.</w:t>
            </w:r>
          </w:p>
          <w:p w14:paraId="225B05EE" w14:textId="18FF3C34" w:rsidR="00962852" w:rsidRPr="00962852" w:rsidRDefault="00781130" w:rsidP="00962852">
            <w:pPr>
              <w:pStyle w:val="Prrafodelista"/>
              <w:numPr>
                <w:ilvl w:val="0"/>
                <w:numId w:val="40"/>
              </w:numPr>
              <w:spacing w:line="360" w:lineRule="auto"/>
              <w:rPr>
                <w:rFonts w:ascii="Arial Narrow" w:hAnsi="Arial Narrow" w:cs="Arial"/>
              </w:rPr>
            </w:pPr>
            <w:r w:rsidRPr="00962852">
              <w:rPr>
                <w:rFonts w:ascii="Arial Narrow" w:hAnsi="Arial Narrow" w:cs="Arial"/>
              </w:rPr>
              <w:t xml:space="preserve">Hacer clic en </w:t>
            </w:r>
            <w:proofErr w:type="spellStart"/>
            <w:r w:rsidRPr="00962852">
              <w:rPr>
                <w:rFonts w:ascii="Arial Narrow" w:hAnsi="Arial Narrow" w:cs="Arial"/>
                <w:b/>
                <w:bCs/>
              </w:rPr>
              <w:t>Body</w:t>
            </w:r>
            <w:proofErr w:type="spellEnd"/>
            <w:r w:rsidRPr="00962852">
              <w:rPr>
                <w:rFonts w:ascii="Arial Narrow" w:hAnsi="Arial Narrow" w:cs="Arial"/>
              </w:rPr>
              <w:t xml:space="preserve"> y luego clic en la opción </w:t>
            </w:r>
            <w:r w:rsidRPr="00962852">
              <w:rPr>
                <w:rFonts w:ascii="Arial Narrow" w:hAnsi="Arial Narrow" w:cs="Arial"/>
                <w:b/>
                <w:bCs/>
              </w:rPr>
              <w:t xml:space="preserve">raw </w:t>
            </w:r>
            <w:r w:rsidRPr="00962852">
              <w:rPr>
                <w:rFonts w:ascii="Arial Narrow" w:hAnsi="Arial Narrow" w:cs="Arial"/>
              </w:rPr>
              <w:t>e ingresar</w:t>
            </w:r>
            <w:r w:rsidR="00962852" w:rsidRPr="00962852">
              <w:rPr>
                <w:rFonts w:ascii="Arial Narrow" w:hAnsi="Arial Narrow" w:cs="Arial"/>
              </w:rPr>
              <w:t xml:space="preserve">: </w:t>
            </w:r>
          </w:p>
          <w:p w14:paraId="4F96CDF5" w14:textId="12493FFB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{</w:t>
            </w:r>
          </w:p>
          <w:p w14:paraId="7431A67B" w14:textId="7FEC1714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id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1,</w:t>
            </w:r>
          </w:p>
          <w:p w14:paraId="4DE6EBA2" w14:textId="0D3FF6F6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{</w:t>
            </w:r>
          </w:p>
          <w:p w14:paraId="70A32D4C" w14:textId="1CC54A03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firstnam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Jim",</w:t>
            </w:r>
          </w:p>
          <w:p w14:paraId="3F0DA5BC" w14:textId="35AE178C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lastnam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Perez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,</w:t>
            </w:r>
          </w:p>
          <w:p w14:paraId="099BF125" w14:textId="5591D392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totalprice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r w:rsidR="001D7F99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,</w:t>
            </w:r>
          </w:p>
          <w:p w14:paraId="3E7ED5BC" w14:textId="54972E93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lastRenderedPageBreak/>
              <w:t>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depositpaid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</w:t>
            </w:r>
            <w:r w:rsidRPr="00962852">
              <w:rPr>
                <w:rFonts w:ascii="Arial Narrow" w:eastAsia="Times New Roman" w:hAnsi="Arial Narrow" w:cs="Courier New"/>
                <w:b/>
                <w:bCs/>
                <w:color w:val="000000" w:themeColor="text1"/>
                <w:kern w:val="0"/>
                <w:lang w:eastAsia="es-BO"/>
                <w14:ligatures w14:val="none"/>
              </w:rPr>
              <w:t>true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,</w:t>
            </w:r>
          </w:p>
          <w:p w14:paraId="22DA571A" w14:textId="32461890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ookingdates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{</w:t>
            </w:r>
          </w:p>
          <w:p w14:paraId="2D4C5710" w14:textId="26CF30F0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checkin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2022-01-01",</w:t>
            </w:r>
          </w:p>
          <w:p w14:paraId="64B4D9C0" w14:textId="38A50938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checkout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2022-05-01"</w:t>
            </w:r>
          </w:p>
          <w:p w14:paraId="09128BE5" w14:textId="667D731B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},</w:t>
            </w:r>
          </w:p>
          <w:p w14:paraId="278D8E4F" w14:textId="2C8A50DC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    </w:t>
            </w: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additionalneeds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: "</w:t>
            </w:r>
            <w:proofErr w:type="spellStart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Breakfast</w:t>
            </w:r>
            <w:proofErr w:type="spellEnd"/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"</w:t>
            </w:r>
          </w:p>
          <w:p w14:paraId="7C99366D" w14:textId="1A805F96" w:rsidR="00962852" w:rsidRPr="00962852" w:rsidRDefault="00962852" w:rsidP="00962852">
            <w:pPr>
              <w:shd w:val="clear" w:color="auto" w:fill="FFFFFE"/>
              <w:spacing w:line="360" w:lineRule="auto"/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</w:pPr>
            <w:r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 xml:space="preserve">        </w:t>
            </w:r>
            <w:r w:rsidRPr="00962852">
              <w:rPr>
                <w:rFonts w:ascii="Arial Narrow" w:eastAsia="Times New Roman" w:hAnsi="Arial Narrow" w:cs="Courier New"/>
                <w:color w:val="000000" w:themeColor="text1"/>
                <w:kern w:val="0"/>
                <w:lang w:eastAsia="es-BO"/>
                <w14:ligatures w14:val="none"/>
              </w:rPr>
              <w:t>}</w:t>
            </w:r>
          </w:p>
          <w:p w14:paraId="179986DC" w14:textId="5D1E0861" w:rsidR="00781130" w:rsidRPr="00962852" w:rsidRDefault="00962852" w:rsidP="00962852">
            <w:pPr>
              <w:spacing w:line="360" w:lineRule="auto"/>
              <w:rPr>
                <w:rFonts w:ascii="Arial Narrow" w:hAnsi="Arial Narrow" w:cs="Arial"/>
                <w:color w:val="000000" w:themeColor="text1"/>
              </w:rPr>
            </w:pPr>
            <w:r>
              <w:rPr>
                <w:rFonts w:ascii="Arial Narrow" w:hAnsi="Arial Narrow" w:cs="Arial"/>
                <w:color w:val="000000" w:themeColor="text1"/>
              </w:rPr>
              <w:t xml:space="preserve">     </w:t>
            </w:r>
            <w:r w:rsidRPr="00962852">
              <w:rPr>
                <w:rFonts w:ascii="Arial Narrow" w:hAnsi="Arial Narrow" w:cs="Arial"/>
                <w:color w:val="000000" w:themeColor="text1"/>
              </w:rPr>
              <w:t>}</w:t>
            </w:r>
          </w:p>
          <w:p w14:paraId="52398607" w14:textId="111D8614" w:rsidR="00FF06B3" w:rsidRPr="00C7744C" w:rsidRDefault="00774759" w:rsidP="00774759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 </w:t>
            </w:r>
            <w:r w:rsidR="00C7744C">
              <w:rPr>
                <w:rFonts w:ascii="Arial Narrow" w:hAnsi="Arial Narrow" w:cs="Arial"/>
              </w:rPr>
              <w:t>, después s</w:t>
            </w:r>
            <w:r w:rsidR="00FF06B3" w:rsidRPr="00C7744C">
              <w:rPr>
                <w:rFonts w:ascii="Arial Narrow" w:hAnsi="Arial Narrow" w:cs="Arial"/>
              </w:rPr>
              <w:t xml:space="preserve">eleccionar la opción </w:t>
            </w:r>
            <w:r w:rsidR="003712C1" w:rsidRPr="00E334DA">
              <w:rPr>
                <w:rFonts w:ascii="Arial Narrow" w:hAnsi="Arial Narrow" w:cs="Arial"/>
                <w:b/>
                <w:bCs/>
              </w:rPr>
              <w:t>POST</w:t>
            </w:r>
            <w:r w:rsidR="00FF06B3" w:rsidRPr="00C7744C">
              <w:rPr>
                <w:rFonts w:ascii="Arial Narrow" w:hAnsi="Arial Narrow" w:cs="Arial"/>
                <w:b/>
                <w:bCs/>
              </w:rPr>
              <w:t xml:space="preserve"> </w:t>
            </w:r>
            <w:r w:rsidR="00FF06B3" w:rsidRPr="00C7744C">
              <w:rPr>
                <w:rFonts w:ascii="Arial Narrow" w:hAnsi="Arial Narrow" w:cs="Arial"/>
              </w:rPr>
              <w:t xml:space="preserve">e ingresar </w:t>
            </w:r>
            <w:r w:rsidR="00FF06B3" w:rsidRPr="00C7744C">
              <w:rPr>
                <w:rFonts w:ascii="Arial Narrow" w:hAnsi="Arial Narrow" w:cs="Arial"/>
                <w:color w:val="FF0000"/>
              </w:rPr>
              <w:t>“{{</w:t>
            </w:r>
            <w:proofErr w:type="spellStart"/>
            <w:r w:rsidR="00FF06B3" w:rsidRPr="00C7744C">
              <w:rPr>
                <w:rFonts w:ascii="Arial Narrow" w:hAnsi="Arial Narrow" w:cs="Arial"/>
                <w:color w:val="FF0000"/>
              </w:rPr>
              <w:t>url</w:t>
            </w:r>
            <w:proofErr w:type="spellEnd"/>
            <w:r w:rsidR="00FF06B3" w:rsidRPr="00C7744C">
              <w:rPr>
                <w:rFonts w:ascii="Arial Narrow" w:hAnsi="Arial Narrow" w:cs="Arial"/>
                <w:color w:val="FF0000"/>
              </w:rPr>
              <w:t xml:space="preserve">}}” </w:t>
            </w:r>
            <w:r w:rsidR="00FF06B3" w:rsidRPr="00C7744C">
              <w:rPr>
                <w:rFonts w:ascii="Arial Narrow" w:hAnsi="Arial Narrow" w:cs="Arial"/>
                <w:color w:val="000000" w:themeColor="text1"/>
              </w:rPr>
              <w:t xml:space="preserve">y hacer clic en el botón </w:t>
            </w:r>
            <w:proofErr w:type="spellStart"/>
            <w:r w:rsidR="00FF06B3" w:rsidRPr="00C7744C">
              <w:rPr>
                <w:rFonts w:ascii="Arial Narrow" w:hAnsi="Arial Narrow" w:cs="Arial"/>
                <w:b/>
                <w:bCs/>
                <w:color w:val="000000" w:themeColor="text1"/>
              </w:rPr>
              <w:t>Send</w:t>
            </w:r>
            <w:proofErr w:type="spellEnd"/>
            <w:r w:rsidR="00FF06B3" w:rsidRPr="00C7744C">
              <w:rPr>
                <w:rFonts w:ascii="Arial Narrow" w:hAnsi="Arial Narrow" w:cs="Arial"/>
                <w:b/>
                <w:bCs/>
                <w:color w:val="000000" w:themeColor="text1"/>
              </w:rPr>
              <w:t>.</w:t>
            </w:r>
          </w:p>
        </w:tc>
        <w:tc>
          <w:tcPr>
            <w:tcW w:w="4287" w:type="dxa"/>
            <w:shd w:val="clear" w:color="auto" w:fill="auto"/>
          </w:tcPr>
          <w:p w14:paraId="03D79416" w14:textId="77777777" w:rsidR="00FF06B3" w:rsidRDefault="00FF06B3" w:rsidP="00323D18">
            <w:pPr>
              <w:spacing w:before="240"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lastRenderedPageBreak/>
              <w:t xml:space="preserve">La página Restful se carga con todas sus opciones en el navegador predeterminado. </w:t>
            </w:r>
          </w:p>
          <w:p w14:paraId="0058C5CB" w14:textId="77777777" w:rsidR="00FF06B3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inicia </w:t>
            </w:r>
            <w:proofErr w:type="spellStart"/>
            <w:r>
              <w:rPr>
                <w:rFonts w:ascii="Arial Narrow" w:hAnsi="Arial Narrow" w:cs="Arial"/>
              </w:rPr>
              <w:t>Postman</w:t>
            </w:r>
            <w:proofErr w:type="spellEnd"/>
            <w:r>
              <w:rPr>
                <w:rFonts w:ascii="Arial Narrow" w:hAnsi="Arial Narrow" w:cs="Arial"/>
              </w:rPr>
              <w:t>.</w:t>
            </w:r>
          </w:p>
          <w:p w14:paraId="68A8C041" w14:textId="77777777" w:rsidR="00FF06B3" w:rsidRDefault="00FF06B3" w:rsidP="00323D18">
            <w:pPr>
              <w:spacing w:line="36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una ventana donde se harán las pruebas correspondientes.</w:t>
            </w:r>
          </w:p>
          <w:p w14:paraId="2CE470B5" w14:textId="6C1C6638" w:rsidR="00FF06B3" w:rsidRDefault="00FF06B3" w:rsidP="00323D1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Se visualizará el cambio de nombre en la petición creada como </w:t>
            </w:r>
            <w:proofErr w:type="spellStart"/>
            <w:r w:rsidR="003712C1">
              <w:rPr>
                <w:rFonts w:ascii="Arial Narrow" w:hAnsi="Arial Narrow" w:cs="Arial"/>
                <w:b/>
                <w:bCs/>
              </w:rPr>
              <w:t>CreateBooking</w:t>
            </w:r>
            <w:proofErr w:type="spellEnd"/>
            <w:r w:rsidR="003712C1">
              <w:rPr>
                <w:rFonts w:ascii="Arial Narrow" w:hAnsi="Arial Narrow" w:cs="Arial"/>
                <w:b/>
                <w:bCs/>
              </w:rPr>
              <w:t>.</w:t>
            </w:r>
          </w:p>
          <w:p w14:paraId="52C4919D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5A132746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2BD69035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61670AAF" w14:textId="77777777" w:rsidR="00FF06B3" w:rsidRDefault="00FF06B3" w:rsidP="00323D18">
            <w:pPr>
              <w:rPr>
                <w:rFonts w:ascii="Arial Narrow" w:hAnsi="Arial Narrow" w:cs="Arial"/>
              </w:rPr>
            </w:pPr>
          </w:p>
          <w:p w14:paraId="4911B5B6" w14:textId="24AEF0B3" w:rsidR="00FF06B3" w:rsidRPr="006B7109" w:rsidRDefault="00FF06B3" w:rsidP="00323D18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e visualiza l</w:t>
            </w:r>
            <w:r w:rsidR="003712C1">
              <w:rPr>
                <w:rFonts w:ascii="Arial Narrow" w:hAnsi="Arial Narrow" w:cs="Arial"/>
              </w:rPr>
              <w:t>a nueva</w:t>
            </w:r>
            <w:r>
              <w:rPr>
                <w:rFonts w:ascii="Arial Narrow" w:hAnsi="Arial Narrow" w:cs="Arial"/>
              </w:rPr>
              <w:t xml:space="preserve"> reserva registrad</w:t>
            </w:r>
            <w:r w:rsidR="003712C1">
              <w:rPr>
                <w:rFonts w:ascii="Arial Narrow" w:hAnsi="Arial Narrow" w:cs="Arial"/>
              </w:rPr>
              <w:t>a</w:t>
            </w:r>
            <w:r>
              <w:rPr>
                <w:rFonts w:ascii="Arial Narrow" w:hAnsi="Arial Narrow" w:cs="Arial"/>
              </w:rPr>
              <w:t xml:space="preserve"> en la A</w:t>
            </w:r>
            <w:r w:rsidR="003712C1">
              <w:rPr>
                <w:rFonts w:ascii="Arial Narrow" w:hAnsi="Arial Narrow" w:cs="Arial"/>
              </w:rPr>
              <w:t>PI</w:t>
            </w:r>
            <w:r>
              <w:rPr>
                <w:rFonts w:ascii="Arial Narrow" w:hAnsi="Arial Narrow" w:cs="Arial"/>
              </w:rPr>
              <w:t xml:space="preserve">, </w:t>
            </w:r>
          </w:p>
        </w:tc>
      </w:tr>
      <w:tr w:rsidR="00FF06B3" w:rsidRPr="0038013E" w14:paraId="548A6DB6" w14:textId="77777777" w:rsidTr="00323D18">
        <w:trPr>
          <w:jc w:val="center"/>
        </w:trPr>
        <w:tc>
          <w:tcPr>
            <w:tcW w:w="1549" w:type="dxa"/>
            <w:shd w:val="clear" w:color="auto" w:fill="00B0F0"/>
          </w:tcPr>
          <w:p w14:paraId="6CDAE6A9" w14:textId="77777777" w:rsidR="00FF06B3" w:rsidRPr="004D52EC" w:rsidRDefault="00FF06B3" w:rsidP="00323D18">
            <w:pPr>
              <w:spacing w:line="360" w:lineRule="auto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  <w:b/>
                <w:bCs/>
              </w:rPr>
              <w:t>ARCHIVO</w:t>
            </w:r>
            <w:r w:rsidRPr="004D52EC">
              <w:rPr>
                <w:rFonts w:ascii="Arial Narrow" w:hAnsi="Arial Narrow" w:cs="Arial"/>
                <w:b/>
                <w:bCs/>
              </w:rPr>
              <w:t>:</w:t>
            </w:r>
          </w:p>
        </w:tc>
        <w:tc>
          <w:tcPr>
            <w:tcW w:w="7259" w:type="dxa"/>
            <w:gridSpan w:val="2"/>
            <w:shd w:val="clear" w:color="auto" w:fill="auto"/>
          </w:tcPr>
          <w:p w14:paraId="24CFD77C" w14:textId="1C8B3B07" w:rsidR="00FF06B3" w:rsidRPr="00573B99" w:rsidRDefault="00FF06B3" w:rsidP="00323D18">
            <w:pPr>
              <w:spacing w:line="360" w:lineRule="auto"/>
              <w:jc w:val="both"/>
              <w:rPr>
                <w:rFonts w:ascii="Arial Narrow" w:hAnsi="Arial Narrow" w:cs="Arial"/>
                <w:i/>
                <w:iCs/>
                <w:sz w:val="20"/>
                <w:szCs w:val="20"/>
              </w:rPr>
            </w:pPr>
            <w:r w:rsidRPr="00BC4C40">
              <w:rPr>
                <w:b/>
                <w:bCs/>
                <w:noProof/>
                <w:color w:val="4472C4" w:themeColor="accent1"/>
                <w:lang w:val="es-ES"/>
              </w:rPr>
              <w:drawing>
                <wp:inline distT="0" distB="0" distL="0" distR="0" wp14:anchorId="5D9FCBC3" wp14:editId="5658E037">
                  <wp:extent cx="325677" cy="325677"/>
                  <wp:effectExtent l="0" t="0" r="0" b="0"/>
                  <wp:docPr id="8" name="Gráfico 8" descr="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Imagen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921" cy="330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463ED" w:rsidRPr="000463ED">
              <w:rPr>
                <w:rFonts w:ascii="Arial Narrow" w:hAnsi="Arial Narrow" w:cs="Arial"/>
                <w:b/>
                <w:bCs/>
                <w:sz w:val="20"/>
                <w:szCs w:val="20"/>
              </w:rPr>
              <w:t>Bug_created_reservations_with_empty_fields</w:t>
            </w:r>
            <w:r w:rsidRPr="00573B99">
              <w:rPr>
                <w:rFonts w:ascii="Arial Narrow" w:hAnsi="Arial Narrow" w:cs="Arial"/>
                <w:b/>
                <w:bCs/>
                <w:sz w:val="20"/>
                <w:szCs w:val="20"/>
              </w:rPr>
              <w:t>.png</w:t>
            </w:r>
          </w:p>
        </w:tc>
      </w:tr>
    </w:tbl>
    <w:p w14:paraId="20BEB1E8" w14:textId="34887E27" w:rsidR="008B13E5" w:rsidRPr="005E282A" w:rsidRDefault="005E282A" w:rsidP="005E282A">
      <w:pPr>
        <w:spacing w:line="360" w:lineRule="auto"/>
        <w:jc w:val="center"/>
        <w:rPr>
          <w:rFonts w:ascii="Arial Narrow" w:hAnsi="Arial Narrow"/>
          <w:b/>
          <w:bCs/>
        </w:rPr>
      </w:pPr>
      <w:r w:rsidRPr="009F3723">
        <w:rPr>
          <w:rFonts w:ascii="Arial Narrow" w:hAnsi="Arial Narrow"/>
          <w:b/>
          <w:bCs/>
        </w:rPr>
        <w:t xml:space="preserve">Tabla </w:t>
      </w:r>
      <w:r>
        <w:rPr>
          <w:rFonts w:ascii="Arial Narrow" w:hAnsi="Arial Narrow"/>
          <w:b/>
          <w:bCs/>
        </w:rPr>
        <w:t>5</w:t>
      </w:r>
      <w:r w:rsidRPr="009F3723">
        <w:rPr>
          <w:rFonts w:ascii="Arial Narrow" w:hAnsi="Arial Narrow"/>
          <w:b/>
          <w:bCs/>
        </w:rPr>
        <w:t>.</w:t>
      </w:r>
      <w:r>
        <w:rPr>
          <w:rFonts w:ascii="Arial Narrow" w:hAnsi="Arial Narrow"/>
          <w:b/>
          <w:bCs/>
        </w:rPr>
        <w:t xml:space="preserve"> Caso de Prueba 5</w:t>
      </w:r>
    </w:p>
    <w:p w14:paraId="271CBAE5" w14:textId="7FD25D90" w:rsidR="000C4AE5" w:rsidRPr="00E040AA" w:rsidRDefault="009B1013" w:rsidP="000F41AC">
      <w:pPr>
        <w:pStyle w:val="Ttulo1"/>
        <w:numPr>
          <w:ilvl w:val="0"/>
          <w:numId w:val="30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13" w:name="_Toc126487125"/>
      <w:bookmarkStart w:id="14" w:name="_Toc126487142"/>
      <w:bookmarkStart w:id="15" w:name="_Toc126565322"/>
      <w:bookmarkStart w:id="16" w:name="_Toc126615408"/>
      <w:r w:rsidRPr="00E040AA">
        <w:rPr>
          <w:rFonts w:ascii="Arial Narrow" w:hAnsi="Arial Narrow"/>
          <w:b/>
          <w:bCs/>
          <w:color w:val="00B0F0"/>
          <w:lang w:val="es-ES"/>
        </w:rPr>
        <w:t>TE</w:t>
      </w:r>
      <w:r w:rsidR="00BB5783" w:rsidRPr="00E040AA">
        <w:rPr>
          <w:rFonts w:ascii="Arial Narrow" w:hAnsi="Arial Narrow"/>
          <w:b/>
          <w:bCs/>
          <w:color w:val="00B0F0"/>
          <w:lang w:val="es-ES"/>
        </w:rPr>
        <w:t>CNOLOGIA</w:t>
      </w:r>
      <w:r w:rsidR="00D61DE9" w:rsidRPr="00E040AA">
        <w:rPr>
          <w:rFonts w:ascii="Arial Narrow" w:hAnsi="Arial Narrow"/>
          <w:b/>
          <w:bCs/>
          <w:color w:val="00B0F0"/>
          <w:lang w:val="es-ES"/>
        </w:rPr>
        <w:t>S</w:t>
      </w:r>
      <w:r w:rsidR="00BB5783" w:rsidRPr="00E040AA">
        <w:rPr>
          <w:rFonts w:ascii="Arial Narrow" w:hAnsi="Arial Narrow"/>
          <w:b/>
          <w:bCs/>
          <w:color w:val="00B0F0"/>
          <w:lang w:val="es-ES"/>
        </w:rPr>
        <w:t xml:space="preserve"> UTILIZADAS</w:t>
      </w:r>
      <w:bookmarkEnd w:id="13"/>
      <w:bookmarkEnd w:id="14"/>
      <w:bookmarkEnd w:id="15"/>
      <w:bookmarkEnd w:id="16"/>
    </w:p>
    <w:p w14:paraId="01A740A4" w14:textId="3B1CFA05" w:rsidR="003532E9" w:rsidRDefault="003532E9" w:rsidP="000F41AC">
      <w:pPr>
        <w:pStyle w:val="Prrafodelista"/>
        <w:spacing w:after="24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3532E9">
        <w:rPr>
          <w:rFonts w:ascii="Arial Narrow" w:hAnsi="Arial Narrow"/>
          <w:color w:val="000000" w:themeColor="text1"/>
          <w:sz w:val="24"/>
          <w:szCs w:val="24"/>
          <w:lang w:val="es-ES"/>
        </w:rPr>
        <w:t>Las herramientas que se utilizaron para el desarrollo de las pruebas son: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7225"/>
      </w:tblGrid>
      <w:tr w:rsidR="00123660" w14:paraId="0C8C480F" w14:textId="77777777" w:rsidTr="00110B82">
        <w:trPr>
          <w:jc w:val="center"/>
        </w:trPr>
        <w:tc>
          <w:tcPr>
            <w:tcW w:w="7225" w:type="dxa"/>
            <w:shd w:val="clear" w:color="auto" w:fill="00B0F0"/>
          </w:tcPr>
          <w:p w14:paraId="2C758994" w14:textId="32266E45" w:rsidR="00123660" w:rsidRPr="00123660" w:rsidRDefault="00123660" w:rsidP="00123660">
            <w:pPr>
              <w:pStyle w:val="Prrafodelista"/>
              <w:spacing w:line="360" w:lineRule="auto"/>
              <w:ind w:left="0"/>
              <w:jc w:val="center"/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  <w:lang w:val="es-ES"/>
              </w:rPr>
            </w:pPr>
            <w:r w:rsidRPr="00123660">
              <w:rPr>
                <w:rFonts w:ascii="Arial Narrow" w:hAnsi="Arial Narrow"/>
                <w:b/>
                <w:bCs/>
                <w:color w:val="000000" w:themeColor="text1"/>
                <w:sz w:val="28"/>
                <w:szCs w:val="28"/>
                <w:lang w:val="es-ES"/>
              </w:rPr>
              <w:t>HERRAMIENTAS</w:t>
            </w:r>
          </w:p>
        </w:tc>
      </w:tr>
      <w:tr w:rsidR="00123660" w14:paraId="547812BB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CB50CAF" w14:textId="457D8E78" w:rsidR="00123660" w:rsidRPr="00822A67" w:rsidRDefault="00123660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Testlink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ersión</w:t>
            </w:r>
            <w:r w:rsid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1.9</w:t>
            </w:r>
          </w:p>
        </w:tc>
      </w:tr>
      <w:tr w:rsidR="00123660" w14:paraId="0EFC4632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1D7363B5" w14:textId="7CCF72B3" w:rsidR="00123660" w:rsidRPr="00822A67" w:rsidRDefault="00123660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Xampp</w:t>
            </w:r>
            <w:proofErr w:type="spellEnd"/>
            <w:r w:rsidR="00DF07D8"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ersión</w:t>
            </w:r>
            <w:r w:rsid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DF07D8" w:rsidRPr="00822A67">
              <w:rPr>
                <w:rFonts w:ascii="Arial Narrow" w:hAnsi="Arial Narrow"/>
                <w:color w:val="000000" w:themeColor="text1"/>
                <w:lang w:val="es-ES"/>
              </w:rPr>
              <w:t>3.2.2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        </w:t>
            </w: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Php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822A67" w:rsidRPr="00822A67">
              <w:rPr>
                <w:rFonts w:ascii="Arial Narrow" w:hAnsi="Arial Narrow"/>
                <w:color w:val="000000" w:themeColor="text1"/>
                <w:lang w:val="es-ES"/>
              </w:rPr>
              <w:t>v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ersi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ó</w:t>
            </w: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n 5.5.30</w:t>
            </w:r>
          </w:p>
        </w:tc>
      </w:tr>
      <w:tr w:rsidR="00123660" w14:paraId="251B1E0A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F1D9C0A" w14:textId="6E37778C" w:rsidR="00123660" w:rsidRPr="00822A67" w:rsidRDefault="00957754" w:rsidP="00DF07D8">
            <w:pPr>
              <w:spacing w:line="360" w:lineRule="auto"/>
              <w:rPr>
                <w:rFonts w:ascii="Arial Narrow" w:hAnsi="Arial Narrow"/>
                <w:color w:val="000000" w:themeColor="text1"/>
                <w:lang w:val="es-ES"/>
              </w:rPr>
            </w:pPr>
            <w:proofErr w:type="spellStart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>Postman</w:t>
            </w:r>
            <w:proofErr w:type="spellEnd"/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 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>Versi</w:t>
            </w:r>
            <w:r w:rsidR="00C845B7" w:rsidRPr="00822A67">
              <w:rPr>
                <w:rFonts w:ascii="Arial Narrow" w:hAnsi="Arial Narrow"/>
                <w:color w:val="000000" w:themeColor="text1"/>
                <w:lang w:val="es-ES"/>
              </w:rPr>
              <w:t>ó</w:t>
            </w:r>
            <w:r w:rsidR="00110B82"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n 10.9.3    UI Versión 10.9.3-ui-230203-1409 </w:t>
            </w:r>
          </w:p>
        </w:tc>
      </w:tr>
      <w:tr w:rsidR="00260628" w14:paraId="1BEC3B9A" w14:textId="77777777" w:rsidTr="00110B82">
        <w:trPr>
          <w:jc w:val="center"/>
        </w:trPr>
        <w:tc>
          <w:tcPr>
            <w:tcW w:w="7225" w:type="dxa"/>
            <w:shd w:val="clear" w:color="auto" w:fill="DEEAF6" w:themeFill="accent5" w:themeFillTint="33"/>
          </w:tcPr>
          <w:p w14:paraId="75D2329A" w14:textId="1617F15A" w:rsidR="00260628" w:rsidRPr="00822A67" w:rsidRDefault="00AD43FA" w:rsidP="003532E9">
            <w:pPr>
              <w:pStyle w:val="Prrafodelista"/>
              <w:spacing w:line="360" w:lineRule="auto"/>
              <w:ind w:left="0"/>
              <w:rPr>
                <w:rFonts w:ascii="Arial Narrow" w:hAnsi="Arial Narrow"/>
                <w:color w:val="000000" w:themeColor="text1"/>
                <w:lang w:val="es-ES"/>
              </w:rPr>
            </w:pPr>
            <w:r w:rsidRPr="00822A67">
              <w:rPr>
                <w:rFonts w:ascii="Arial Narrow" w:hAnsi="Arial Narrow"/>
                <w:color w:val="000000" w:themeColor="text1"/>
                <w:lang w:val="es-ES"/>
              </w:rPr>
              <w:t xml:space="preserve">Chrome </w:t>
            </w:r>
            <w:r w:rsidRPr="00822A67">
              <w:rPr>
                <w:rFonts w:ascii="Arial Narrow" w:hAnsi="Arial Narrow"/>
                <w:color w:val="000000" w:themeColor="text1"/>
              </w:rPr>
              <w:t>Versión 109.0.5414.120</w:t>
            </w:r>
          </w:p>
        </w:tc>
      </w:tr>
    </w:tbl>
    <w:p w14:paraId="67724C60" w14:textId="1A216315" w:rsidR="007B6857" w:rsidRPr="009F3723" w:rsidRDefault="001924E2" w:rsidP="007B6857">
      <w:pPr>
        <w:spacing w:before="240"/>
        <w:jc w:val="center"/>
        <w:rPr>
          <w:rFonts w:ascii="Arial Narrow" w:hAnsi="Arial Narrow"/>
          <w:b/>
          <w:bCs/>
        </w:rPr>
      </w:pPr>
      <w:bookmarkStart w:id="17" w:name="_Toc126487126"/>
      <w:bookmarkStart w:id="18" w:name="_Toc126487143"/>
      <w:r w:rsidRPr="009F3723">
        <w:rPr>
          <w:rFonts w:ascii="Arial Narrow" w:hAnsi="Arial Narrow"/>
          <w:b/>
          <w:bCs/>
        </w:rPr>
        <w:t xml:space="preserve">Tabla </w:t>
      </w:r>
      <w:r w:rsidR="007714F1">
        <w:rPr>
          <w:rFonts w:ascii="Arial Narrow" w:hAnsi="Arial Narrow"/>
          <w:b/>
          <w:bCs/>
        </w:rPr>
        <w:t>6</w:t>
      </w:r>
      <w:r w:rsidRPr="009F3723">
        <w:rPr>
          <w:rFonts w:ascii="Arial Narrow" w:hAnsi="Arial Narrow"/>
          <w:b/>
          <w:bCs/>
        </w:rPr>
        <w:t>. Herramientas</w:t>
      </w:r>
      <w:bookmarkEnd w:id="17"/>
      <w:bookmarkEnd w:id="18"/>
    </w:p>
    <w:p w14:paraId="47A77636" w14:textId="47CF3D08" w:rsidR="00BB5783" w:rsidRPr="000F41AC" w:rsidRDefault="00891F6F" w:rsidP="00F970A9">
      <w:pPr>
        <w:pStyle w:val="Prrafodelista"/>
        <w:numPr>
          <w:ilvl w:val="1"/>
          <w:numId w:val="30"/>
        </w:numPr>
        <w:spacing w:after="0" w:line="360" w:lineRule="auto"/>
        <w:ind w:left="1260" w:hanging="5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19" w:name="_Toc126487127"/>
      <w:bookmarkStart w:id="20" w:name="_Toc126487144"/>
      <w:bookmarkStart w:id="21" w:name="_Toc126565323"/>
      <w:bookmarkStart w:id="22" w:name="_Toc126615409"/>
      <w:r w:rsidRPr="00080845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TESTLINK</w:t>
      </w:r>
      <w:bookmarkEnd w:id="19"/>
      <w:bookmarkEnd w:id="20"/>
      <w:bookmarkEnd w:id="21"/>
      <w:bookmarkEnd w:id="22"/>
      <w:r w:rsidRPr="00080845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:</w:t>
      </w:r>
      <w:r w:rsidRPr="00080845">
        <w:rPr>
          <w:rFonts w:ascii="Arial Narrow" w:hAnsi="Arial Narrow"/>
          <w:color w:val="00B0F0"/>
          <w:sz w:val="24"/>
          <w:szCs w:val="24"/>
          <w:lang w:val="es-ES"/>
        </w:rPr>
        <w:t xml:space="preserve"> </w:t>
      </w:r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s un sistema de gestión de pruebas basado en la web que facilita el aseguramiento de la calidad de software. Es desarrollado y mantenido por </w:t>
      </w:r>
      <w:proofErr w:type="spellStart"/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Teamtest</w:t>
      </w:r>
      <w:proofErr w:type="spellEnd"/>
      <w:r w:rsidR="00B360A6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.</w:t>
      </w:r>
    </w:p>
    <w:p w14:paraId="7AA69D2F" w14:textId="77777777" w:rsidR="00891F6F" w:rsidRDefault="00891F6F" w:rsidP="00891F6F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64E8FEB2" w14:textId="77777777" w:rsid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incroniza la especificación de requisitos y la especificación de prueba.</w:t>
      </w:r>
    </w:p>
    <w:p w14:paraId="597FDEC9" w14:textId="77777777" w:rsid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El usuario crea proyectos de prueba y documenta casos de prueba utilizando esta herramienta.</w:t>
      </w:r>
    </w:p>
    <w:p w14:paraId="1992A2FB" w14:textId="77777777" w:rsid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Puede crear una cuenta para varios usuarios y asignar diferentes roles de usuario.</w:t>
      </w:r>
    </w:p>
    <w:p w14:paraId="2983487C" w14:textId="77777777" w:rsid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lastRenderedPageBreak/>
        <w:t>El administrador puede gestionar la tarea de asignación de casos de pruebas.</w:t>
      </w:r>
    </w:p>
    <w:p w14:paraId="2C807399" w14:textId="77777777" w:rsid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Es compatible con la ejecución automática y manual de casos de prueba.</w:t>
      </w:r>
    </w:p>
    <w:p w14:paraId="56DF710C" w14:textId="77777777" w:rsidR="00891F6F" w:rsidRPr="00AE3CF0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AE3CF0">
        <w:rPr>
          <w:rFonts w:ascii="Arial Narrow" w:hAnsi="Arial Narrow"/>
          <w:color w:val="1C1D1F"/>
          <w:sz w:val="24"/>
          <w:szCs w:val="24"/>
        </w:rPr>
        <w:t>Los evaluadores pueden generar un plan de prueba y un informe de prueba en una fracción del tiempo con esta herramienta</w:t>
      </w:r>
      <w:r>
        <w:rPr>
          <w:rFonts w:ascii="Arial Narrow" w:hAnsi="Arial Narrow"/>
          <w:color w:val="1C1D1F"/>
          <w:sz w:val="24"/>
          <w:szCs w:val="24"/>
        </w:rPr>
        <w:t>.</w:t>
      </w:r>
    </w:p>
    <w:p w14:paraId="5500C99A" w14:textId="77777777" w:rsidR="00891F6F" w:rsidRPr="00AE3CF0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AE3CF0">
        <w:rPr>
          <w:rFonts w:ascii="Arial Narrow" w:hAnsi="Arial Narrow"/>
          <w:color w:val="1C1D1F"/>
          <w:sz w:val="24"/>
          <w:szCs w:val="24"/>
        </w:rPr>
        <w:t>Admite informes de prueba en varios formatos como Excel, MS Word y HTML. Aparte de estos, también admite la integración con muchos sistemas de seguimiento de defectos populares como JIRA, MANTIS, BUGZILLA, TRAC, etc</w:t>
      </w:r>
      <w:r>
        <w:rPr>
          <w:rFonts w:ascii="Arial Narrow" w:hAnsi="Arial Narrow"/>
          <w:color w:val="1C1D1F"/>
          <w:sz w:val="24"/>
          <w:szCs w:val="24"/>
        </w:rPr>
        <w:t>.</w:t>
      </w:r>
    </w:p>
    <w:p w14:paraId="31B15214" w14:textId="21714AE0" w:rsidR="00891F6F" w:rsidRPr="00891F6F" w:rsidRDefault="00891F6F" w:rsidP="00891F6F">
      <w:pPr>
        <w:pStyle w:val="Prrafodelista"/>
        <w:numPr>
          <w:ilvl w:val="0"/>
          <w:numId w:val="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Roboto" w:hAnsi="Roboto"/>
          <w:color w:val="1C1D1F"/>
          <w:sz w:val="21"/>
          <w:szCs w:val="21"/>
        </w:rPr>
        <w:t> </w:t>
      </w:r>
      <w:r w:rsidRPr="00AE3CF0">
        <w:rPr>
          <w:rFonts w:ascii="Arial Narrow" w:hAnsi="Arial Narrow"/>
          <w:color w:val="1C1D1F"/>
          <w:sz w:val="24"/>
          <w:szCs w:val="24"/>
        </w:rPr>
        <w:t>Los usuarios pueden acceder a su funcionalidad al mismo tiempo con sus credenciales y roles asignados.</w:t>
      </w:r>
    </w:p>
    <w:p w14:paraId="55C5D82F" w14:textId="75E25730" w:rsidR="00891F6F" w:rsidRDefault="00891F6F" w:rsidP="00891F6F">
      <w:pPr>
        <w:spacing w:after="0" w:line="360" w:lineRule="auto"/>
        <w:ind w:left="708"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Se realizaron las siguientes actividades sobre la herramienta:</w:t>
      </w:r>
    </w:p>
    <w:p w14:paraId="0737C0A8" w14:textId="77777777" w:rsidR="00541C7C" w:rsidRDefault="00541C7C" w:rsidP="00891F6F">
      <w:pPr>
        <w:spacing w:after="0" w:line="360" w:lineRule="auto"/>
        <w:ind w:left="708"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304D4930" w14:textId="3820A6DD" w:rsidR="00891F6F" w:rsidRDefault="00761606" w:rsidP="00891F6F">
      <w:pPr>
        <w:pStyle w:val="Prrafodelista"/>
        <w:numPr>
          <w:ilvl w:val="0"/>
          <w:numId w:val="22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Crear</w:t>
      </w:r>
      <w:r w:rsid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 usuarios</w:t>
      </w:r>
    </w:p>
    <w:p w14:paraId="4398C677" w14:textId="4861E8C7" w:rsidR="00761606" w:rsidRDefault="00761606" w:rsidP="00B85C9E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583B6AC9" wp14:editId="088B2309">
            <wp:extent cx="5468816" cy="2558374"/>
            <wp:effectExtent l="19050" t="19050" r="17780" b="1397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5450" cy="25895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50D45A" w14:textId="5CCBC52B" w:rsidR="002176F7" w:rsidRDefault="001924E2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Figura 1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U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suarios</w:t>
      </w:r>
    </w:p>
    <w:p w14:paraId="1057E59B" w14:textId="17101CC4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02C3A2E" w14:textId="1BC0F2A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429680D" w14:textId="538998D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0B9029C" w14:textId="34A615B5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29B7DF8" w14:textId="023C7C4C" w:rsidR="00541C7C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57923FB" w14:textId="77777777" w:rsidR="00541C7C" w:rsidRPr="001924E2" w:rsidRDefault="00541C7C" w:rsidP="00B930D0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7E93642" w14:textId="3B4D5666" w:rsidR="00B930D0" w:rsidRDefault="00891F6F" w:rsidP="00B930D0">
      <w:pPr>
        <w:pStyle w:val="Prrafodelista"/>
        <w:numPr>
          <w:ilvl w:val="0"/>
          <w:numId w:val="22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Asignar Roles</w:t>
      </w:r>
    </w:p>
    <w:p w14:paraId="091D62A6" w14:textId="306F7B55" w:rsidR="00C04366" w:rsidRPr="00C04366" w:rsidRDefault="00B930D0" w:rsidP="00B930D0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75416D25" wp14:editId="711CB896">
            <wp:extent cx="5482099" cy="2887437"/>
            <wp:effectExtent l="19050" t="19050" r="23495" b="27305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3436" cy="28881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1102F3" w14:textId="7366531D" w:rsidR="00B930D0" w:rsidRPr="001924E2" w:rsidRDefault="001924E2" w:rsidP="00541C7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>Figura 2.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>
        <w:rPr>
          <w:rFonts w:ascii="Arial Narrow" w:hAnsi="Arial Narrow"/>
          <w:b/>
          <w:bCs/>
          <w:color w:val="000000" w:themeColor="text1"/>
          <w:lang w:val="es-ES"/>
        </w:rPr>
        <w:t>R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oles</w:t>
      </w:r>
    </w:p>
    <w:p w14:paraId="4C9585A1" w14:textId="70A3F8D2" w:rsidR="00D562DF" w:rsidRDefault="00D562DF" w:rsidP="00891F6F">
      <w:pPr>
        <w:pStyle w:val="Prrafodelista"/>
        <w:numPr>
          <w:ilvl w:val="0"/>
          <w:numId w:val="22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Crear Test Plan</w:t>
      </w:r>
    </w:p>
    <w:p w14:paraId="0D19AB3C" w14:textId="66BAF3A6" w:rsidR="00D562DF" w:rsidRDefault="00DB7097" w:rsidP="00D562DF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ABC5B63" wp14:editId="4A83D2FF">
            <wp:extent cx="5612130" cy="1124585"/>
            <wp:effectExtent l="19050" t="19050" r="26670" b="1841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245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64E1D" w14:textId="398481D1" w:rsidR="001924E2" w:rsidRPr="001924E2" w:rsidRDefault="001924E2" w:rsidP="00B85C9E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1924E2">
        <w:rPr>
          <w:rFonts w:ascii="Arial Narrow" w:hAnsi="Arial Narrow"/>
          <w:b/>
          <w:bCs/>
          <w:color w:val="000000" w:themeColor="text1"/>
          <w:lang w:val="es-ES"/>
        </w:rPr>
        <w:t xml:space="preserve">Figura 3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T</w:t>
      </w:r>
      <w:r w:rsidRPr="001924E2">
        <w:rPr>
          <w:rFonts w:ascii="Arial Narrow" w:hAnsi="Arial Narrow"/>
          <w:b/>
          <w:bCs/>
          <w:color w:val="000000" w:themeColor="text1"/>
          <w:lang w:val="es-ES"/>
        </w:rPr>
        <w:t>est plan</w:t>
      </w:r>
    </w:p>
    <w:p w14:paraId="38A9DB82" w14:textId="49F31C17" w:rsidR="00D562DF" w:rsidRDefault="00891F6F" w:rsidP="00B85C9E">
      <w:pPr>
        <w:pStyle w:val="Prrafodelista"/>
        <w:numPr>
          <w:ilvl w:val="0"/>
          <w:numId w:val="22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signar Test Plan</w:t>
      </w:r>
    </w:p>
    <w:p w14:paraId="2A9CF3E8" w14:textId="3E4267BD" w:rsidR="00AB18E7" w:rsidRDefault="009B1F77" w:rsidP="00541C7C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9B1F77">
        <w:rPr>
          <w:rFonts w:ascii="Arial Narrow" w:hAnsi="Arial Narrow"/>
          <w:b/>
          <w:bCs/>
          <w:noProof/>
          <w:color w:val="000000" w:themeColor="text1"/>
          <w:sz w:val="24"/>
          <w:szCs w:val="24"/>
          <w:lang w:val="es-ES"/>
        </w:rPr>
        <w:drawing>
          <wp:inline distT="0" distB="0" distL="0" distR="0" wp14:anchorId="71659878" wp14:editId="14ADB358">
            <wp:extent cx="4826020" cy="1920763"/>
            <wp:effectExtent l="19050" t="19050" r="12700" b="2286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59454" cy="1934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43241B" w14:textId="0D6EB929" w:rsidR="00B04B1E" w:rsidRPr="00B04B1E" w:rsidRDefault="00B04B1E" w:rsidP="00B04B1E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04B1E">
        <w:rPr>
          <w:rFonts w:ascii="Arial Narrow" w:hAnsi="Arial Narrow"/>
          <w:b/>
          <w:bCs/>
          <w:color w:val="000000" w:themeColor="text1"/>
          <w:lang w:val="es-ES"/>
        </w:rPr>
        <w:t xml:space="preserve">Figura 4. 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B04B1E">
        <w:rPr>
          <w:rFonts w:ascii="Arial Narrow" w:hAnsi="Arial Narrow"/>
          <w:b/>
          <w:bCs/>
          <w:color w:val="000000" w:themeColor="text1"/>
          <w:lang w:val="es-ES"/>
        </w:rPr>
        <w:t>Roles asignados a proyecto</w:t>
      </w:r>
    </w:p>
    <w:p w14:paraId="769D745D" w14:textId="58E07D6D" w:rsidR="00891F6F" w:rsidRDefault="00891F6F" w:rsidP="00891F6F">
      <w:pPr>
        <w:pStyle w:val="Prrafodelista"/>
        <w:numPr>
          <w:ilvl w:val="0"/>
          <w:numId w:val="22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C</w:t>
      </w: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rear c</w:t>
      </w:r>
      <w:r w:rsidRPr="00891F6F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sos de Prueba</w:t>
      </w:r>
    </w:p>
    <w:p w14:paraId="3738A507" w14:textId="219E21D3" w:rsidR="005C5B24" w:rsidRPr="005C5B24" w:rsidRDefault="009B1F77" w:rsidP="005C5B24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A846D8C" wp14:editId="191FB283">
            <wp:extent cx="5612130" cy="2683510"/>
            <wp:effectExtent l="19050" t="19050" r="26670" b="2159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3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955323" w14:textId="6B32A115" w:rsidR="00761606" w:rsidRPr="00415627" w:rsidRDefault="00B04B1E" w:rsidP="00415627">
      <w:pPr>
        <w:spacing w:before="24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>Figura 5.  Casos de prueba</w:t>
      </w:r>
      <w:r w:rsidR="00B85C9E"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proofErr w:type="spellStart"/>
      <w:r w:rsidR="00B85C9E"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 w:cs="Arial"/>
          <w:b/>
          <w:bCs/>
        </w:rPr>
        <w:t>C</w:t>
      </w:r>
      <w:r w:rsidR="00BE4A59" w:rsidRPr="00BE4A59">
        <w:rPr>
          <w:rFonts w:ascii="Arial Narrow" w:hAnsi="Arial Narrow" w:cs="Arial"/>
          <w:b/>
          <w:bCs/>
        </w:rPr>
        <w:t xml:space="preserve">aso de prueba </w:t>
      </w:r>
      <w:r w:rsidR="00BE4A59">
        <w:rPr>
          <w:rFonts w:ascii="Arial Narrow" w:hAnsi="Arial Narrow" w:cs="Arial"/>
          <w:b/>
          <w:bCs/>
        </w:rPr>
        <w:t>RB-1</w:t>
      </w:r>
    </w:p>
    <w:p w14:paraId="10291832" w14:textId="762A3263" w:rsidR="00761606" w:rsidRDefault="00041362" w:rsidP="00761606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4BDBF1C8" wp14:editId="4A9EAEC1">
            <wp:extent cx="5612130" cy="2667635"/>
            <wp:effectExtent l="19050" t="19050" r="26670" b="18415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67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7D808D" w14:textId="105A86F6" w:rsidR="00B85C9E" w:rsidRPr="00B85C9E" w:rsidRDefault="00B85C9E" w:rsidP="00B85C9E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6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/>
          <w:b/>
          <w:bCs/>
          <w:color w:val="000000" w:themeColor="text1"/>
          <w:lang w:val="es-ES"/>
        </w:rPr>
        <w:t>Caso de prueba RB-2</w:t>
      </w:r>
    </w:p>
    <w:p w14:paraId="110DC590" w14:textId="6540A383" w:rsidR="00C04366" w:rsidRPr="00761606" w:rsidRDefault="00BE4A59" w:rsidP="00761606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7BCDD3FE" wp14:editId="524F93C7">
            <wp:extent cx="5612130" cy="2653030"/>
            <wp:effectExtent l="19050" t="19050" r="26670" b="1397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30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38A361" w14:textId="7BF8473B" w:rsidR="004327A6" w:rsidRDefault="00415627" w:rsidP="00415627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2B7F51">
        <w:rPr>
          <w:rFonts w:ascii="Arial Narrow" w:hAnsi="Arial Narrow"/>
          <w:b/>
          <w:bCs/>
          <w:color w:val="000000" w:themeColor="text1"/>
          <w:lang w:val="es-ES"/>
        </w:rPr>
        <w:t>7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 w:rsidR="00BE4A59">
        <w:rPr>
          <w:rFonts w:ascii="Arial Narrow" w:hAnsi="Arial Narrow"/>
          <w:b/>
          <w:bCs/>
          <w:color w:val="000000" w:themeColor="text1"/>
          <w:lang w:val="es-ES"/>
        </w:rPr>
        <w:t>Caso de prueba RB-3</w:t>
      </w:r>
    </w:p>
    <w:p w14:paraId="34B7B0D8" w14:textId="1F490DAD" w:rsidR="00415627" w:rsidRDefault="00415627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09E62EA" w14:textId="064CDFC0" w:rsidR="00BE4A59" w:rsidRDefault="00BE4A59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drawing>
          <wp:inline distT="0" distB="0" distL="0" distR="0" wp14:anchorId="4E30770E" wp14:editId="65EE3C4F">
            <wp:extent cx="5612130" cy="2611120"/>
            <wp:effectExtent l="19050" t="19050" r="26670" b="1778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11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E28ECD" w14:textId="7746958F" w:rsidR="00BE4A59" w:rsidRDefault="00BE4A59" w:rsidP="00BE4A59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8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>
        <w:rPr>
          <w:rFonts w:ascii="Arial Narrow" w:hAnsi="Arial Narrow"/>
          <w:b/>
          <w:bCs/>
          <w:color w:val="000000" w:themeColor="text1"/>
          <w:lang w:val="es-ES"/>
        </w:rPr>
        <w:t>Caso de prueba RB-4</w:t>
      </w:r>
    </w:p>
    <w:p w14:paraId="69E477B2" w14:textId="41187442" w:rsidR="00B0318C" w:rsidRDefault="00B0318C" w:rsidP="00BE4A59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lastRenderedPageBreak/>
        <w:drawing>
          <wp:inline distT="0" distB="0" distL="0" distR="0" wp14:anchorId="6230F0B9" wp14:editId="29DBA7AB">
            <wp:extent cx="5612130" cy="2585720"/>
            <wp:effectExtent l="19050" t="19050" r="26670" b="2413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85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9D674" w14:textId="6ABC14D9" w:rsidR="00B0318C" w:rsidRDefault="00B0318C" w:rsidP="00B0318C">
      <w:pPr>
        <w:spacing w:before="240"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9</w:t>
      </w:r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.  Caso de prueba </w:t>
      </w:r>
      <w:proofErr w:type="spellStart"/>
      <w:r w:rsidRPr="00B85C9E">
        <w:rPr>
          <w:rFonts w:ascii="Arial Narrow" w:hAnsi="Arial Narrow"/>
          <w:b/>
          <w:bCs/>
          <w:color w:val="000000" w:themeColor="text1"/>
          <w:lang w:val="es-ES"/>
        </w:rPr>
        <w:t>testlink</w:t>
      </w:r>
      <w:proofErr w:type="spellEnd"/>
      <w:r w:rsidRPr="00B85C9E"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r>
        <w:rPr>
          <w:rFonts w:ascii="Arial Narrow" w:hAnsi="Arial Narrow"/>
          <w:b/>
          <w:bCs/>
          <w:color w:val="000000" w:themeColor="text1"/>
          <w:lang w:val="es-ES"/>
        </w:rPr>
        <w:t>Caso de prueba RB-5</w:t>
      </w:r>
    </w:p>
    <w:p w14:paraId="7904666A" w14:textId="77777777" w:rsidR="00BE4A59" w:rsidRPr="00415627" w:rsidRDefault="00BE4A59" w:rsidP="0041562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029FD51" w14:textId="225C2F25" w:rsidR="00C82E98" w:rsidRDefault="00C82E98" w:rsidP="00415627">
      <w:pPr>
        <w:pStyle w:val="Prrafodelista"/>
        <w:numPr>
          <w:ilvl w:val="0"/>
          <w:numId w:val="22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Descripción general de los casos de Prueba</w:t>
      </w:r>
    </w:p>
    <w:p w14:paraId="4A6492AF" w14:textId="3D10BA35" w:rsidR="00C82E98" w:rsidRDefault="002A72B7" w:rsidP="002A72B7">
      <w:p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3DA91D65" wp14:editId="1EC0E24E">
            <wp:extent cx="5612130" cy="2096135"/>
            <wp:effectExtent l="19050" t="19050" r="26670" b="1841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961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9D74C6" w14:textId="690D538A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10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. 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>Descripción general de prueba</w:t>
      </w:r>
      <w:r>
        <w:rPr>
          <w:rFonts w:ascii="Arial Narrow" w:hAnsi="Arial Narrow"/>
          <w:b/>
          <w:bCs/>
          <w:color w:val="000000" w:themeColor="text1"/>
          <w:lang w:val="es-ES"/>
        </w:rPr>
        <w:t>s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ejecutadas</w:t>
      </w:r>
    </w:p>
    <w:p w14:paraId="2ECCA6C3" w14:textId="7C265A15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665AD043" w14:textId="07105B39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1988462E" w14:textId="66C5FC93" w:rsidR="00415627" w:rsidRDefault="00415627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547789CA" w14:textId="08EDE3ED" w:rsidR="00854FEB" w:rsidRDefault="00854FEB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94DB0E6" w14:textId="77777777" w:rsidR="00854FEB" w:rsidRPr="00415627" w:rsidRDefault="00854FEB" w:rsidP="00415627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676DEBB" w14:textId="7E229C73" w:rsidR="00C82E98" w:rsidRPr="007B31C5" w:rsidRDefault="00C82E98" w:rsidP="00415627">
      <w:pPr>
        <w:pStyle w:val="Prrafodelista"/>
        <w:numPr>
          <w:ilvl w:val="0"/>
          <w:numId w:val="22"/>
        </w:numPr>
        <w:spacing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 xml:space="preserve">Descripción general </w:t>
      </w:r>
      <w:r w:rsidR="00710147"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de </w:t>
      </w:r>
      <w:r w:rsidR="00C52B64" w:rsidRPr="007B31C5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pruebas fallidas</w:t>
      </w:r>
    </w:p>
    <w:p w14:paraId="67C4F6D6" w14:textId="24882B11" w:rsidR="00710147" w:rsidRPr="00710147" w:rsidRDefault="002A72B7" w:rsidP="00710147">
      <w:p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6D003BDC" wp14:editId="61330A9B">
            <wp:extent cx="5612130" cy="1758315"/>
            <wp:effectExtent l="19050" t="19050" r="26670" b="1333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58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B22EED" w14:textId="2EA8CDCF" w:rsidR="00C82E98" w:rsidRPr="00674025" w:rsidRDefault="00415627" w:rsidP="00674025">
      <w:pPr>
        <w:spacing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11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 xml:space="preserve">. </w:t>
      </w:r>
      <w:r w:rsidR="00AC46EB">
        <w:rPr>
          <w:rFonts w:ascii="Arial Narrow" w:hAnsi="Arial Narrow"/>
          <w:b/>
          <w:bCs/>
          <w:color w:val="000000" w:themeColor="text1"/>
          <w:lang w:val="es-ES"/>
        </w:rPr>
        <w:t xml:space="preserve"> </w:t>
      </w:r>
      <w:r w:rsidRPr="00415627">
        <w:rPr>
          <w:rFonts w:ascii="Arial Narrow" w:hAnsi="Arial Narrow"/>
          <w:b/>
          <w:bCs/>
          <w:color w:val="000000" w:themeColor="text1"/>
          <w:lang w:val="es-ES"/>
        </w:rPr>
        <w:t>Descripción general de</w:t>
      </w:r>
      <w:r>
        <w:rPr>
          <w:rFonts w:ascii="Arial Narrow" w:hAnsi="Arial Narrow"/>
          <w:b/>
          <w:bCs/>
          <w:color w:val="000000" w:themeColor="text1"/>
          <w:lang w:val="es-ES"/>
        </w:rPr>
        <w:t xml:space="preserve"> pruebas fallidas</w:t>
      </w:r>
    </w:p>
    <w:p w14:paraId="009A1F4F" w14:textId="64D41D58" w:rsidR="00C82E98" w:rsidRDefault="00C52B64" w:rsidP="00891F6F">
      <w:pPr>
        <w:pStyle w:val="Prrafodelista"/>
        <w:numPr>
          <w:ilvl w:val="0"/>
          <w:numId w:val="22"/>
        </w:numPr>
        <w:spacing w:after="0" w:line="360" w:lineRule="auto"/>
        <w:jc w:val="both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Gráficos</w:t>
      </w:r>
    </w:p>
    <w:p w14:paraId="36E637D6" w14:textId="41ACEDC1" w:rsidR="00C82E98" w:rsidRPr="00C82E98" w:rsidRDefault="002A72B7" w:rsidP="00C82E98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2229E386" wp14:editId="1359B7DF">
            <wp:extent cx="5612130" cy="2174875"/>
            <wp:effectExtent l="19050" t="19050" r="26670" b="1587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74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41DC2" w14:textId="2EC9EE09" w:rsidR="00674025" w:rsidRDefault="00674025" w:rsidP="002A72B7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 w:rsidR="002B7F51"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2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>.  Resultado de las pruebas ejecutadas</w:t>
      </w:r>
    </w:p>
    <w:p w14:paraId="5BCC816C" w14:textId="77777777" w:rsidR="00674025" w:rsidRPr="00674025" w:rsidRDefault="00674025" w:rsidP="00674025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28A16E70" w14:textId="134E8043" w:rsidR="00BB5783" w:rsidRPr="000F41AC" w:rsidRDefault="00EA4AC0" w:rsidP="005D0C95">
      <w:pPr>
        <w:pStyle w:val="Prrafodelista"/>
        <w:numPr>
          <w:ilvl w:val="1"/>
          <w:numId w:val="30"/>
        </w:numPr>
        <w:spacing w:line="360" w:lineRule="auto"/>
        <w:ind w:left="108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23" w:name="_Toc126487128"/>
      <w:bookmarkStart w:id="24" w:name="_Toc126487145"/>
      <w:bookmarkStart w:id="25" w:name="_Toc126565324"/>
      <w:bookmarkStart w:id="26" w:name="_Toc126615410"/>
      <w:r w:rsidRPr="00B930D0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XAMPP</w:t>
      </w:r>
      <w:r w:rsidR="00BB5783" w:rsidRPr="00B930D0">
        <w:rPr>
          <w:rStyle w:val="Ttulo2Car"/>
          <w:rFonts w:ascii="Arial Narrow" w:hAnsi="Arial Narrow"/>
          <w:color w:val="00B0F0"/>
          <w:sz w:val="28"/>
          <w:szCs w:val="28"/>
          <w:lang w:val="es-ES"/>
        </w:rPr>
        <w:t>:</w:t>
      </w:r>
      <w:bookmarkEnd w:id="23"/>
      <w:bookmarkEnd w:id="24"/>
      <w:bookmarkEnd w:id="25"/>
      <w:bookmarkEnd w:id="26"/>
      <w:r w:rsidR="00570359" w:rsidRPr="00B930D0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</w:t>
      </w:r>
      <w:r w:rsidR="00806CF2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s un paquete de software libre, que consiste principalmente en el sistema de gestión de datos MySQL, el servidor web Apache y los </w:t>
      </w:r>
      <w:r w:rsidR="000F41AC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>intérpretes</w:t>
      </w:r>
      <w:r w:rsidR="00806CF2" w:rsidRPr="000F41AC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ara lenguajes de script PHP y Perl. </w:t>
      </w:r>
    </w:p>
    <w:p w14:paraId="2FF10D00" w14:textId="77777777" w:rsidR="00806CF2" w:rsidRPr="00623346" w:rsidRDefault="00806CF2" w:rsidP="00623346">
      <w:pPr>
        <w:spacing w:after="0" w:line="360" w:lineRule="auto"/>
        <w:ind w:firstLine="708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623346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El nombre es en realidad un acrónimo: </w:t>
      </w:r>
    </w:p>
    <w:p w14:paraId="21693C21" w14:textId="6D295F64" w:rsidR="00806CF2" w:rsidRPr="00806CF2" w:rsidRDefault="00806CF2" w:rsidP="00806CF2">
      <w:pPr>
        <w:pStyle w:val="Prrafodelista"/>
        <w:numPr>
          <w:ilvl w:val="0"/>
          <w:numId w:val="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X:</w:t>
      </w:r>
      <w:r w:rsidRPr="00806CF2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Hace referencia a los diferentes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sistemas operativos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en los que se puede instalar el programa, como Linux, Windows, Mac, Ubuntu, etc.</w:t>
      </w:r>
    </w:p>
    <w:p w14:paraId="4B7CFA4D" w14:textId="743339A6" w:rsidR="00806CF2" w:rsidRPr="00806CF2" w:rsidRDefault="00806CF2" w:rsidP="00806CF2">
      <w:pPr>
        <w:pStyle w:val="Prrafodelista"/>
        <w:numPr>
          <w:ilvl w:val="0"/>
          <w:numId w:val="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Por el servidor web Apache que permitirá trabajar con las diferentes herramientas del paquete y que será la principal interfaz a usar</w:t>
      </w:r>
      <w:r>
        <w:rPr>
          <w:rFonts w:ascii="Georgia" w:hAnsi="Georgia"/>
          <w:color w:val="15171A"/>
          <w:sz w:val="30"/>
          <w:szCs w:val="30"/>
          <w:shd w:val="clear" w:color="auto" w:fill="FFFFFF"/>
        </w:rPr>
        <w:t>.</w:t>
      </w:r>
    </w:p>
    <w:p w14:paraId="75F2C43A" w14:textId="25E31F89" w:rsidR="00806CF2" w:rsidRPr="00806CF2" w:rsidRDefault="00806CF2" w:rsidP="00806CF2">
      <w:pPr>
        <w:pStyle w:val="Prrafodelista"/>
        <w:numPr>
          <w:ilvl w:val="0"/>
          <w:numId w:val="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lastRenderedPageBreak/>
        <w:t>M</w:t>
      </w:r>
      <w:r w:rsidRPr="00806CF2">
        <w:rPr>
          <w:rFonts w:ascii="Arial Narrow" w:hAnsi="Arial Narrow"/>
          <w:color w:val="000000" w:themeColor="text1"/>
          <w:sz w:val="24"/>
          <w:szCs w:val="24"/>
          <w:lang w:val="es-ES"/>
        </w:rPr>
        <w:t>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La letra M hace referencia a la incorporación del sistema de gestión de bases de datos conocido como </w:t>
      </w:r>
      <w:hyperlink r:id="rId29" w:history="1">
        <w:r w:rsidRPr="00806CF2">
          <w:rPr>
            <w:rFonts w:ascii="Arial Narrow" w:eastAsia="Times New Roman" w:hAnsi="Arial Narrow" w:cs="Times New Roman"/>
            <w:b/>
            <w:bCs/>
            <w:color w:val="000000" w:themeColor="text1"/>
            <w:kern w:val="0"/>
            <w:sz w:val="24"/>
            <w:szCs w:val="24"/>
            <w:bdr w:val="none" w:sz="0" w:space="0" w:color="auto" w:frame="1"/>
            <w:lang w:eastAsia="es-BO"/>
            <w14:ligatures w14:val="none"/>
          </w:rPr>
          <w:t>MySQL</w:t>
        </w:r>
      </w:hyperlink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; en algunas versiones de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, sobre todo en las más recientes, incorpora </w:t>
      </w:r>
      <w:proofErr w:type="spellStart"/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MariaDB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.</w:t>
      </w:r>
    </w:p>
    <w:p w14:paraId="7FB43F31" w14:textId="33975E6B" w:rsidR="00806CF2" w:rsidRDefault="00806CF2" w:rsidP="00806CF2">
      <w:pPr>
        <w:numPr>
          <w:ilvl w:val="0"/>
          <w:numId w:val="7"/>
        </w:numPr>
        <w:shd w:val="clear" w:color="auto" w:fill="FFFFFF"/>
        <w:spacing w:after="0" w:line="384" w:lineRule="atLeast"/>
        <w:jc w:val="both"/>
        <w:textAlignment w:val="baseline"/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</w:pP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: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 Como todo servidor web de código abierto,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 utiliza un lenguaje de programación, siendo en este caso </w:t>
      </w: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HP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; este lenguaje es bastante conocido y soporta diferentes sistemas de bases de datos.</w:t>
      </w:r>
    </w:p>
    <w:p w14:paraId="43CA8407" w14:textId="6590F9CF" w:rsidR="00806CF2" w:rsidRDefault="00806CF2" w:rsidP="00806CF2">
      <w:pPr>
        <w:numPr>
          <w:ilvl w:val="0"/>
          <w:numId w:val="7"/>
        </w:numPr>
        <w:shd w:val="clear" w:color="auto" w:fill="FFFFFF"/>
        <w:spacing w:after="0" w:line="384" w:lineRule="atLeast"/>
        <w:jc w:val="both"/>
        <w:textAlignment w:val="baseline"/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</w:pP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: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 </w:t>
      </w:r>
      <w:r w:rsidRPr="00806CF2">
        <w:rPr>
          <w:rFonts w:ascii="Arial Narrow" w:eastAsia="Times New Roman" w:hAnsi="Arial Narrow" w:cs="Times New Roman"/>
          <w:b/>
          <w:bCs/>
          <w:color w:val="15171A"/>
          <w:kern w:val="0"/>
          <w:sz w:val="24"/>
          <w:szCs w:val="24"/>
          <w:bdr w:val="none" w:sz="0" w:space="0" w:color="auto" w:frame="1"/>
          <w:lang w:eastAsia="es-BO"/>
          <w14:ligatures w14:val="none"/>
        </w:rPr>
        <w:t>Perl</w:t>
      </w:r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 xml:space="preserve"> es otro lenguaje de programación de </w:t>
      </w:r>
      <w:proofErr w:type="spellStart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Xampp</w:t>
      </w:r>
      <w:proofErr w:type="spellEnd"/>
      <w:r w:rsidRPr="00806CF2">
        <w:rPr>
          <w:rFonts w:ascii="Arial Narrow" w:eastAsia="Times New Roman" w:hAnsi="Arial Narrow" w:cs="Times New Roman"/>
          <w:color w:val="15171A"/>
          <w:kern w:val="0"/>
          <w:sz w:val="24"/>
          <w:szCs w:val="24"/>
          <w:lang w:eastAsia="es-BO"/>
          <w14:ligatures w14:val="none"/>
        </w:rPr>
        <w:t>, pero esta vez enfocado en la administración del sistema y programación de red.</w:t>
      </w:r>
    </w:p>
    <w:p w14:paraId="20B44683" w14:textId="7D5ED708" w:rsidR="00806CF2" w:rsidRPr="00806CF2" w:rsidRDefault="00806CF2" w:rsidP="00806CF2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23506D4C" w14:textId="3E162DC3" w:rsidR="00570359" w:rsidRDefault="00570359" w:rsidP="00570359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73E65413" w14:textId="428C215F" w:rsidR="00570359" w:rsidRDefault="00892347" w:rsidP="00892347">
      <w:pPr>
        <w:pStyle w:val="Prrafodelista"/>
        <w:numPr>
          <w:ilvl w:val="0"/>
          <w:numId w:val="6"/>
        </w:numPr>
        <w:spacing w:after="0" w:line="360" w:lineRule="auto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Nos permite trabajar en un servidor local sin necesidad de tener conexión a internet.</w:t>
      </w:r>
    </w:p>
    <w:p w14:paraId="14E920B1" w14:textId="71639B04" w:rsidR="00806CF2" w:rsidRPr="00806CF2" w:rsidRDefault="00806CF2" w:rsidP="00806CF2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Xampp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ya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viene con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 </w:t>
      </w:r>
      <w:r w:rsidRPr="00806CF2">
        <w:rPr>
          <w:rStyle w:val="Textoennegrita"/>
          <w:rFonts w:ascii="Arial Narrow" w:hAnsi="Arial Narrow"/>
          <w:color w:val="15171A"/>
          <w:sz w:val="24"/>
          <w:szCs w:val="24"/>
          <w:bdr w:val="none" w:sz="0" w:space="0" w:color="auto" w:frame="1"/>
          <w:shd w:val="clear" w:color="auto" w:fill="FFFFFF"/>
        </w:rPr>
        <w:t>todas las herramientas que necesitas </w:t>
      </w:r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para trabajar en tus proyectos (panel de control, bases de datos,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graphics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draw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, servidor apache, </w:t>
      </w: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filezilla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ftp serve).</w:t>
      </w:r>
    </w:p>
    <w:p w14:paraId="153ECB70" w14:textId="765D62FF" w:rsidR="00806CF2" w:rsidRPr="00F3136B" w:rsidRDefault="00806CF2" w:rsidP="00806CF2">
      <w:pPr>
        <w:pStyle w:val="Prrafodelista"/>
        <w:numPr>
          <w:ilvl w:val="0"/>
          <w:numId w:val="6"/>
        </w:numPr>
        <w:spacing w:after="0" w:line="360" w:lineRule="auto"/>
        <w:jc w:val="both"/>
        <w:rPr>
          <w:rStyle w:val="Textoennegrita"/>
          <w:rFonts w:ascii="Arial Narrow" w:hAnsi="Arial Narrow"/>
          <w:b w:val="0"/>
          <w:bCs w:val="0"/>
          <w:color w:val="000000" w:themeColor="text1"/>
          <w:sz w:val="24"/>
          <w:szCs w:val="24"/>
          <w:lang w:val="es-ES"/>
        </w:rPr>
      </w:pPr>
      <w:proofErr w:type="spellStart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>Xampp</w:t>
      </w:r>
      <w:proofErr w:type="spellEnd"/>
      <w:r w:rsidRPr="00806CF2">
        <w:rPr>
          <w:rFonts w:ascii="Arial Narrow" w:hAnsi="Arial Narrow"/>
          <w:color w:val="15171A"/>
          <w:sz w:val="24"/>
          <w:szCs w:val="24"/>
          <w:shd w:val="clear" w:color="auto" w:fill="FFFFFF"/>
        </w:rPr>
        <w:t xml:space="preserve"> elimina ese problema integrando Apache a un pack de herramientas que </w:t>
      </w:r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>se instala fácilmente en cualquier sistema.</w:t>
      </w:r>
    </w:p>
    <w:p w14:paraId="0E3AD8EF" w14:textId="03C161F5" w:rsidR="00D9750A" w:rsidRPr="004943BA" w:rsidRDefault="00806CF2" w:rsidP="004943BA">
      <w:pPr>
        <w:pStyle w:val="Prrafodelista"/>
        <w:numPr>
          <w:ilvl w:val="0"/>
          <w:numId w:val="6"/>
        </w:numPr>
        <w:spacing w:before="240" w:line="360" w:lineRule="auto"/>
        <w:jc w:val="both"/>
        <w:rPr>
          <w:rStyle w:val="Textoennegrita"/>
          <w:rFonts w:ascii="Arial Narrow" w:hAnsi="Arial Narrow"/>
          <w:color w:val="000000" w:themeColor="text1"/>
          <w:sz w:val="24"/>
          <w:szCs w:val="24"/>
          <w:lang w:val="es-ES"/>
        </w:rPr>
      </w:pPr>
      <w:proofErr w:type="spellStart"/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>Xampp</w:t>
      </w:r>
      <w:proofErr w:type="spellEnd"/>
      <w:r w:rsidRPr="00F3136B">
        <w:rPr>
          <w:rStyle w:val="Textoennegrita"/>
          <w:rFonts w:ascii="Arial Narrow" w:hAnsi="Arial Narrow"/>
          <w:b w:val="0"/>
          <w:bCs w:val="0"/>
          <w:color w:val="15171A"/>
          <w:sz w:val="24"/>
          <w:szCs w:val="24"/>
          <w:bdr w:val="none" w:sz="0" w:space="0" w:color="auto" w:frame="1"/>
          <w:shd w:val="clear" w:color="auto" w:fill="FFFFFF"/>
        </w:rPr>
        <w:t xml:space="preserve"> es gratis.</w:t>
      </w:r>
    </w:p>
    <w:p w14:paraId="2D709852" w14:textId="77777777" w:rsidR="009C71D9" w:rsidRPr="009C71D9" w:rsidRDefault="002A72B7" w:rsidP="005D0C95">
      <w:pPr>
        <w:pStyle w:val="Prrafodelista"/>
        <w:numPr>
          <w:ilvl w:val="1"/>
          <w:numId w:val="30"/>
        </w:numPr>
        <w:tabs>
          <w:tab w:val="left" w:pos="1080"/>
          <w:tab w:val="left" w:pos="1260"/>
        </w:tabs>
        <w:spacing w:after="0" w:line="360" w:lineRule="auto"/>
        <w:ind w:hanging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bookmarkStart w:id="27" w:name="_Toc126565325"/>
      <w:bookmarkStart w:id="28" w:name="_Toc126615411"/>
      <w:r w:rsidRPr="00D77FF0"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>POSTMAN</w:t>
      </w:r>
      <w:bookmarkEnd w:id="27"/>
      <w:bookmarkEnd w:id="28"/>
      <w:r w:rsidRPr="00D77FF0">
        <w:rPr>
          <w:rFonts w:ascii="Arial Narrow" w:hAnsi="Arial Narrow"/>
          <w:b/>
          <w:bCs/>
          <w:color w:val="00B0F0"/>
          <w:sz w:val="28"/>
          <w:szCs w:val="28"/>
          <w:lang w:val="es-ES"/>
        </w:rPr>
        <w:t>:</w:t>
      </w:r>
      <w:r w:rsidRPr="00D77FF0">
        <w:rPr>
          <w:rFonts w:ascii="Arial Narrow" w:hAnsi="Arial Narrow"/>
          <w:color w:val="00B0F0"/>
          <w:sz w:val="24"/>
          <w:szCs w:val="24"/>
          <w:lang w:val="es-ES"/>
        </w:rPr>
        <w:t xml:space="preserve"> </w:t>
      </w:r>
      <w:r w:rsidR="00D77FF0" w:rsidRPr="00A24951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es una plataforma de API para que los desarrolladores diseñen,</w:t>
      </w:r>
      <w:r w:rsidR="009C71D9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5C926F6" w14:textId="5C58895A" w:rsidR="00D77FF0" w:rsidRPr="00D77FF0" w:rsidRDefault="009C71D9" w:rsidP="009C71D9">
      <w:pPr>
        <w:pStyle w:val="Prrafodelista"/>
        <w:tabs>
          <w:tab w:val="left" w:pos="1080"/>
          <w:tab w:val="left" w:pos="1260"/>
        </w:tabs>
        <w:spacing w:after="0" w:line="360" w:lineRule="auto"/>
        <w:ind w:left="78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Style w:val="Ttulo2Car"/>
          <w:rFonts w:ascii="Arial Narrow" w:hAnsi="Arial Narrow"/>
          <w:b/>
          <w:bCs/>
          <w:color w:val="00B0F0"/>
          <w:sz w:val="28"/>
          <w:szCs w:val="28"/>
          <w:lang w:val="es-ES"/>
        </w:rPr>
        <w:t xml:space="preserve">     </w:t>
      </w:r>
      <w:r w:rsidR="00D77FF0" w:rsidRPr="00A24951">
        <w:rPr>
          <w:rFonts w:ascii="Arial Narrow" w:hAnsi="Arial Narrow" w:cs="Arial"/>
          <w:color w:val="000000" w:themeColor="text1"/>
          <w:sz w:val="24"/>
          <w:szCs w:val="24"/>
          <w:shd w:val="clear" w:color="auto" w:fill="FFFFFF"/>
        </w:rPr>
        <w:t>construyan, prueben e iteren sus API</w:t>
      </w:r>
    </w:p>
    <w:p w14:paraId="555DE441" w14:textId="63CC0ADA" w:rsidR="002A72B7" w:rsidRPr="00D77FF0" w:rsidRDefault="002A72B7" w:rsidP="00D77FF0">
      <w:pPr>
        <w:pStyle w:val="Prrafodelista"/>
        <w:numPr>
          <w:ilvl w:val="0"/>
          <w:numId w:val="4"/>
        </w:numPr>
        <w:spacing w:after="0" w:line="360" w:lineRule="auto"/>
        <w:contextualSpacing w:val="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77FF0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Importancia:</w:t>
      </w:r>
      <w:r w:rsidRPr="00D77FF0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on las siguientes:</w:t>
      </w:r>
    </w:p>
    <w:p w14:paraId="40716CE3" w14:textId="77777777" w:rsidR="00D77FF0" w:rsidRPr="00B7089D" w:rsidRDefault="00D77FF0" w:rsidP="00B7089D">
      <w:pPr>
        <w:pStyle w:val="Prrafodelista"/>
        <w:numPr>
          <w:ilvl w:val="0"/>
          <w:numId w:val="44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proofErr w:type="spellStart"/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Postman</w:t>
      </w:r>
      <w:proofErr w:type="spellEnd"/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 xml:space="preserve"> tiene una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 comunidad enorme de usuarios.</w:t>
      </w:r>
    </w:p>
    <w:p w14:paraId="5A6B1ECC" w14:textId="77777777" w:rsidR="00D77FF0" w:rsidRPr="00B7089D" w:rsidRDefault="00D77FF0" w:rsidP="00B7089D">
      <w:pPr>
        <w:pStyle w:val="Prrafodelista"/>
        <w:numPr>
          <w:ilvl w:val="0"/>
          <w:numId w:val="44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Su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interfaz es muy intuitiva y sencilla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. </w:t>
      </w:r>
    </w:p>
    <w:p w14:paraId="5A896C3F" w14:textId="77777777" w:rsidR="00D77FF0" w:rsidRPr="00B7089D" w:rsidRDefault="00D77FF0" w:rsidP="00B7089D">
      <w:pPr>
        <w:pStyle w:val="Prrafodelista"/>
        <w:numPr>
          <w:ilvl w:val="0"/>
          <w:numId w:val="44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La plataforma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puede integrarse con otras herramientas.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 </w:t>
      </w:r>
    </w:p>
    <w:p w14:paraId="650A9B8E" w14:textId="77777777" w:rsidR="00D77FF0" w:rsidRPr="00B7089D" w:rsidRDefault="00D77FF0" w:rsidP="00B7089D">
      <w:pPr>
        <w:pStyle w:val="Prrafodelista"/>
        <w:numPr>
          <w:ilvl w:val="0"/>
          <w:numId w:val="44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Ofrece la posibilidad de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añadir scripts 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(JavaScript) para automatizar, configurar pruebas o agregar validaciones. </w:t>
      </w:r>
    </w:p>
    <w:p w14:paraId="62FE7B4A" w14:textId="77777777" w:rsidR="00D77FF0" w:rsidRPr="00B7089D" w:rsidRDefault="00D77FF0" w:rsidP="00B7089D">
      <w:pPr>
        <w:pStyle w:val="Prrafodelista"/>
        <w:numPr>
          <w:ilvl w:val="0"/>
          <w:numId w:val="44"/>
        </w:numPr>
        <w:spacing w:after="0" w:line="360" w:lineRule="auto"/>
        <w:jc w:val="both"/>
        <w:textAlignment w:val="baseline"/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</w:pP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La herramienta permite </w:t>
      </w:r>
      <w:r w:rsidRPr="00B7089D">
        <w:rPr>
          <w:rFonts w:ascii="Arial Narrow" w:eastAsia="Times New Roman" w:hAnsi="Arial Narrow" w:cs="Times New Roman"/>
          <w:b/>
          <w:bCs/>
          <w:color w:val="040403"/>
          <w:kern w:val="0"/>
          <w:sz w:val="24"/>
          <w:szCs w:val="24"/>
          <w:lang w:eastAsia="es-BO"/>
          <w14:ligatures w14:val="none"/>
        </w:rPr>
        <w:t>realizar trabajos en los que se puede colaborar</w:t>
      </w:r>
      <w:r w:rsidRPr="00B7089D">
        <w:rPr>
          <w:rFonts w:ascii="Arial Narrow" w:eastAsia="Times New Roman" w:hAnsi="Arial Narrow" w:cs="Times New Roman"/>
          <w:color w:val="040403"/>
          <w:kern w:val="0"/>
          <w:sz w:val="24"/>
          <w:szCs w:val="24"/>
          <w:lang w:eastAsia="es-BO"/>
          <w14:ligatures w14:val="none"/>
        </w:rPr>
        <w:t> con el resto de miembros de un equipo. </w:t>
      </w:r>
    </w:p>
    <w:p w14:paraId="5FEB5FE0" w14:textId="565413AD" w:rsidR="00077F63" w:rsidRDefault="002A72B7" w:rsidP="00077F63">
      <w:pPr>
        <w:spacing w:after="0" w:line="360" w:lineRule="auto"/>
        <w:ind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77FF0">
        <w:rPr>
          <w:rFonts w:ascii="Arial Narrow" w:hAnsi="Arial Narrow"/>
          <w:color w:val="000000" w:themeColor="text1"/>
          <w:sz w:val="24"/>
          <w:szCs w:val="24"/>
          <w:lang w:val="es-ES"/>
        </w:rPr>
        <w:t>Se realizaron las siguientes actividades sobre la herramienta:</w:t>
      </w:r>
    </w:p>
    <w:p w14:paraId="7283AFDB" w14:textId="0A73F725" w:rsidR="00077F63" w:rsidRDefault="00077F63" w:rsidP="00077F6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1DDD0023" wp14:editId="227D1DA7">
            <wp:extent cx="5612130" cy="2548255"/>
            <wp:effectExtent l="19050" t="19050" r="26670" b="23495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48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C9FC4D" w14:textId="61D4DEB7" w:rsidR="00077F63" w:rsidRDefault="00077F63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3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Token</w:t>
      </w:r>
      <w:proofErr w:type="spellEnd"/>
    </w:p>
    <w:p w14:paraId="3E70FA8E" w14:textId="0F48FEE4" w:rsidR="00F94AA7" w:rsidRDefault="00F94AA7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E673A7B" w14:textId="77777777" w:rsidR="00F94AA7" w:rsidRDefault="00F94AA7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649E64F" w14:textId="0CF11A63" w:rsidR="00623346" w:rsidRDefault="00077F63" w:rsidP="00077F6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drawing>
          <wp:inline distT="0" distB="0" distL="0" distR="0" wp14:anchorId="188DEE8E" wp14:editId="1EACBC10">
            <wp:extent cx="5612130" cy="2475865"/>
            <wp:effectExtent l="19050" t="19050" r="26670" b="1968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75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529EAB" w14:textId="7063EFD3" w:rsidR="00077F63" w:rsidRDefault="00077F63" w:rsidP="00077F6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4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Id</w:t>
      </w:r>
      <w:proofErr w:type="spellEnd"/>
    </w:p>
    <w:p w14:paraId="658E8B7E" w14:textId="2C70DF21" w:rsidR="00623346" w:rsidRDefault="00623346" w:rsidP="0016487C">
      <w:pPr>
        <w:spacing w:after="0" w:line="360" w:lineRule="auto"/>
        <w:ind w:firstLine="708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012CB2E2" w14:textId="4DF8D1A9" w:rsidR="00623346" w:rsidRDefault="00400103" w:rsidP="00400103">
      <w:p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noProof/>
        </w:rPr>
        <w:lastRenderedPageBreak/>
        <w:drawing>
          <wp:inline distT="0" distB="0" distL="0" distR="0" wp14:anchorId="5D9023F9" wp14:editId="2A492C76">
            <wp:extent cx="5612130" cy="2946400"/>
            <wp:effectExtent l="19050" t="19050" r="26670" b="2540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2DC1BD" w14:textId="1AA9DFAD" w:rsidR="00400103" w:rsidRDefault="00400103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5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s</w:t>
      </w:r>
      <w:proofErr w:type="spellEnd"/>
    </w:p>
    <w:p w14:paraId="4F282157" w14:textId="5193E1A5" w:rsidR="00F94AA7" w:rsidRDefault="00F94AA7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31444505" w14:textId="77777777" w:rsidR="00F94AA7" w:rsidRDefault="00F94AA7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</w:p>
    <w:p w14:paraId="70C3D172" w14:textId="772E4A5A" w:rsidR="00400103" w:rsidRDefault="00400103" w:rsidP="00400103">
      <w:pPr>
        <w:spacing w:after="0" w:line="360" w:lineRule="auto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drawing>
          <wp:inline distT="0" distB="0" distL="0" distR="0" wp14:anchorId="5A5EEF6C" wp14:editId="4B6650B0">
            <wp:extent cx="5612130" cy="2946400"/>
            <wp:effectExtent l="0" t="0" r="7620" b="635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77ED2" w14:textId="5B76C2BB" w:rsidR="00400103" w:rsidRDefault="00400103" w:rsidP="00400103">
      <w:pPr>
        <w:spacing w:after="0" w:line="360" w:lineRule="auto"/>
        <w:jc w:val="center"/>
        <w:rPr>
          <w:rFonts w:ascii="Arial Narrow" w:hAnsi="Arial Narrow"/>
          <w:b/>
          <w:bCs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6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GetBookByName</w:t>
      </w:r>
      <w:proofErr w:type="spellEnd"/>
    </w:p>
    <w:p w14:paraId="5E137B5F" w14:textId="7727EB4C" w:rsidR="00623346" w:rsidRPr="00C22D49" w:rsidRDefault="00C22D49" w:rsidP="00C22D49">
      <w:pPr>
        <w:spacing w:after="0" w:line="360" w:lineRule="auto"/>
        <w:rPr>
          <w:rFonts w:ascii="Arial Narrow" w:hAnsi="Arial Narrow"/>
          <w:b/>
          <w:bCs/>
          <w:color w:val="000000" w:themeColor="text1"/>
          <w:lang w:val="es-ES"/>
        </w:rPr>
      </w:pPr>
      <w:r>
        <w:rPr>
          <w:noProof/>
        </w:rPr>
        <w:lastRenderedPageBreak/>
        <w:drawing>
          <wp:inline distT="0" distB="0" distL="0" distR="0" wp14:anchorId="7773AD55" wp14:editId="082ED846">
            <wp:extent cx="5612130" cy="2946400"/>
            <wp:effectExtent l="19050" t="19050" r="26670" b="2540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46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D79606" w14:textId="583A13E7" w:rsidR="004943BA" w:rsidRPr="00854FEB" w:rsidRDefault="00C22D49" w:rsidP="00854FEB">
      <w:pPr>
        <w:spacing w:after="0" w:line="360" w:lineRule="auto"/>
        <w:jc w:val="center"/>
        <w:rPr>
          <w:rStyle w:val="Textoennegrita"/>
          <w:rFonts w:ascii="Arial Narrow" w:hAnsi="Arial Narrow"/>
          <w:color w:val="000000" w:themeColor="text1"/>
          <w:lang w:val="es-ES"/>
        </w:rPr>
      </w:pP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Figura </w:t>
      </w:r>
      <w:r>
        <w:rPr>
          <w:rFonts w:ascii="Arial Narrow" w:hAnsi="Arial Narrow"/>
          <w:b/>
          <w:bCs/>
          <w:color w:val="000000" w:themeColor="text1"/>
          <w:lang w:val="es-ES"/>
        </w:rPr>
        <w:t>1</w:t>
      </w:r>
      <w:r w:rsidR="00F94AA7">
        <w:rPr>
          <w:rFonts w:ascii="Arial Narrow" w:hAnsi="Arial Narrow"/>
          <w:b/>
          <w:bCs/>
          <w:color w:val="000000" w:themeColor="text1"/>
          <w:lang w:val="es-ES"/>
        </w:rPr>
        <w:t>7</w:t>
      </w:r>
      <w:r w:rsidRPr="00674025">
        <w:rPr>
          <w:rFonts w:ascii="Arial Narrow" w:hAnsi="Arial Narrow"/>
          <w:b/>
          <w:bCs/>
          <w:color w:val="000000" w:themeColor="text1"/>
          <w:lang w:val="es-ES"/>
        </w:rPr>
        <w:t xml:space="preserve">. 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Postman</w:t>
      </w:r>
      <w:proofErr w:type="spellEnd"/>
      <w:r>
        <w:rPr>
          <w:rFonts w:ascii="Arial Narrow" w:hAnsi="Arial Narrow"/>
          <w:b/>
          <w:bCs/>
          <w:color w:val="000000" w:themeColor="text1"/>
          <w:lang w:val="es-ES"/>
        </w:rPr>
        <w:t xml:space="preserve">: </w:t>
      </w:r>
      <w:proofErr w:type="spellStart"/>
      <w:r>
        <w:rPr>
          <w:rFonts w:ascii="Arial Narrow" w:hAnsi="Arial Narrow"/>
          <w:b/>
          <w:bCs/>
          <w:color w:val="000000" w:themeColor="text1"/>
          <w:lang w:val="es-ES"/>
        </w:rPr>
        <w:t>CreateBooking</w:t>
      </w:r>
      <w:proofErr w:type="spellEnd"/>
    </w:p>
    <w:p w14:paraId="60D74F4B" w14:textId="6994EAAD" w:rsidR="000B5F1B" w:rsidRPr="00D77FF0" w:rsidRDefault="005F593F" w:rsidP="004734B3">
      <w:pPr>
        <w:pStyle w:val="Ttulo1"/>
        <w:numPr>
          <w:ilvl w:val="0"/>
          <w:numId w:val="30"/>
        </w:numPr>
        <w:spacing w:after="240"/>
        <w:rPr>
          <w:rFonts w:ascii="Arial Narrow" w:hAnsi="Arial Narrow"/>
          <w:b/>
          <w:bCs/>
          <w:color w:val="00B0F0"/>
          <w:lang w:val="es-ES"/>
        </w:rPr>
      </w:pPr>
      <w:bookmarkStart w:id="29" w:name="_Toc126487135"/>
      <w:bookmarkStart w:id="30" w:name="_Toc126487152"/>
      <w:bookmarkStart w:id="31" w:name="_Toc126565326"/>
      <w:bookmarkStart w:id="32" w:name="_Toc126615412"/>
      <w:r w:rsidRPr="00D77FF0">
        <w:rPr>
          <w:rFonts w:ascii="Arial Narrow" w:hAnsi="Arial Narrow"/>
          <w:b/>
          <w:bCs/>
          <w:color w:val="00B0F0"/>
          <w:lang w:val="es-ES"/>
        </w:rPr>
        <w:t>CONCLUSIONES</w:t>
      </w:r>
      <w:bookmarkEnd w:id="29"/>
      <w:bookmarkEnd w:id="30"/>
      <w:bookmarkEnd w:id="31"/>
      <w:bookmarkEnd w:id="32"/>
      <w:r w:rsidRPr="00D77FF0">
        <w:rPr>
          <w:rFonts w:ascii="Arial Narrow" w:hAnsi="Arial Narrow"/>
          <w:b/>
          <w:bCs/>
          <w:color w:val="00B0F0"/>
          <w:lang w:val="es-ES"/>
        </w:rPr>
        <w:t xml:space="preserve"> </w:t>
      </w:r>
    </w:p>
    <w:p w14:paraId="7492D20F" w14:textId="1E69E78E" w:rsidR="001F48F1" w:rsidRDefault="00C67ACB" w:rsidP="00C67ACB">
      <w:pPr>
        <w:pStyle w:val="Prrafodelista"/>
        <w:spacing w:after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C67ACB">
        <w:rPr>
          <w:rFonts w:ascii="Arial Narrow" w:hAnsi="Arial Narrow"/>
          <w:color w:val="000000" w:themeColor="text1"/>
          <w:sz w:val="24"/>
          <w:szCs w:val="24"/>
          <w:lang w:val="es-ES"/>
        </w:rPr>
        <w:t>Concluido la fase de desarrollo y termino del proyecto se concluye lo siguiente:</w:t>
      </w:r>
    </w:p>
    <w:p w14:paraId="5FE4FEC9" w14:textId="77777777" w:rsidR="00C67ACB" w:rsidRDefault="00C67ACB" w:rsidP="00C67ACB">
      <w:pPr>
        <w:pStyle w:val="Prrafodelista"/>
        <w:spacing w:after="240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</w:p>
    <w:p w14:paraId="722FA04B" w14:textId="2FAD25D6" w:rsidR="00226C13" w:rsidRDefault="00DA6C9A" w:rsidP="00125EED">
      <w:pPr>
        <w:pStyle w:val="Prrafodelista"/>
        <w:numPr>
          <w:ilvl w:val="0"/>
          <w:numId w:val="48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La fase de desarrollo de casos de prueba fue concluyente, y permitió realizar el control y seguimiento adecuado de los escenarios que se estaban abordando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n la API.</w:t>
      </w:r>
    </w:p>
    <w:p w14:paraId="20913F83" w14:textId="6195CA0F" w:rsidR="00DA6C9A" w:rsidRDefault="00DA6C9A" w:rsidP="00125EED">
      <w:pPr>
        <w:pStyle w:val="Prrafodelista"/>
        <w:numPr>
          <w:ilvl w:val="0"/>
          <w:numId w:val="48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Respecto a las herramientas usadas tanto para la gestión de pruebas y para realizar las mismas, fueron amigables, intuitivas y agiles en el proceso de desarrollo, se recomienda seguir con las herramientas para realizar el respectivo seguimiento para asegurar la calidad de sus servicios. </w:t>
      </w:r>
    </w:p>
    <w:p w14:paraId="4A757B23" w14:textId="08ACCFAC" w:rsidR="00DA6C9A" w:rsidRDefault="00DA6C9A" w:rsidP="00125EED">
      <w:pPr>
        <w:pStyle w:val="Prrafodelista"/>
        <w:numPr>
          <w:ilvl w:val="0"/>
          <w:numId w:val="48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Cabe mencionar que las herramientas usadas no requieren de exigentes requisitos de hardware para utilizarlos, sin embargo, para </w:t>
      </w:r>
      <w:proofErr w:type="spellStart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>Testlink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si es un poco mas complicado porque requiere una versión de </w:t>
      </w:r>
      <w:proofErr w:type="spellStart"/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>X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ampp</w:t>
      </w:r>
      <w:proofErr w:type="spellEnd"/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n 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>específico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para instalar 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y ejecutar 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>la herramienta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, pero es conveniente </w:t>
      </w:r>
      <w:r w:rsidR="00125EED">
        <w:rPr>
          <w:rFonts w:ascii="Arial Narrow" w:hAnsi="Arial Narrow"/>
          <w:color w:val="000000" w:themeColor="text1"/>
          <w:sz w:val="24"/>
          <w:szCs w:val="24"/>
          <w:lang w:val="es-ES"/>
        </w:rPr>
        <w:t>porque</w:t>
      </w:r>
      <w:r w:rsidR="00A15D9A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es muy útil.</w:t>
      </w:r>
    </w:p>
    <w:p w14:paraId="7CA7B5B9" w14:textId="6BA10F1F" w:rsidR="00DA6C9A" w:rsidRPr="00DA6C9A" w:rsidRDefault="00DA6C9A" w:rsidP="00125EED">
      <w:pPr>
        <w:spacing w:after="0" w:line="360" w:lineRule="auto"/>
        <w:ind w:left="360" w:firstLine="349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DA6C9A">
        <w:rPr>
          <w:rFonts w:ascii="Arial Narrow" w:hAnsi="Arial Narrow"/>
          <w:color w:val="000000" w:themeColor="text1"/>
          <w:sz w:val="24"/>
          <w:szCs w:val="24"/>
          <w:lang w:val="es-ES"/>
        </w:rPr>
        <w:t>Respecto a la API</w:t>
      </w:r>
      <w:r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 se concluyó lo siguiente:</w:t>
      </w:r>
    </w:p>
    <w:p w14:paraId="1F198F4E" w14:textId="1498BFD8" w:rsidR="001213CF" w:rsidRPr="00226C13" w:rsidRDefault="00801FDF" w:rsidP="00125EED">
      <w:pPr>
        <w:pStyle w:val="Prrafodelista"/>
        <w:numPr>
          <w:ilvl w:val="0"/>
          <w:numId w:val="4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La </w:t>
      </w:r>
      <w:r w:rsidR="001213CF"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 xml:space="preserve">API, es interesante, pero esta cargado con muchos errores, de validación en los campos. </w:t>
      </w:r>
    </w:p>
    <w:p w14:paraId="421579C4" w14:textId="751A2273" w:rsidR="00FC618A" w:rsidRPr="00226C13" w:rsidRDefault="001213CF" w:rsidP="00125EED">
      <w:pPr>
        <w:pStyle w:val="Prrafodelista"/>
        <w:numPr>
          <w:ilvl w:val="0"/>
          <w:numId w:val="47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Es sensible a mayúsculas y minúsculas en sus búsquedas.</w:t>
      </w:r>
    </w:p>
    <w:p w14:paraId="06A8904A" w14:textId="38EB8FB2" w:rsidR="001213CF" w:rsidRPr="00226C13" w:rsidRDefault="001213CF" w:rsidP="00125EED">
      <w:pPr>
        <w:pStyle w:val="Prrafodelista"/>
        <w:numPr>
          <w:ilvl w:val="0"/>
          <w:numId w:val="46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Permite la creación de reservas, aunque los campos estén vacíos.</w:t>
      </w:r>
    </w:p>
    <w:p w14:paraId="376CC509" w14:textId="6D800232" w:rsidR="001213CF" w:rsidRPr="00226C13" w:rsidRDefault="001213CF" w:rsidP="00125EED">
      <w:pPr>
        <w:pStyle w:val="Prrafodelista"/>
        <w:numPr>
          <w:ilvl w:val="0"/>
          <w:numId w:val="4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lastRenderedPageBreak/>
        <w:t>No valida las fechas.</w:t>
      </w:r>
    </w:p>
    <w:p w14:paraId="419CFA52" w14:textId="3329AFB8" w:rsidR="00226C13" w:rsidRPr="00A15D9A" w:rsidRDefault="001213CF" w:rsidP="00125EED">
      <w:pPr>
        <w:pStyle w:val="Prrafodelista"/>
        <w:numPr>
          <w:ilvl w:val="0"/>
          <w:numId w:val="45"/>
        </w:numPr>
        <w:spacing w:after="0" w:line="360" w:lineRule="auto"/>
        <w:jc w:val="both"/>
        <w:rPr>
          <w:rFonts w:ascii="Arial Narrow" w:hAnsi="Arial Narrow"/>
          <w:color w:val="000000" w:themeColor="text1"/>
          <w:sz w:val="24"/>
          <w:szCs w:val="24"/>
          <w:lang w:val="es-ES"/>
        </w:rPr>
      </w:pPr>
      <w:r w:rsidRPr="00226C13">
        <w:rPr>
          <w:rFonts w:ascii="Arial Narrow" w:hAnsi="Arial Narrow"/>
          <w:color w:val="000000" w:themeColor="text1"/>
          <w:sz w:val="24"/>
          <w:szCs w:val="24"/>
          <w:lang w:val="es-ES"/>
        </w:rPr>
        <w:t>Pero es excelente para hacer pruebas, es amigable la página y amigable.</w:t>
      </w:r>
    </w:p>
    <w:p w14:paraId="3B7B182D" w14:textId="3FF2AEE3" w:rsidR="00E57055" w:rsidRPr="00B930D0" w:rsidRDefault="001F48F1" w:rsidP="00125EED">
      <w:pPr>
        <w:pStyle w:val="Ttulo1"/>
        <w:numPr>
          <w:ilvl w:val="0"/>
          <w:numId w:val="30"/>
        </w:numPr>
        <w:spacing w:before="0" w:line="360" w:lineRule="auto"/>
        <w:rPr>
          <w:rFonts w:ascii="Arial Narrow" w:hAnsi="Arial Narrow"/>
          <w:b/>
          <w:bCs/>
          <w:color w:val="00B0F0"/>
          <w:lang w:val="es-ES"/>
        </w:rPr>
      </w:pPr>
      <w:bookmarkStart w:id="33" w:name="_Toc126487136"/>
      <w:bookmarkStart w:id="34" w:name="_Toc126487153"/>
      <w:bookmarkStart w:id="35" w:name="_Toc126565327"/>
      <w:bookmarkStart w:id="36" w:name="_Toc126615413"/>
      <w:r w:rsidRPr="00B930D0">
        <w:rPr>
          <w:rFonts w:ascii="Arial Narrow" w:hAnsi="Arial Narrow"/>
          <w:b/>
          <w:bCs/>
          <w:color w:val="00B0F0"/>
          <w:lang w:val="es-ES"/>
        </w:rPr>
        <w:t>RECOMENDACIONES</w:t>
      </w:r>
      <w:bookmarkEnd w:id="33"/>
      <w:bookmarkEnd w:id="34"/>
      <w:bookmarkEnd w:id="35"/>
      <w:bookmarkEnd w:id="36"/>
    </w:p>
    <w:p w14:paraId="57632B34" w14:textId="5E0FD49D" w:rsidR="00FC618A" w:rsidRDefault="001213CF" w:rsidP="00125EED">
      <w:pPr>
        <w:spacing w:after="0" w:line="360" w:lineRule="auto"/>
        <w:ind w:left="708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>En las próximas versiones se recomienda:</w:t>
      </w:r>
    </w:p>
    <w:p w14:paraId="0E5ED8C0" w14:textId="2DBB48F9" w:rsidR="001213CF" w:rsidRDefault="001213CF" w:rsidP="00125EED">
      <w:pPr>
        <w:pStyle w:val="Prrafodelista"/>
        <w:numPr>
          <w:ilvl w:val="0"/>
          <w:numId w:val="43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>Aumentar el conjunto de casos de prueba, con el objetivo de cubrir mas escenarios y de esta forma asegurar sus servicios de manera aceptable.</w:t>
      </w:r>
    </w:p>
    <w:p w14:paraId="04EB50E0" w14:textId="37A1DB4D" w:rsidR="001213CF" w:rsidRDefault="00B7089D" w:rsidP="00125EED">
      <w:pPr>
        <w:pStyle w:val="Prrafodelista"/>
        <w:numPr>
          <w:ilvl w:val="0"/>
          <w:numId w:val="43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 xml:space="preserve">Para la gestión de pruebas es recomendable usar </w:t>
      </w:r>
      <w:proofErr w:type="spellStart"/>
      <w:r>
        <w:rPr>
          <w:rFonts w:ascii="Arial Narrow" w:hAnsi="Arial Narrow"/>
          <w:sz w:val="24"/>
          <w:szCs w:val="24"/>
          <w:lang w:val="es-ES"/>
        </w:rPr>
        <w:t>Testlink</w:t>
      </w:r>
      <w:proofErr w:type="spellEnd"/>
      <w:r>
        <w:rPr>
          <w:rFonts w:ascii="Arial Narrow" w:hAnsi="Arial Narrow"/>
          <w:sz w:val="24"/>
          <w:szCs w:val="24"/>
          <w:lang w:val="es-ES"/>
        </w:rPr>
        <w:t xml:space="preserve">, ya que es fácil y sencilla </w:t>
      </w:r>
      <w:r w:rsidR="00323A13">
        <w:rPr>
          <w:rFonts w:ascii="Arial Narrow" w:hAnsi="Arial Narrow"/>
          <w:sz w:val="24"/>
          <w:szCs w:val="24"/>
          <w:lang w:val="es-ES"/>
        </w:rPr>
        <w:t>de usar</w:t>
      </w:r>
    </w:p>
    <w:p w14:paraId="343F18F5" w14:textId="0309E398" w:rsidR="00323A13" w:rsidRDefault="00B7089D" w:rsidP="00125EED">
      <w:pPr>
        <w:pStyle w:val="Prrafodelista"/>
        <w:numPr>
          <w:ilvl w:val="0"/>
          <w:numId w:val="43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 xml:space="preserve">Para realizar las pruebas se recomienda usar </w:t>
      </w:r>
      <w:proofErr w:type="spellStart"/>
      <w:r>
        <w:rPr>
          <w:rFonts w:ascii="Arial Narrow" w:hAnsi="Arial Narrow"/>
          <w:sz w:val="24"/>
          <w:szCs w:val="24"/>
          <w:lang w:val="es-ES"/>
        </w:rPr>
        <w:t>Postman</w:t>
      </w:r>
      <w:proofErr w:type="spellEnd"/>
      <w:r>
        <w:rPr>
          <w:rFonts w:ascii="Arial Narrow" w:hAnsi="Arial Narrow"/>
          <w:sz w:val="24"/>
          <w:szCs w:val="24"/>
          <w:lang w:val="es-ES"/>
        </w:rPr>
        <w:t xml:space="preserve"> ya que es una herramienta amigable,</w:t>
      </w:r>
      <w:r w:rsidR="00512FB0">
        <w:rPr>
          <w:rFonts w:ascii="Arial Narrow" w:hAnsi="Arial Narrow"/>
          <w:sz w:val="24"/>
          <w:szCs w:val="24"/>
          <w:lang w:val="es-ES"/>
        </w:rPr>
        <w:t xml:space="preserve"> </w:t>
      </w:r>
      <w:r>
        <w:rPr>
          <w:rFonts w:ascii="Arial Narrow" w:hAnsi="Arial Narrow"/>
          <w:sz w:val="24"/>
          <w:szCs w:val="24"/>
          <w:lang w:val="es-ES"/>
        </w:rPr>
        <w:t>intuitiva</w:t>
      </w:r>
      <w:r w:rsidR="00512FB0">
        <w:rPr>
          <w:rFonts w:ascii="Arial Narrow" w:hAnsi="Arial Narrow"/>
          <w:sz w:val="24"/>
          <w:szCs w:val="24"/>
          <w:lang w:val="es-ES"/>
        </w:rPr>
        <w:t xml:space="preserve">, </w:t>
      </w:r>
      <w:r>
        <w:rPr>
          <w:rFonts w:ascii="Arial Narrow" w:hAnsi="Arial Narrow"/>
          <w:sz w:val="24"/>
          <w:szCs w:val="24"/>
          <w:lang w:val="es-ES"/>
        </w:rPr>
        <w:t>sencilla</w:t>
      </w:r>
      <w:r w:rsidR="00512FB0">
        <w:rPr>
          <w:rFonts w:ascii="Arial Narrow" w:hAnsi="Arial Narrow"/>
          <w:sz w:val="24"/>
          <w:szCs w:val="24"/>
          <w:lang w:val="es-ES"/>
        </w:rPr>
        <w:t>, se integra con otras herramientas y es muy usada por la comunidad de desarrolladores.</w:t>
      </w:r>
    </w:p>
    <w:p w14:paraId="2D6CE27C" w14:textId="333DADC2" w:rsidR="00125EED" w:rsidRPr="00323A13" w:rsidRDefault="00125EED" w:rsidP="00125EED">
      <w:pPr>
        <w:pStyle w:val="Prrafodelista"/>
        <w:numPr>
          <w:ilvl w:val="0"/>
          <w:numId w:val="43"/>
        </w:numPr>
        <w:spacing w:after="0" w:line="360" w:lineRule="auto"/>
        <w:ind w:left="1423" w:hanging="357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  <w:lang w:val="es-ES"/>
        </w:rPr>
        <w:t>Se recomienda siempre usar y aprovechar herramientas para asegurar la calidad de los servicios de las APIS.</w:t>
      </w:r>
    </w:p>
    <w:p w14:paraId="1C53043E" w14:textId="6D528750" w:rsidR="00B7089D" w:rsidRPr="001213CF" w:rsidRDefault="00B7089D" w:rsidP="00125EED">
      <w:pPr>
        <w:pStyle w:val="Prrafodelista"/>
        <w:spacing w:after="0" w:line="360" w:lineRule="auto"/>
        <w:ind w:left="1423"/>
        <w:contextualSpacing w:val="0"/>
        <w:jc w:val="both"/>
        <w:rPr>
          <w:rFonts w:ascii="Arial Narrow" w:hAnsi="Arial Narrow"/>
          <w:sz w:val="24"/>
          <w:szCs w:val="24"/>
          <w:lang w:val="es-ES"/>
        </w:rPr>
      </w:pPr>
    </w:p>
    <w:p w14:paraId="135EEAB1" w14:textId="2B76D6E5" w:rsidR="00A85F98" w:rsidRPr="00C31D85" w:rsidRDefault="00A85F98" w:rsidP="00125EED">
      <w:pPr>
        <w:spacing w:after="0" w:line="360" w:lineRule="auto"/>
        <w:rPr>
          <w:rFonts w:ascii="Arial Narrow" w:hAnsi="Arial Narrow" w:cs="Arial"/>
          <w:b/>
          <w:bCs/>
          <w:color w:val="000000" w:themeColor="text1"/>
          <w:sz w:val="24"/>
          <w:szCs w:val="24"/>
          <w:shd w:val="clear" w:color="auto" w:fill="FFFFFF"/>
        </w:rPr>
      </w:pPr>
    </w:p>
    <w:p w14:paraId="23D133D4" w14:textId="77777777" w:rsidR="00A85F98" w:rsidRPr="00A85F98" w:rsidRDefault="00A85F98" w:rsidP="00A85F98">
      <w:pPr>
        <w:rPr>
          <w:rFonts w:ascii="Arial Narrow" w:hAnsi="Arial Narrow"/>
          <w:sz w:val="40"/>
          <w:szCs w:val="40"/>
          <w:lang w:val="es-ES"/>
        </w:rPr>
      </w:pPr>
    </w:p>
    <w:sectPr w:rsidR="00A85F98" w:rsidRPr="00A85F98" w:rsidSect="007A0F46">
      <w:footerReference w:type="default" r:id="rId35"/>
      <w:footerReference w:type="first" r:id="rId36"/>
      <w:pgSz w:w="12240" w:h="15840" w:code="122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F1831" w14:textId="77777777" w:rsidR="003D3632" w:rsidRDefault="003D3632" w:rsidP="008F2829">
      <w:pPr>
        <w:spacing w:after="0" w:line="240" w:lineRule="auto"/>
      </w:pPr>
      <w:r>
        <w:separator/>
      </w:r>
    </w:p>
  </w:endnote>
  <w:endnote w:type="continuationSeparator" w:id="0">
    <w:p w14:paraId="1C76CE13" w14:textId="77777777" w:rsidR="003D3632" w:rsidRDefault="003D3632" w:rsidP="008F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1335155"/>
      <w:docPartObj>
        <w:docPartGallery w:val="Page Numbers (Bottom of Page)"/>
        <w:docPartUnique/>
      </w:docPartObj>
    </w:sdtPr>
    <w:sdtEndPr>
      <w:rPr>
        <w:rFonts w:ascii="Arial Narrow" w:hAnsi="Arial Narrow"/>
      </w:rPr>
    </w:sdtEndPr>
    <w:sdtContent>
      <w:p w14:paraId="70CDD8FF" w14:textId="77777777" w:rsidR="007A0F46" w:rsidRPr="007A0F46" w:rsidRDefault="007A0F46">
        <w:pPr>
          <w:pStyle w:val="Piedepgina"/>
          <w:jc w:val="center"/>
          <w:rPr>
            <w:rFonts w:ascii="Arial Narrow" w:hAnsi="Arial Narrow"/>
          </w:rPr>
        </w:pPr>
        <w:r w:rsidRPr="007A0F46">
          <w:rPr>
            <w:rFonts w:ascii="Arial Narrow" w:hAnsi="Arial Narrow"/>
          </w:rPr>
          <w:fldChar w:fldCharType="begin"/>
        </w:r>
        <w:r w:rsidRPr="007A0F46">
          <w:rPr>
            <w:rFonts w:ascii="Arial Narrow" w:hAnsi="Arial Narrow"/>
          </w:rPr>
          <w:instrText>PAGE   \* MERGEFORMAT</w:instrText>
        </w:r>
        <w:r w:rsidRPr="007A0F46">
          <w:rPr>
            <w:rFonts w:ascii="Arial Narrow" w:hAnsi="Arial Narrow"/>
          </w:rPr>
          <w:fldChar w:fldCharType="separate"/>
        </w:r>
        <w:r w:rsidRPr="007A0F46">
          <w:rPr>
            <w:rFonts w:ascii="Arial Narrow" w:hAnsi="Arial Narrow"/>
            <w:lang w:val="es-ES"/>
          </w:rPr>
          <w:t>2</w:t>
        </w:r>
        <w:r w:rsidRPr="007A0F46">
          <w:rPr>
            <w:rFonts w:ascii="Arial Narrow" w:hAnsi="Arial Narrow"/>
          </w:rPr>
          <w:fldChar w:fldCharType="end"/>
        </w:r>
      </w:p>
    </w:sdtContent>
  </w:sdt>
  <w:p w14:paraId="240A8F72" w14:textId="77777777" w:rsidR="007A0F46" w:rsidRDefault="007A0F4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092161"/>
      <w:docPartObj>
        <w:docPartGallery w:val="Page Numbers (Bottom of Page)"/>
        <w:docPartUnique/>
      </w:docPartObj>
    </w:sdtPr>
    <w:sdtContent>
      <w:p w14:paraId="640516C8" w14:textId="0703D97B" w:rsidR="007A0F46" w:rsidRDefault="007A0F4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E8DBD03" w14:textId="77777777" w:rsidR="007A0F46" w:rsidRDefault="007A0F4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CD687" w14:textId="77777777" w:rsidR="003D3632" w:rsidRDefault="003D3632" w:rsidP="008F2829">
      <w:pPr>
        <w:spacing w:after="0" w:line="240" w:lineRule="auto"/>
      </w:pPr>
      <w:r>
        <w:separator/>
      </w:r>
    </w:p>
  </w:footnote>
  <w:footnote w:type="continuationSeparator" w:id="0">
    <w:p w14:paraId="6E231AEF" w14:textId="77777777" w:rsidR="003D3632" w:rsidRDefault="003D3632" w:rsidP="008F28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C61B4"/>
    <w:multiLevelType w:val="hybridMultilevel"/>
    <w:tmpl w:val="1C60EFDA"/>
    <w:lvl w:ilvl="0" w:tplc="40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724719"/>
    <w:multiLevelType w:val="hybridMultilevel"/>
    <w:tmpl w:val="82E4E3CC"/>
    <w:lvl w:ilvl="0" w:tplc="400A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24B774C"/>
    <w:multiLevelType w:val="hybridMultilevel"/>
    <w:tmpl w:val="C4FA2D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4288E"/>
    <w:multiLevelType w:val="hybridMultilevel"/>
    <w:tmpl w:val="1A605C42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709CA"/>
    <w:multiLevelType w:val="hybridMultilevel"/>
    <w:tmpl w:val="33A6D504"/>
    <w:lvl w:ilvl="0" w:tplc="8904CD2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984F26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11EDD"/>
    <w:multiLevelType w:val="hybridMultilevel"/>
    <w:tmpl w:val="5E6480C0"/>
    <w:lvl w:ilvl="0" w:tplc="400A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7" w15:restartNumberingAfterBreak="0">
    <w:nsid w:val="1BB23555"/>
    <w:multiLevelType w:val="hybridMultilevel"/>
    <w:tmpl w:val="8EA00D2A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0E40B44"/>
    <w:multiLevelType w:val="hybridMultilevel"/>
    <w:tmpl w:val="82BC02C0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41759"/>
    <w:multiLevelType w:val="hybridMultilevel"/>
    <w:tmpl w:val="204666D8"/>
    <w:lvl w:ilvl="0" w:tplc="400A0001">
      <w:start w:val="1"/>
      <w:numFmt w:val="bullet"/>
      <w:lvlText w:val=""/>
      <w:lvlJc w:val="left"/>
      <w:pPr>
        <w:ind w:left="2132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852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72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292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12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32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52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72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892" w:hanging="360"/>
      </w:pPr>
      <w:rPr>
        <w:rFonts w:ascii="Wingdings" w:hAnsi="Wingdings" w:hint="default"/>
      </w:rPr>
    </w:lvl>
  </w:abstractNum>
  <w:abstractNum w:abstractNumId="10" w15:restartNumberingAfterBreak="0">
    <w:nsid w:val="25B26605"/>
    <w:multiLevelType w:val="hybridMultilevel"/>
    <w:tmpl w:val="51FA542C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BC21B0"/>
    <w:multiLevelType w:val="multilevel"/>
    <w:tmpl w:val="1CD0DE6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2BAD48D6"/>
    <w:multiLevelType w:val="multilevel"/>
    <w:tmpl w:val="02F0F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2907CF6"/>
    <w:multiLevelType w:val="hybridMultilevel"/>
    <w:tmpl w:val="9880F3B8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14" w15:restartNumberingAfterBreak="0">
    <w:nsid w:val="32C562E5"/>
    <w:multiLevelType w:val="hybridMultilevel"/>
    <w:tmpl w:val="6BAAB7F6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354E3F5E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0E6438"/>
    <w:multiLevelType w:val="hybridMultilevel"/>
    <w:tmpl w:val="0D4A4008"/>
    <w:lvl w:ilvl="0" w:tplc="400A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7" w15:restartNumberingAfterBreak="0">
    <w:nsid w:val="37CE1601"/>
    <w:multiLevelType w:val="multilevel"/>
    <w:tmpl w:val="CE12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8956191"/>
    <w:multiLevelType w:val="hybridMultilevel"/>
    <w:tmpl w:val="86E47462"/>
    <w:lvl w:ilvl="0" w:tplc="400A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9" w15:restartNumberingAfterBreak="0">
    <w:nsid w:val="3A93645A"/>
    <w:multiLevelType w:val="multilevel"/>
    <w:tmpl w:val="4E4AD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BE909EB"/>
    <w:multiLevelType w:val="hybridMultilevel"/>
    <w:tmpl w:val="59E660BC"/>
    <w:lvl w:ilvl="0" w:tplc="400A000D">
      <w:start w:val="1"/>
      <w:numFmt w:val="bullet"/>
      <w:lvlText w:val=""/>
      <w:lvlJc w:val="left"/>
      <w:pPr>
        <w:ind w:left="2148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1" w15:restartNumberingAfterBreak="0">
    <w:nsid w:val="3DC31004"/>
    <w:multiLevelType w:val="hybridMultilevel"/>
    <w:tmpl w:val="2A9CECA0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3EFE55FD"/>
    <w:multiLevelType w:val="hybridMultilevel"/>
    <w:tmpl w:val="8BE67C94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63B0E5E"/>
    <w:multiLevelType w:val="hybridMultilevel"/>
    <w:tmpl w:val="BF1E92CE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6B2497"/>
    <w:multiLevelType w:val="hybridMultilevel"/>
    <w:tmpl w:val="1B5ABF7E"/>
    <w:lvl w:ilvl="0" w:tplc="DE24A6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A0019" w:tentative="1">
      <w:start w:val="1"/>
      <w:numFmt w:val="lowerLetter"/>
      <w:lvlText w:val="%2."/>
      <w:lvlJc w:val="left"/>
      <w:pPr>
        <w:ind w:left="1440" w:hanging="360"/>
      </w:pPr>
    </w:lvl>
    <w:lvl w:ilvl="2" w:tplc="400A001B" w:tentative="1">
      <w:start w:val="1"/>
      <w:numFmt w:val="lowerRoman"/>
      <w:lvlText w:val="%3."/>
      <w:lvlJc w:val="right"/>
      <w:pPr>
        <w:ind w:left="2160" w:hanging="180"/>
      </w:pPr>
    </w:lvl>
    <w:lvl w:ilvl="3" w:tplc="400A000F" w:tentative="1">
      <w:start w:val="1"/>
      <w:numFmt w:val="decimal"/>
      <w:lvlText w:val="%4."/>
      <w:lvlJc w:val="left"/>
      <w:pPr>
        <w:ind w:left="2880" w:hanging="360"/>
      </w:pPr>
    </w:lvl>
    <w:lvl w:ilvl="4" w:tplc="400A0019" w:tentative="1">
      <w:start w:val="1"/>
      <w:numFmt w:val="lowerLetter"/>
      <w:lvlText w:val="%5."/>
      <w:lvlJc w:val="left"/>
      <w:pPr>
        <w:ind w:left="3600" w:hanging="360"/>
      </w:pPr>
    </w:lvl>
    <w:lvl w:ilvl="5" w:tplc="400A001B" w:tentative="1">
      <w:start w:val="1"/>
      <w:numFmt w:val="lowerRoman"/>
      <w:lvlText w:val="%6."/>
      <w:lvlJc w:val="right"/>
      <w:pPr>
        <w:ind w:left="4320" w:hanging="180"/>
      </w:pPr>
    </w:lvl>
    <w:lvl w:ilvl="6" w:tplc="400A000F" w:tentative="1">
      <w:start w:val="1"/>
      <w:numFmt w:val="decimal"/>
      <w:lvlText w:val="%7."/>
      <w:lvlJc w:val="left"/>
      <w:pPr>
        <w:ind w:left="5040" w:hanging="360"/>
      </w:pPr>
    </w:lvl>
    <w:lvl w:ilvl="7" w:tplc="400A0019" w:tentative="1">
      <w:start w:val="1"/>
      <w:numFmt w:val="lowerLetter"/>
      <w:lvlText w:val="%8."/>
      <w:lvlJc w:val="left"/>
      <w:pPr>
        <w:ind w:left="5760" w:hanging="360"/>
      </w:pPr>
    </w:lvl>
    <w:lvl w:ilvl="8" w:tplc="4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1455A3"/>
    <w:multiLevelType w:val="hybridMultilevel"/>
    <w:tmpl w:val="40763DD4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26" w15:restartNumberingAfterBreak="0">
    <w:nsid w:val="56D61EF9"/>
    <w:multiLevelType w:val="hybridMultilevel"/>
    <w:tmpl w:val="9C80855C"/>
    <w:lvl w:ilvl="0" w:tplc="400A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27" w15:restartNumberingAfterBreak="0">
    <w:nsid w:val="57441342"/>
    <w:multiLevelType w:val="hybridMultilevel"/>
    <w:tmpl w:val="0B84008E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28" w15:restartNumberingAfterBreak="0">
    <w:nsid w:val="57F81390"/>
    <w:multiLevelType w:val="hybridMultilevel"/>
    <w:tmpl w:val="7CECD244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29" w15:restartNumberingAfterBreak="0">
    <w:nsid w:val="5C0165B9"/>
    <w:multiLevelType w:val="multilevel"/>
    <w:tmpl w:val="54689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D654127"/>
    <w:multiLevelType w:val="hybridMultilevel"/>
    <w:tmpl w:val="93B86688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1B24831"/>
    <w:multiLevelType w:val="hybridMultilevel"/>
    <w:tmpl w:val="AF70FE88"/>
    <w:lvl w:ilvl="0" w:tplc="400A0009">
      <w:start w:val="1"/>
      <w:numFmt w:val="bullet"/>
      <w:lvlText w:val=""/>
      <w:lvlJc w:val="left"/>
      <w:pPr>
        <w:ind w:left="2136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2" w15:restartNumberingAfterBreak="0">
    <w:nsid w:val="62EA75CF"/>
    <w:multiLevelType w:val="hybridMultilevel"/>
    <w:tmpl w:val="D5965D56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57A399C"/>
    <w:multiLevelType w:val="hybridMultilevel"/>
    <w:tmpl w:val="C4FA2D34"/>
    <w:lvl w:ilvl="0" w:tplc="7D8E259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021080"/>
    <w:multiLevelType w:val="hybridMultilevel"/>
    <w:tmpl w:val="A3BABA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65DC"/>
    <w:multiLevelType w:val="multilevel"/>
    <w:tmpl w:val="0B10A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BB29C9"/>
    <w:multiLevelType w:val="multilevel"/>
    <w:tmpl w:val="04F47C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B0F0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ascii="Arial Narrow" w:eastAsiaTheme="majorEastAsia" w:hAnsi="Arial Narrow" w:cstheme="majorBidi" w:hint="default"/>
        <w:b/>
        <w:color w:val="00B0F0"/>
        <w:sz w:val="2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Theme="majorHAnsi" w:eastAsiaTheme="majorEastAsia" w:hAnsiTheme="majorHAnsi" w:cstheme="majorBidi" w:hint="default"/>
        <w:b/>
        <w:color w:val="2F5496" w:themeColor="accent1" w:themeShade="BF"/>
        <w:sz w:val="26"/>
      </w:rPr>
    </w:lvl>
  </w:abstractNum>
  <w:abstractNum w:abstractNumId="37" w15:restartNumberingAfterBreak="0">
    <w:nsid w:val="69DC5A20"/>
    <w:multiLevelType w:val="hybridMultilevel"/>
    <w:tmpl w:val="88E66D36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16173E"/>
    <w:multiLevelType w:val="multilevel"/>
    <w:tmpl w:val="C3B6A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D965149"/>
    <w:multiLevelType w:val="hybridMultilevel"/>
    <w:tmpl w:val="279E5C06"/>
    <w:lvl w:ilvl="0" w:tplc="400A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82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54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268" w:hanging="360"/>
      </w:pPr>
      <w:rPr>
        <w:rFonts w:ascii="Wingdings" w:hAnsi="Wingdings" w:hint="default"/>
      </w:rPr>
    </w:lvl>
  </w:abstractNum>
  <w:abstractNum w:abstractNumId="40" w15:restartNumberingAfterBreak="0">
    <w:nsid w:val="70BA6963"/>
    <w:multiLevelType w:val="hybridMultilevel"/>
    <w:tmpl w:val="8E28F7E2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1" w15:restartNumberingAfterBreak="0">
    <w:nsid w:val="71C016B9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17502E"/>
    <w:multiLevelType w:val="multilevel"/>
    <w:tmpl w:val="70BEC6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3" w15:restartNumberingAfterBreak="0">
    <w:nsid w:val="7AF84EB0"/>
    <w:multiLevelType w:val="hybridMultilevel"/>
    <w:tmpl w:val="1B5ABF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105F25"/>
    <w:multiLevelType w:val="hybridMultilevel"/>
    <w:tmpl w:val="B1129950"/>
    <w:lvl w:ilvl="0" w:tplc="40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7D002AF3"/>
    <w:multiLevelType w:val="hybridMultilevel"/>
    <w:tmpl w:val="4C1C61B4"/>
    <w:lvl w:ilvl="0" w:tplc="400A000B">
      <w:start w:val="1"/>
      <w:numFmt w:val="bullet"/>
      <w:lvlText w:val=""/>
      <w:lvlJc w:val="left"/>
      <w:pPr>
        <w:ind w:left="4472" w:hanging="360"/>
      </w:pPr>
      <w:rPr>
        <w:rFonts w:ascii="Wingdings" w:hAnsi="Wingdings" w:hint="default"/>
      </w:rPr>
    </w:lvl>
    <w:lvl w:ilvl="1" w:tplc="400A0003" w:tentative="1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72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892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12" w:hanging="360"/>
      </w:pPr>
      <w:rPr>
        <w:rFonts w:ascii="Wingdings" w:hAnsi="Wingdings" w:hint="default"/>
      </w:rPr>
    </w:lvl>
  </w:abstractNum>
  <w:abstractNum w:abstractNumId="46" w15:restartNumberingAfterBreak="0">
    <w:nsid w:val="7F2D2FD8"/>
    <w:multiLevelType w:val="hybridMultilevel"/>
    <w:tmpl w:val="7716EE20"/>
    <w:lvl w:ilvl="0" w:tplc="400A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1" w:tplc="40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188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28" w:hanging="360"/>
      </w:pPr>
      <w:rPr>
        <w:rFonts w:ascii="Wingdings" w:hAnsi="Wingdings" w:hint="default"/>
      </w:rPr>
    </w:lvl>
  </w:abstractNum>
  <w:abstractNum w:abstractNumId="47" w15:restartNumberingAfterBreak="0">
    <w:nsid w:val="7FD27754"/>
    <w:multiLevelType w:val="multilevel"/>
    <w:tmpl w:val="70BEC6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 w16cid:durableId="437993009">
    <w:abstractNumId w:val="42"/>
  </w:num>
  <w:num w:numId="2" w16cid:durableId="1797723568">
    <w:abstractNumId w:val="23"/>
  </w:num>
  <w:num w:numId="3" w16cid:durableId="1756244174">
    <w:abstractNumId w:val="7"/>
  </w:num>
  <w:num w:numId="4" w16cid:durableId="1383094292">
    <w:abstractNumId w:val="20"/>
  </w:num>
  <w:num w:numId="5" w16cid:durableId="248731271">
    <w:abstractNumId w:val="13"/>
  </w:num>
  <w:num w:numId="6" w16cid:durableId="1714235903">
    <w:abstractNumId w:val="25"/>
  </w:num>
  <w:num w:numId="7" w16cid:durableId="1913617450">
    <w:abstractNumId w:val="18"/>
  </w:num>
  <w:num w:numId="8" w16cid:durableId="1714580125">
    <w:abstractNumId w:val="19"/>
  </w:num>
  <w:num w:numId="9" w16cid:durableId="665520281">
    <w:abstractNumId w:val="12"/>
  </w:num>
  <w:num w:numId="10" w16cid:durableId="460657449">
    <w:abstractNumId w:val="38"/>
  </w:num>
  <w:num w:numId="11" w16cid:durableId="1886408765">
    <w:abstractNumId w:val="39"/>
  </w:num>
  <w:num w:numId="12" w16cid:durableId="1667367102">
    <w:abstractNumId w:val="6"/>
  </w:num>
  <w:num w:numId="13" w16cid:durableId="1436711892">
    <w:abstractNumId w:val="16"/>
  </w:num>
  <w:num w:numId="14" w16cid:durableId="846555993">
    <w:abstractNumId w:val="46"/>
  </w:num>
  <w:num w:numId="15" w16cid:durableId="1121654950">
    <w:abstractNumId w:val="28"/>
  </w:num>
  <w:num w:numId="16" w16cid:durableId="994801811">
    <w:abstractNumId w:val="29"/>
  </w:num>
  <w:num w:numId="17" w16cid:durableId="195629550">
    <w:abstractNumId w:val="17"/>
  </w:num>
  <w:num w:numId="18" w16cid:durableId="281420847">
    <w:abstractNumId w:val="8"/>
  </w:num>
  <w:num w:numId="19" w16cid:durableId="1362898796">
    <w:abstractNumId w:val="33"/>
  </w:num>
  <w:num w:numId="20" w16cid:durableId="526018921">
    <w:abstractNumId w:val="2"/>
  </w:num>
  <w:num w:numId="21" w16cid:durableId="1665427690">
    <w:abstractNumId w:val="34"/>
  </w:num>
  <w:num w:numId="22" w16cid:durableId="1563708229">
    <w:abstractNumId w:val="31"/>
  </w:num>
  <w:num w:numId="23" w16cid:durableId="2070884178">
    <w:abstractNumId w:val="1"/>
  </w:num>
  <w:num w:numId="24" w16cid:durableId="671763549">
    <w:abstractNumId w:val="11"/>
  </w:num>
  <w:num w:numId="25" w16cid:durableId="512695852">
    <w:abstractNumId w:val="47"/>
  </w:num>
  <w:num w:numId="26" w16cid:durableId="542137177">
    <w:abstractNumId w:val="21"/>
  </w:num>
  <w:num w:numId="27" w16cid:durableId="1935091194">
    <w:abstractNumId w:val="4"/>
  </w:num>
  <w:num w:numId="28" w16cid:durableId="990870205">
    <w:abstractNumId w:val="0"/>
  </w:num>
  <w:num w:numId="29" w16cid:durableId="617879679">
    <w:abstractNumId w:val="40"/>
  </w:num>
  <w:num w:numId="30" w16cid:durableId="318996140">
    <w:abstractNumId w:val="36"/>
  </w:num>
  <w:num w:numId="31" w16cid:durableId="2109352603">
    <w:abstractNumId w:val="10"/>
  </w:num>
  <w:num w:numId="32" w16cid:durableId="343827316">
    <w:abstractNumId w:val="9"/>
  </w:num>
  <w:num w:numId="33" w16cid:durableId="428476072">
    <w:abstractNumId w:val="45"/>
  </w:num>
  <w:num w:numId="34" w16cid:durableId="299118123">
    <w:abstractNumId w:val="37"/>
  </w:num>
  <w:num w:numId="35" w16cid:durableId="636301035">
    <w:abstractNumId w:val="24"/>
  </w:num>
  <w:num w:numId="36" w16cid:durableId="1546211450">
    <w:abstractNumId w:val="3"/>
  </w:num>
  <w:num w:numId="37" w16cid:durableId="1246954432">
    <w:abstractNumId w:val="15"/>
  </w:num>
  <w:num w:numId="38" w16cid:durableId="1880968012">
    <w:abstractNumId w:val="43"/>
  </w:num>
  <w:num w:numId="39" w16cid:durableId="1899978404">
    <w:abstractNumId w:val="41"/>
  </w:num>
  <w:num w:numId="40" w16cid:durableId="483937421">
    <w:abstractNumId w:val="5"/>
  </w:num>
  <w:num w:numId="41" w16cid:durableId="98991028">
    <w:abstractNumId w:val="35"/>
  </w:num>
  <w:num w:numId="42" w16cid:durableId="1705211670">
    <w:abstractNumId w:val="26"/>
  </w:num>
  <w:num w:numId="43" w16cid:durableId="903835737">
    <w:abstractNumId w:val="32"/>
  </w:num>
  <w:num w:numId="44" w16cid:durableId="1862428627">
    <w:abstractNumId w:val="27"/>
  </w:num>
  <w:num w:numId="45" w16cid:durableId="1854876632">
    <w:abstractNumId w:val="22"/>
  </w:num>
  <w:num w:numId="46" w16cid:durableId="1575311662">
    <w:abstractNumId w:val="44"/>
  </w:num>
  <w:num w:numId="47" w16cid:durableId="1286501646">
    <w:abstractNumId w:val="30"/>
  </w:num>
  <w:num w:numId="48" w16cid:durableId="20020742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DMzMTKyMLY0MjJT0lEKTi0uzszPAykwNKoFAL7vBG8tAAAA"/>
  </w:docVars>
  <w:rsids>
    <w:rsidRoot w:val="00384A73"/>
    <w:rsid w:val="000036DE"/>
    <w:rsid w:val="000066DB"/>
    <w:rsid w:val="00011C2D"/>
    <w:rsid w:val="000165B6"/>
    <w:rsid w:val="00025610"/>
    <w:rsid w:val="00041362"/>
    <w:rsid w:val="00046071"/>
    <w:rsid w:val="000463ED"/>
    <w:rsid w:val="00051E9A"/>
    <w:rsid w:val="000614C8"/>
    <w:rsid w:val="00075303"/>
    <w:rsid w:val="00077F63"/>
    <w:rsid w:val="00080845"/>
    <w:rsid w:val="000847FA"/>
    <w:rsid w:val="00097C38"/>
    <w:rsid w:val="000A3266"/>
    <w:rsid w:val="000B380C"/>
    <w:rsid w:val="000B4F48"/>
    <w:rsid w:val="000B5F1B"/>
    <w:rsid w:val="000C4AE5"/>
    <w:rsid w:val="000E1948"/>
    <w:rsid w:val="000F139B"/>
    <w:rsid w:val="000F28AF"/>
    <w:rsid w:val="000F41AC"/>
    <w:rsid w:val="00110B82"/>
    <w:rsid w:val="001213CF"/>
    <w:rsid w:val="00121AB4"/>
    <w:rsid w:val="00122E20"/>
    <w:rsid w:val="00123660"/>
    <w:rsid w:val="00125EED"/>
    <w:rsid w:val="00140A3A"/>
    <w:rsid w:val="00142822"/>
    <w:rsid w:val="00156662"/>
    <w:rsid w:val="0016487C"/>
    <w:rsid w:val="00182C9F"/>
    <w:rsid w:val="001924E2"/>
    <w:rsid w:val="001961EE"/>
    <w:rsid w:val="001A1B01"/>
    <w:rsid w:val="001A4811"/>
    <w:rsid w:val="001A5642"/>
    <w:rsid w:val="001C6A22"/>
    <w:rsid w:val="001D7F99"/>
    <w:rsid w:val="001F1283"/>
    <w:rsid w:val="001F48F1"/>
    <w:rsid w:val="001F7FCA"/>
    <w:rsid w:val="002019C4"/>
    <w:rsid w:val="002176F7"/>
    <w:rsid w:val="00226C13"/>
    <w:rsid w:val="00237B30"/>
    <w:rsid w:val="00237DCF"/>
    <w:rsid w:val="00260628"/>
    <w:rsid w:val="002677F4"/>
    <w:rsid w:val="002774AF"/>
    <w:rsid w:val="00284184"/>
    <w:rsid w:val="002847DD"/>
    <w:rsid w:val="00286D0C"/>
    <w:rsid w:val="002909EB"/>
    <w:rsid w:val="0029225B"/>
    <w:rsid w:val="002A38C5"/>
    <w:rsid w:val="002A72B7"/>
    <w:rsid w:val="002B7F51"/>
    <w:rsid w:val="002C3CB3"/>
    <w:rsid w:val="002C3CEB"/>
    <w:rsid w:val="002D1EAE"/>
    <w:rsid w:val="002E4CC8"/>
    <w:rsid w:val="002E7330"/>
    <w:rsid w:val="002E76A5"/>
    <w:rsid w:val="0031382A"/>
    <w:rsid w:val="00317A24"/>
    <w:rsid w:val="003215D1"/>
    <w:rsid w:val="00323A13"/>
    <w:rsid w:val="003266EF"/>
    <w:rsid w:val="003351F0"/>
    <w:rsid w:val="003532E9"/>
    <w:rsid w:val="00353767"/>
    <w:rsid w:val="00357204"/>
    <w:rsid w:val="003712C1"/>
    <w:rsid w:val="00384A73"/>
    <w:rsid w:val="00391700"/>
    <w:rsid w:val="003A2358"/>
    <w:rsid w:val="003D3632"/>
    <w:rsid w:val="003E3AFA"/>
    <w:rsid w:val="003F691D"/>
    <w:rsid w:val="00400103"/>
    <w:rsid w:val="004044E6"/>
    <w:rsid w:val="00412804"/>
    <w:rsid w:val="00415627"/>
    <w:rsid w:val="004327A6"/>
    <w:rsid w:val="004331A4"/>
    <w:rsid w:val="0044351A"/>
    <w:rsid w:val="00447D28"/>
    <w:rsid w:val="00451818"/>
    <w:rsid w:val="00453975"/>
    <w:rsid w:val="00453FE0"/>
    <w:rsid w:val="004734B3"/>
    <w:rsid w:val="00474339"/>
    <w:rsid w:val="0047706C"/>
    <w:rsid w:val="004832EA"/>
    <w:rsid w:val="00491183"/>
    <w:rsid w:val="004943BA"/>
    <w:rsid w:val="004D52EC"/>
    <w:rsid w:val="004E4054"/>
    <w:rsid w:val="004E5E48"/>
    <w:rsid w:val="00512FB0"/>
    <w:rsid w:val="00534F43"/>
    <w:rsid w:val="00537A22"/>
    <w:rsid w:val="00541C7C"/>
    <w:rsid w:val="005614DC"/>
    <w:rsid w:val="0056796B"/>
    <w:rsid w:val="00570359"/>
    <w:rsid w:val="00570712"/>
    <w:rsid w:val="00573B99"/>
    <w:rsid w:val="00582E23"/>
    <w:rsid w:val="005830FB"/>
    <w:rsid w:val="00585618"/>
    <w:rsid w:val="0059499B"/>
    <w:rsid w:val="005A487A"/>
    <w:rsid w:val="005A4E42"/>
    <w:rsid w:val="005B5691"/>
    <w:rsid w:val="005C5B24"/>
    <w:rsid w:val="005D0C95"/>
    <w:rsid w:val="005D1EC0"/>
    <w:rsid w:val="005E282A"/>
    <w:rsid w:val="005F593F"/>
    <w:rsid w:val="005F5AC0"/>
    <w:rsid w:val="00623346"/>
    <w:rsid w:val="00627A1A"/>
    <w:rsid w:val="006366AC"/>
    <w:rsid w:val="00663948"/>
    <w:rsid w:val="00674025"/>
    <w:rsid w:val="006870E9"/>
    <w:rsid w:val="006916F4"/>
    <w:rsid w:val="00693505"/>
    <w:rsid w:val="006A47CD"/>
    <w:rsid w:val="006A6A12"/>
    <w:rsid w:val="006B3CBE"/>
    <w:rsid w:val="006B6FB8"/>
    <w:rsid w:val="006B7109"/>
    <w:rsid w:val="006C5616"/>
    <w:rsid w:val="006F4AE5"/>
    <w:rsid w:val="00710147"/>
    <w:rsid w:val="00711A40"/>
    <w:rsid w:val="00722698"/>
    <w:rsid w:val="00722916"/>
    <w:rsid w:val="007239FA"/>
    <w:rsid w:val="0073065E"/>
    <w:rsid w:val="007309B9"/>
    <w:rsid w:val="00731B08"/>
    <w:rsid w:val="00746639"/>
    <w:rsid w:val="00747B73"/>
    <w:rsid w:val="00751EB7"/>
    <w:rsid w:val="007553EC"/>
    <w:rsid w:val="00757FD2"/>
    <w:rsid w:val="00761606"/>
    <w:rsid w:val="007700D7"/>
    <w:rsid w:val="007714F1"/>
    <w:rsid w:val="00774759"/>
    <w:rsid w:val="00781130"/>
    <w:rsid w:val="007843EB"/>
    <w:rsid w:val="00786F05"/>
    <w:rsid w:val="0079677A"/>
    <w:rsid w:val="007A0F46"/>
    <w:rsid w:val="007A4D42"/>
    <w:rsid w:val="007B1565"/>
    <w:rsid w:val="007B213C"/>
    <w:rsid w:val="007B31C5"/>
    <w:rsid w:val="007B6857"/>
    <w:rsid w:val="007C1DCB"/>
    <w:rsid w:val="007D4837"/>
    <w:rsid w:val="007E0163"/>
    <w:rsid w:val="007F26D4"/>
    <w:rsid w:val="00801FDF"/>
    <w:rsid w:val="00806CF2"/>
    <w:rsid w:val="00822A67"/>
    <w:rsid w:val="00827A4D"/>
    <w:rsid w:val="00854FEB"/>
    <w:rsid w:val="00856FC3"/>
    <w:rsid w:val="008662A5"/>
    <w:rsid w:val="00870AE7"/>
    <w:rsid w:val="0087142B"/>
    <w:rsid w:val="00874F4A"/>
    <w:rsid w:val="00877C65"/>
    <w:rsid w:val="00881308"/>
    <w:rsid w:val="00891F6F"/>
    <w:rsid w:val="00892347"/>
    <w:rsid w:val="008B13E5"/>
    <w:rsid w:val="008C7AB6"/>
    <w:rsid w:val="008E1563"/>
    <w:rsid w:val="008E2530"/>
    <w:rsid w:val="008F2829"/>
    <w:rsid w:val="00907404"/>
    <w:rsid w:val="009078AF"/>
    <w:rsid w:val="0090799B"/>
    <w:rsid w:val="00934B80"/>
    <w:rsid w:val="00936CB0"/>
    <w:rsid w:val="00955B87"/>
    <w:rsid w:val="00957754"/>
    <w:rsid w:val="00962852"/>
    <w:rsid w:val="00972CA7"/>
    <w:rsid w:val="00975A52"/>
    <w:rsid w:val="0099778D"/>
    <w:rsid w:val="009A25D7"/>
    <w:rsid w:val="009B1013"/>
    <w:rsid w:val="009B1F77"/>
    <w:rsid w:val="009C4AB5"/>
    <w:rsid w:val="009C71D9"/>
    <w:rsid w:val="009D0AB9"/>
    <w:rsid w:val="009F3723"/>
    <w:rsid w:val="00A01E77"/>
    <w:rsid w:val="00A03620"/>
    <w:rsid w:val="00A0556F"/>
    <w:rsid w:val="00A15D9A"/>
    <w:rsid w:val="00A24951"/>
    <w:rsid w:val="00A53BFA"/>
    <w:rsid w:val="00A5495B"/>
    <w:rsid w:val="00A567F9"/>
    <w:rsid w:val="00A61A9D"/>
    <w:rsid w:val="00A7310A"/>
    <w:rsid w:val="00A813E6"/>
    <w:rsid w:val="00A85F98"/>
    <w:rsid w:val="00A9600F"/>
    <w:rsid w:val="00AB133B"/>
    <w:rsid w:val="00AB18E7"/>
    <w:rsid w:val="00AB1EF9"/>
    <w:rsid w:val="00AB40D5"/>
    <w:rsid w:val="00AC46EB"/>
    <w:rsid w:val="00AD43FA"/>
    <w:rsid w:val="00AE3CF0"/>
    <w:rsid w:val="00AE4D1B"/>
    <w:rsid w:val="00AE5075"/>
    <w:rsid w:val="00B01B36"/>
    <w:rsid w:val="00B0318C"/>
    <w:rsid w:val="00B04B1E"/>
    <w:rsid w:val="00B11750"/>
    <w:rsid w:val="00B360A6"/>
    <w:rsid w:val="00B50E06"/>
    <w:rsid w:val="00B53232"/>
    <w:rsid w:val="00B60E75"/>
    <w:rsid w:val="00B65A40"/>
    <w:rsid w:val="00B7089D"/>
    <w:rsid w:val="00B7523E"/>
    <w:rsid w:val="00B85C9E"/>
    <w:rsid w:val="00B86FC6"/>
    <w:rsid w:val="00B930D0"/>
    <w:rsid w:val="00BB5783"/>
    <w:rsid w:val="00BC2ABF"/>
    <w:rsid w:val="00BC4C40"/>
    <w:rsid w:val="00BE4A59"/>
    <w:rsid w:val="00BF477B"/>
    <w:rsid w:val="00BF7CF7"/>
    <w:rsid w:val="00C01E2B"/>
    <w:rsid w:val="00C04366"/>
    <w:rsid w:val="00C12C08"/>
    <w:rsid w:val="00C22D49"/>
    <w:rsid w:val="00C31D85"/>
    <w:rsid w:val="00C34E1B"/>
    <w:rsid w:val="00C51540"/>
    <w:rsid w:val="00C52B64"/>
    <w:rsid w:val="00C54787"/>
    <w:rsid w:val="00C55E3F"/>
    <w:rsid w:val="00C635BF"/>
    <w:rsid w:val="00C65C3F"/>
    <w:rsid w:val="00C67203"/>
    <w:rsid w:val="00C67ACB"/>
    <w:rsid w:val="00C7744C"/>
    <w:rsid w:val="00C81EC5"/>
    <w:rsid w:val="00C82E98"/>
    <w:rsid w:val="00C845B7"/>
    <w:rsid w:val="00CA29CD"/>
    <w:rsid w:val="00CA6EA4"/>
    <w:rsid w:val="00CA786B"/>
    <w:rsid w:val="00CB2DCB"/>
    <w:rsid w:val="00CC19EB"/>
    <w:rsid w:val="00CD4C0C"/>
    <w:rsid w:val="00CE4EA7"/>
    <w:rsid w:val="00D03FB4"/>
    <w:rsid w:val="00D23D34"/>
    <w:rsid w:val="00D2625E"/>
    <w:rsid w:val="00D312AE"/>
    <w:rsid w:val="00D32E08"/>
    <w:rsid w:val="00D52075"/>
    <w:rsid w:val="00D546E0"/>
    <w:rsid w:val="00D562DF"/>
    <w:rsid w:val="00D61DE9"/>
    <w:rsid w:val="00D70571"/>
    <w:rsid w:val="00D77FF0"/>
    <w:rsid w:val="00D91216"/>
    <w:rsid w:val="00D91E48"/>
    <w:rsid w:val="00D9203E"/>
    <w:rsid w:val="00D95D0B"/>
    <w:rsid w:val="00D9750A"/>
    <w:rsid w:val="00DA6C9A"/>
    <w:rsid w:val="00DB7097"/>
    <w:rsid w:val="00DC7FAC"/>
    <w:rsid w:val="00DD1F13"/>
    <w:rsid w:val="00DE06DE"/>
    <w:rsid w:val="00DF07D8"/>
    <w:rsid w:val="00DF50B5"/>
    <w:rsid w:val="00DF6794"/>
    <w:rsid w:val="00DF6836"/>
    <w:rsid w:val="00E040AA"/>
    <w:rsid w:val="00E22E5A"/>
    <w:rsid w:val="00E25670"/>
    <w:rsid w:val="00E27749"/>
    <w:rsid w:val="00E334DA"/>
    <w:rsid w:val="00E33B95"/>
    <w:rsid w:val="00E416F0"/>
    <w:rsid w:val="00E477EB"/>
    <w:rsid w:val="00E478AD"/>
    <w:rsid w:val="00E57055"/>
    <w:rsid w:val="00EA4AC0"/>
    <w:rsid w:val="00EB3741"/>
    <w:rsid w:val="00EB7973"/>
    <w:rsid w:val="00ED6364"/>
    <w:rsid w:val="00EE568C"/>
    <w:rsid w:val="00EE712F"/>
    <w:rsid w:val="00EF21C5"/>
    <w:rsid w:val="00F05AA2"/>
    <w:rsid w:val="00F102FD"/>
    <w:rsid w:val="00F25F36"/>
    <w:rsid w:val="00F3136B"/>
    <w:rsid w:val="00F37241"/>
    <w:rsid w:val="00F416FE"/>
    <w:rsid w:val="00F41813"/>
    <w:rsid w:val="00F43F2E"/>
    <w:rsid w:val="00F65043"/>
    <w:rsid w:val="00F70066"/>
    <w:rsid w:val="00F72F66"/>
    <w:rsid w:val="00F76A65"/>
    <w:rsid w:val="00F82B49"/>
    <w:rsid w:val="00F905B8"/>
    <w:rsid w:val="00F94AA7"/>
    <w:rsid w:val="00F970A9"/>
    <w:rsid w:val="00FC618A"/>
    <w:rsid w:val="00FC758F"/>
    <w:rsid w:val="00FD580D"/>
    <w:rsid w:val="00FE372D"/>
    <w:rsid w:val="00FE3FA6"/>
    <w:rsid w:val="00FE543C"/>
    <w:rsid w:val="00FF06B3"/>
    <w:rsid w:val="00FF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A97813"/>
  <w15:chartTrackingRefBased/>
  <w15:docId w15:val="{D1AC7CA3-B1FF-4AF2-A060-EAD17FAF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B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E54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F41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B5F1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53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qFormat/>
    <w:rsid w:val="00806CF2"/>
    <w:rPr>
      <w:b/>
      <w:bCs/>
    </w:rPr>
  </w:style>
  <w:style w:type="character" w:styleId="Hipervnculo">
    <w:name w:val="Hyperlink"/>
    <w:basedOn w:val="Fuentedeprrafopredeter"/>
    <w:uiPriority w:val="99"/>
    <w:unhideWhenUsed/>
    <w:rsid w:val="00806CF2"/>
    <w:rPr>
      <w:color w:val="0000FF"/>
      <w:u w:val="single"/>
    </w:rPr>
  </w:style>
  <w:style w:type="paragraph" w:styleId="Sinespaciado">
    <w:name w:val="No Spacing"/>
    <w:link w:val="SinespaciadoCar"/>
    <w:uiPriority w:val="1"/>
    <w:qFormat/>
    <w:rsid w:val="008F2829"/>
    <w:pPr>
      <w:spacing w:after="0" w:line="240" w:lineRule="auto"/>
    </w:pPr>
    <w:rPr>
      <w:rFonts w:eastAsiaTheme="minorEastAsia"/>
      <w:kern w:val="0"/>
      <w:lang w:eastAsia="es-BO"/>
      <w14:ligatures w14:val="non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F2829"/>
    <w:rPr>
      <w:rFonts w:eastAsiaTheme="minorEastAsia"/>
      <w:kern w:val="0"/>
      <w:lang w:eastAsia="es-BO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8F28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F2829"/>
  </w:style>
  <w:style w:type="paragraph" w:styleId="Piedepgina">
    <w:name w:val="footer"/>
    <w:basedOn w:val="Normal"/>
    <w:link w:val="PiedepginaCar"/>
    <w:uiPriority w:val="99"/>
    <w:unhideWhenUsed/>
    <w:rsid w:val="008F282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F2829"/>
  </w:style>
  <w:style w:type="character" w:styleId="Nmerodelnea">
    <w:name w:val="line number"/>
    <w:basedOn w:val="Fuentedeprrafopredeter"/>
    <w:uiPriority w:val="99"/>
    <w:semiHidden/>
    <w:unhideWhenUsed/>
    <w:rsid w:val="003266EF"/>
  </w:style>
  <w:style w:type="character" w:customStyle="1" w:styleId="Ttulo1Car">
    <w:name w:val="Título 1 Car"/>
    <w:basedOn w:val="Fuentedeprrafopredeter"/>
    <w:link w:val="Ttulo1"/>
    <w:uiPriority w:val="9"/>
    <w:rsid w:val="00FE54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0F41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TDC">
    <w:name w:val="TOC Heading"/>
    <w:basedOn w:val="Ttulo1"/>
    <w:next w:val="Normal"/>
    <w:uiPriority w:val="39"/>
    <w:unhideWhenUsed/>
    <w:qFormat/>
    <w:rsid w:val="000E1948"/>
    <w:pPr>
      <w:outlineLvl w:val="9"/>
    </w:pPr>
    <w:rPr>
      <w:kern w:val="0"/>
      <w:lang w:eastAsia="es-BO"/>
      <w14:ligatures w14:val="none"/>
    </w:rPr>
  </w:style>
  <w:style w:type="paragraph" w:styleId="TDC1">
    <w:name w:val="toc 1"/>
    <w:basedOn w:val="Normal"/>
    <w:next w:val="Normal"/>
    <w:autoRedefine/>
    <w:uiPriority w:val="39"/>
    <w:unhideWhenUsed/>
    <w:rsid w:val="0031382A"/>
    <w:pPr>
      <w:tabs>
        <w:tab w:val="left" w:pos="440"/>
        <w:tab w:val="right" w:leader="dot" w:pos="8828"/>
      </w:tabs>
      <w:spacing w:after="240"/>
    </w:pPr>
    <w:rPr>
      <w:rFonts w:ascii="Arial Narrow" w:hAnsi="Arial Narrow"/>
      <w:b/>
      <w:bCs/>
      <w:noProof/>
      <w:sz w:val="24"/>
      <w:szCs w:val="24"/>
      <w:lang w:val="es-ES"/>
    </w:rPr>
  </w:style>
  <w:style w:type="paragraph" w:styleId="TDC2">
    <w:name w:val="toc 2"/>
    <w:basedOn w:val="Normal"/>
    <w:next w:val="Normal"/>
    <w:autoRedefine/>
    <w:uiPriority w:val="39"/>
    <w:unhideWhenUsed/>
    <w:rsid w:val="000E1948"/>
    <w:pPr>
      <w:spacing w:after="100"/>
      <w:ind w:left="220"/>
    </w:pPr>
  </w:style>
  <w:style w:type="paragraph" w:customStyle="1" w:styleId="Estilo1">
    <w:name w:val="Estilo1"/>
    <w:basedOn w:val="Normal"/>
    <w:link w:val="Estilo1Car"/>
    <w:qFormat/>
    <w:rsid w:val="001F7FCA"/>
    <w:pPr>
      <w:spacing w:before="240" w:line="360" w:lineRule="auto"/>
      <w:jc w:val="center"/>
    </w:pPr>
    <w:rPr>
      <w:rFonts w:ascii="Arial Narrow" w:hAnsi="Arial Narrow"/>
      <w:b/>
      <w:bCs/>
      <w:color w:val="000000" w:themeColor="text1"/>
      <w:lang w:val="es-ES"/>
    </w:rPr>
  </w:style>
  <w:style w:type="paragraph" w:styleId="TDC3">
    <w:name w:val="toc 3"/>
    <w:basedOn w:val="Normal"/>
    <w:next w:val="Normal"/>
    <w:autoRedefine/>
    <w:uiPriority w:val="39"/>
    <w:unhideWhenUsed/>
    <w:rsid w:val="00722916"/>
    <w:pPr>
      <w:spacing w:after="100"/>
      <w:ind w:left="440"/>
    </w:pPr>
    <w:rPr>
      <w:rFonts w:eastAsiaTheme="minorEastAsia" w:cs="Times New Roman"/>
      <w:kern w:val="0"/>
      <w:lang w:eastAsia="es-BO"/>
      <w14:ligatures w14:val="none"/>
    </w:rPr>
  </w:style>
  <w:style w:type="character" w:customStyle="1" w:styleId="Estilo1Car">
    <w:name w:val="Estilo1 Car"/>
    <w:basedOn w:val="Fuentedeprrafopredeter"/>
    <w:link w:val="Estilo1"/>
    <w:rsid w:val="001F7FCA"/>
    <w:rPr>
      <w:rFonts w:ascii="Arial Narrow" w:hAnsi="Arial Narrow"/>
      <w:b/>
      <w:bCs/>
      <w:color w:val="000000" w:themeColor="text1"/>
      <w:lang w:val="es-ES"/>
    </w:rPr>
  </w:style>
  <w:style w:type="paragraph" w:styleId="NormalWeb">
    <w:name w:val="Normal (Web)"/>
    <w:basedOn w:val="Normal"/>
    <w:uiPriority w:val="99"/>
    <w:unhideWhenUsed/>
    <w:rsid w:val="001C6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BO"/>
      <w14:ligatures w14:val="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E33B9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7306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8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tful-booker.herokuapp.com/apidoc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openxmlformats.org/officeDocument/2006/relationships/hyperlink" Target="https://restful-booker.herokuapp.com/auth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restful-booker.herokuapp.com/booking/%7bId%7d" TargetMode="External"/><Relationship Id="rId20" Type="http://schemas.openxmlformats.org/officeDocument/2006/relationships/image" Target="media/image7.png"/><Relationship Id="rId29" Type="http://schemas.openxmlformats.org/officeDocument/2006/relationships/hyperlink" Target="https://www.dongee.com/tutoriales/que-es-mysq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ful-booker.herokuapp.com/auth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sv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2.xml"/><Relationship Id="rId10" Type="http://schemas.openxmlformats.org/officeDocument/2006/relationships/hyperlink" Target="https://restful-booker.herokuapp.com/booking/%7bId%7d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restful-booker.herokuapp.com/auth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9119D-6160-404D-8521-CBCA0442A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982</Words>
  <Characters>16407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23</cp:revision>
  <cp:lastPrinted>2023-02-07T02:38:00Z</cp:lastPrinted>
  <dcterms:created xsi:type="dcterms:W3CDTF">2023-02-06T13:02:00Z</dcterms:created>
  <dcterms:modified xsi:type="dcterms:W3CDTF">2023-02-07T02:38:00Z</dcterms:modified>
</cp:coreProperties>
</file>